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15C44" w14:textId="28681A87" w:rsidR="00C020D7" w:rsidRPr="001E40BA" w:rsidRDefault="00F50FCA" w:rsidP="001E40BA">
      <w:pPr>
        <w:pStyle w:val="Heading1"/>
        <w:rPr>
          <w:rFonts w:ascii="Times New Roman" w:hAnsi="Times New Roman" w:cs="Times New Roman"/>
          <w:b/>
          <w:bCs/>
          <w:color w:val="auto"/>
          <w:sz w:val="28"/>
          <w:szCs w:val="28"/>
        </w:rPr>
      </w:pPr>
      <w:r w:rsidRPr="001E40BA">
        <w:rPr>
          <w:rFonts w:ascii="Times New Roman" w:hAnsi="Times New Roman" w:cs="Times New Roman"/>
          <w:b/>
          <w:bCs/>
          <w:color w:val="auto"/>
          <w:sz w:val="28"/>
          <w:szCs w:val="28"/>
        </w:rPr>
        <w:t>Dataset Selection</w:t>
      </w:r>
    </w:p>
    <w:p w14:paraId="3CCE647E" w14:textId="5A743A5D" w:rsidR="00116684" w:rsidRPr="001E40BA" w:rsidRDefault="00116684" w:rsidP="001E40BA">
      <w:pPr>
        <w:pStyle w:val="Heading2"/>
        <w:rPr>
          <w:rFonts w:ascii="Times New Roman" w:hAnsi="Times New Roman" w:cs="Times New Roman"/>
          <w:color w:val="auto"/>
          <w:sz w:val="28"/>
          <w:szCs w:val="28"/>
        </w:rPr>
      </w:pPr>
      <w:r w:rsidRPr="001E40BA">
        <w:rPr>
          <w:rFonts w:ascii="Times New Roman" w:hAnsi="Times New Roman" w:cs="Times New Roman"/>
          <w:color w:val="auto"/>
          <w:sz w:val="28"/>
          <w:szCs w:val="28"/>
        </w:rPr>
        <w:t>Description</w:t>
      </w:r>
    </w:p>
    <w:p w14:paraId="7B061251" w14:textId="36513002" w:rsidR="00116684" w:rsidRDefault="00116684" w:rsidP="00116684">
      <w:pPr>
        <w:jc w:val="both"/>
        <w:rPr>
          <w:rFonts w:ascii="Times New Roman" w:hAnsi="Times New Roman" w:cs="Times New Roman"/>
        </w:rPr>
      </w:pPr>
      <w:r>
        <w:rPr>
          <w:rFonts w:ascii="Times New Roman" w:hAnsi="Times New Roman" w:cs="Times New Roman"/>
          <w:sz w:val="24"/>
          <w:szCs w:val="24"/>
        </w:rPr>
        <w:t xml:space="preserve">Dataset Selected – </w:t>
      </w:r>
      <w:hyperlink r:id="rId7" w:history="1">
        <w:r w:rsidRPr="00116684">
          <w:rPr>
            <w:rStyle w:val="Hyperlink"/>
            <w:rFonts w:ascii="Times New Roman" w:hAnsi="Times New Roman" w:cs="Times New Roman"/>
            <w:sz w:val="24"/>
            <w:szCs w:val="24"/>
          </w:rPr>
          <w:t>Insurance Claims Fraud Data</w:t>
        </w:r>
      </w:hyperlink>
      <w:r>
        <w:rPr>
          <w:rFonts w:ascii="Times New Roman" w:hAnsi="Times New Roman" w:cs="Times New Roman"/>
          <w:sz w:val="24"/>
          <w:szCs w:val="24"/>
        </w:rPr>
        <w:t xml:space="preserve"> </w:t>
      </w:r>
      <w:r w:rsidRPr="00116684">
        <w:rPr>
          <w:rFonts w:ascii="Times New Roman" w:hAnsi="Times New Roman" w:cs="Times New Roman"/>
        </w:rPr>
        <w:t xml:space="preserve">(click on </w:t>
      </w:r>
      <w:r w:rsidR="00403B43">
        <w:rPr>
          <w:rFonts w:ascii="Times New Roman" w:hAnsi="Times New Roman" w:cs="Times New Roman"/>
        </w:rPr>
        <w:t xml:space="preserve">the </w:t>
      </w:r>
      <w:r w:rsidRPr="00116684">
        <w:rPr>
          <w:rFonts w:ascii="Times New Roman" w:hAnsi="Times New Roman" w:cs="Times New Roman"/>
        </w:rPr>
        <w:t>text to view the original dataset)</w:t>
      </w:r>
    </w:p>
    <w:p w14:paraId="3CA55D58" w14:textId="754F99F1" w:rsidR="00116684" w:rsidRDefault="00866755" w:rsidP="00116684">
      <w:pPr>
        <w:jc w:val="both"/>
        <w:rPr>
          <w:rFonts w:ascii="Times New Roman" w:hAnsi="Times New Roman" w:cs="Times New Roman"/>
          <w:sz w:val="24"/>
          <w:szCs w:val="24"/>
        </w:rPr>
      </w:pPr>
      <w:r>
        <w:rPr>
          <w:rFonts w:ascii="Times New Roman" w:hAnsi="Times New Roman" w:cs="Times New Roman"/>
          <w:sz w:val="24"/>
          <w:szCs w:val="24"/>
        </w:rPr>
        <w:t>Description –</w:t>
      </w:r>
    </w:p>
    <w:p w14:paraId="169816BB" w14:textId="2C03B8C5" w:rsidR="00866755" w:rsidRDefault="00866755" w:rsidP="00116684">
      <w:pPr>
        <w:jc w:val="both"/>
        <w:rPr>
          <w:rFonts w:ascii="Times New Roman" w:hAnsi="Times New Roman" w:cs="Times New Roman"/>
          <w:sz w:val="24"/>
          <w:szCs w:val="24"/>
        </w:rPr>
      </w:pPr>
      <w:r>
        <w:rPr>
          <w:rFonts w:ascii="Times New Roman" w:hAnsi="Times New Roman" w:cs="Times New Roman"/>
          <w:sz w:val="24"/>
          <w:szCs w:val="24"/>
        </w:rPr>
        <w:t xml:space="preserve">The Insurance Claims Fraud Dataset contains </w:t>
      </w:r>
      <w:r w:rsidR="00545663">
        <w:rPr>
          <w:rFonts w:ascii="Times New Roman" w:hAnsi="Times New Roman" w:cs="Times New Roman"/>
          <w:sz w:val="24"/>
          <w:szCs w:val="24"/>
        </w:rPr>
        <w:t>data</w:t>
      </w:r>
      <w:r w:rsidR="00C433DB">
        <w:rPr>
          <w:rFonts w:ascii="Times New Roman" w:hAnsi="Times New Roman" w:cs="Times New Roman"/>
          <w:sz w:val="24"/>
          <w:szCs w:val="24"/>
        </w:rPr>
        <w:t xml:space="preserve"> </w:t>
      </w:r>
      <w:r w:rsidR="00545663">
        <w:rPr>
          <w:rFonts w:ascii="Times New Roman" w:hAnsi="Times New Roman" w:cs="Times New Roman"/>
          <w:sz w:val="24"/>
          <w:szCs w:val="24"/>
        </w:rPr>
        <w:t xml:space="preserve">that can </w:t>
      </w:r>
      <w:r w:rsidR="00403B43">
        <w:rPr>
          <w:rFonts w:ascii="Times New Roman" w:hAnsi="Times New Roman" w:cs="Times New Roman"/>
          <w:sz w:val="24"/>
          <w:szCs w:val="24"/>
        </w:rPr>
        <w:t xml:space="preserve">be </w:t>
      </w:r>
      <w:r w:rsidR="00545663">
        <w:rPr>
          <w:rFonts w:ascii="Times New Roman" w:hAnsi="Times New Roman" w:cs="Times New Roman"/>
          <w:sz w:val="24"/>
          <w:szCs w:val="24"/>
        </w:rPr>
        <w:t>used in the process of insurance fraud detection. The original dataset contain</w:t>
      </w:r>
      <w:r w:rsidR="004C74BD">
        <w:rPr>
          <w:rFonts w:ascii="Times New Roman" w:hAnsi="Times New Roman" w:cs="Times New Roman"/>
          <w:sz w:val="24"/>
          <w:szCs w:val="24"/>
        </w:rPr>
        <w:t xml:space="preserve">s a one-year worth data, from </w:t>
      </w:r>
      <w:r w:rsidR="004C74BD">
        <w:rPr>
          <w:rFonts w:ascii="Times New Roman" w:hAnsi="Times New Roman" w:cs="Times New Roman"/>
          <w:sz w:val="24"/>
          <w:szCs w:val="24"/>
        </w:rPr>
        <w:t xml:space="preserve">2020/06/01 </w:t>
      </w:r>
      <w:r w:rsidR="004C74BD">
        <w:rPr>
          <w:rFonts w:ascii="Times New Roman" w:hAnsi="Times New Roman" w:cs="Times New Roman"/>
          <w:sz w:val="24"/>
          <w:szCs w:val="24"/>
        </w:rPr>
        <w:t>till</w:t>
      </w:r>
      <w:r w:rsidR="004C74BD">
        <w:rPr>
          <w:rFonts w:ascii="Times New Roman" w:hAnsi="Times New Roman" w:cs="Times New Roman"/>
          <w:sz w:val="24"/>
          <w:szCs w:val="24"/>
        </w:rPr>
        <w:t xml:space="preserve"> 2021/06/30</w:t>
      </w:r>
      <w:r w:rsidR="004C74BD">
        <w:rPr>
          <w:rFonts w:ascii="Times New Roman" w:hAnsi="Times New Roman" w:cs="Times New Roman"/>
          <w:sz w:val="24"/>
          <w:szCs w:val="24"/>
        </w:rPr>
        <w:t xml:space="preserve"> in</w:t>
      </w:r>
      <w:r w:rsidR="004C74BD">
        <w:rPr>
          <w:rFonts w:ascii="Times New Roman" w:hAnsi="Times New Roman" w:cs="Times New Roman"/>
          <w:sz w:val="24"/>
          <w:szCs w:val="24"/>
        </w:rPr>
        <w:t xml:space="preserve"> </w:t>
      </w:r>
      <w:r w:rsidR="00545663">
        <w:rPr>
          <w:rFonts w:ascii="Times New Roman" w:hAnsi="Times New Roman" w:cs="Times New Roman"/>
          <w:sz w:val="24"/>
          <w:szCs w:val="24"/>
        </w:rPr>
        <w:t xml:space="preserve">three data files which </w:t>
      </w:r>
      <w:r w:rsidR="004C74BD">
        <w:rPr>
          <w:rFonts w:ascii="Times New Roman" w:hAnsi="Times New Roman" w:cs="Times New Roman"/>
          <w:sz w:val="24"/>
          <w:szCs w:val="24"/>
        </w:rPr>
        <w:t>contains</w:t>
      </w:r>
      <w:r w:rsidR="00545663">
        <w:rPr>
          <w:rFonts w:ascii="Times New Roman" w:hAnsi="Times New Roman" w:cs="Times New Roman"/>
          <w:sz w:val="24"/>
          <w:szCs w:val="24"/>
        </w:rPr>
        <w:t xml:space="preserve"> the Insurance, Vendor</w:t>
      </w:r>
      <w:r w:rsidR="00403B43">
        <w:rPr>
          <w:rFonts w:ascii="Times New Roman" w:hAnsi="Times New Roman" w:cs="Times New Roman"/>
          <w:sz w:val="24"/>
          <w:szCs w:val="24"/>
        </w:rPr>
        <w:t>,</w:t>
      </w:r>
      <w:r w:rsidR="00545663">
        <w:rPr>
          <w:rFonts w:ascii="Times New Roman" w:hAnsi="Times New Roman" w:cs="Times New Roman"/>
          <w:sz w:val="24"/>
          <w:szCs w:val="24"/>
        </w:rPr>
        <w:t xml:space="preserve"> and Employee data tables.</w:t>
      </w:r>
    </w:p>
    <w:p w14:paraId="797E6531" w14:textId="0AC0A473" w:rsidR="00545663" w:rsidRDefault="00712098" w:rsidP="00116684">
      <w:pPr>
        <w:jc w:val="both"/>
        <w:rPr>
          <w:rFonts w:ascii="Times New Roman" w:hAnsi="Times New Roman" w:cs="Times New Roman"/>
          <w:sz w:val="24"/>
          <w:szCs w:val="24"/>
        </w:rPr>
      </w:pPr>
      <w:r>
        <w:rPr>
          <w:rFonts w:ascii="Times New Roman" w:hAnsi="Times New Roman" w:cs="Times New Roman"/>
          <w:sz w:val="24"/>
          <w:szCs w:val="24"/>
        </w:rPr>
        <w:t xml:space="preserve">The dataset chosen gives a multidimensional view </w:t>
      </w:r>
      <w:r w:rsidR="00403B43">
        <w:rPr>
          <w:rFonts w:ascii="Times New Roman" w:hAnsi="Times New Roman" w:cs="Times New Roman"/>
          <w:sz w:val="24"/>
          <w:szCs w:val="24"/>
        </w:rPr>
        <w:t>of</w:t>
      </w:r>
      <w:r>
        <w:rPr>
          <w:rFonts w:ascii="Times New Roman" w:hAnsi="Times New Roman" w:cs="Times New Roman"/>
          <w:sz w:val="24"/>
          <w:szCs w:val="24"/>
        </w:rPr>
        <w:t xml:space="preserve"> the insurance data </w:t>
      </w:r>
      <w:r w:rsidR="00403B43">
        <w:rPr>
          <w:rFonts w:ascii="Times New Roman" w:hAnsi="Times New Roman" w:cs="Times New Roman"/>
          <w:sz w:val="24"/>
          <w:szCs w:val="24"/>
        </w:rPr>
        <w:t>from</w:t>
      </w:r>
      <w:r>
        <w:rPr>
          <w:rFonts w:ascii="Times New Roman" w:hAnsi="Times New Roman" w:cs="Times New Roman"/>
          <w:sz w:val="24"/>
          <w:szCs w:val="24"/>
        </w:rPr>
        <w:t xml:space="preserve"> the perspectives of </w:t>
      </w:r>
      <w:r w:rsidR="00403B43">
        <w:rPr>
          <w:rFonts w:ascii="Times New Roman" w:hAnsi="Times New Roman" w:cs="Times New Roman"/>
          <w:sz w:val="24"/>
          <w:szCs w:val="24"/>
        </w:rPr>
        <w:t xml:space="preserve">the </w:t>
      </w:r>
      <w:r>
        <w:rPr>
          <w:rFonts w:ascii="Times New Roman" w:hAnsi="Times New Roman" w:cs="Times New Roman"/>
          <w:sz w:val="24"/>
          <w:szCs w:val="24"/>
        </w:rPr>
        <w:t>Customer, Agent (Employee)</w:t>
      </w:r>
      <w:r w:rsidR="00403B43">
        <w:rPr>
          <w:rFonts w:ascii="Times New Roman" w:hAnsi="Times New Roman" w:cs="Times New Roman"/>
          <w:sz w:val="24"/>
          <w:szCs w:val="24"/>
        </w:rPr>
        <w:t>,</w:t>
      </w:r>
      <w:r>
        <w:rPr>
          <w:rFonts w:ascii="Times New Roman" w:hAnsi="Times New Roman" w:cs="Times New Roman"/>
          <w:sz w:val="24"/>
          <w:szCs w:val="24"/>
        </w:rPr>
        <w:t xml:space="preserve"> and the Vendor (the Insurance Company)</w:t>
      </w:r>
      <w:r w:rsidR="001D1979">
        <w:rPr>
          <w:rFonts w:ascii="Times New Roman" w:hAnsi="Times New Roman" w:cs="Times New Roman"/>
          <w:sz w:val="24"/>
          <w:szCs w:val="24"/>
        </w:rPr>
        <w:t>.</w:t>
      </w:r>
    </w:p>
    <w:p w14:paraId="2044426E" w14:textId="22C8A813" w:rsidR="001D1979" w:rsidRDefault="001D1979" w:rsidP="00116684">
      <w:pPr>
        <w:jc w:val="both"/>
        <w:rPr>
          <w:rFonts w:ascii="Times New Roman" w:hAnsi="Times New Roman" w:cs="Times New Roman"/>
          <w:sz w:val="24"/>
          <w:szCs w:val="24"/>
        </w:rPr>
      </w:pPr>
      <w:r>
        <w:rPr>
          <w:rFonts w:ascii="Times New Roman" w:hAnsi="Times New Roman" w:cs="Times New Roman"/>
          <w:sz w:val="24"/>
          <w:szCs w:val="24"/>
        </w:rPr>
        <w:t xml:space="preserve">The original data tables of the data set have been edited, configured, and rearranged to suit the requirements of the project. Hence 5 data tables have been identified: </w:t>
      </w:r>
    </w:p>
    <w:p w14:paraId="06E4A5EA" w14:textId="7A23F34D"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surance – Contains the </w:t>
      </w:r>
      <w:r w:rsidR="00B61E5E">
        <w:rPr>
          <w:rFonts w:ascii="Times New Roman" w:hAnsi="Times New Roman" w:cs="Times New Roman"/>
          <w:sz w:val="24"/>
          <w:szCs w:val="24"/>
        </w:rPr>
        <w:t>insurance transaction</w:t>
      </w:r>
      <w:r>
        <w:rPr>
          <w:rFonts w:ascii="Times New Roman" w:hAnsi="Times New Roman" w:cs="Times New Roman"/>
          <w:sz w:val="24"/>
          <w:szCs w:val="24"/>
        </w:rPr>
        <w:t xml:space="preserve"> data related to the insurance</w:t>
      </w:r>
      <w:r w:rsidR="00B61E5E">
        <w:rPr>
          <w:rFonts w:ascii="Times New Roman" w:hAnsi="Times New Roman" w:cs="Times New Roman"/>
          <w:sz w:val="24"/>
          <w:szCs w:val="24"/>
        </w:rPr>
        <w:t>s</w:t>
      </w:r>
      <w:r>
        <w:rPr>
          <w:rFonts w:ascii="Times New Roman" w:hAnsi="Times New Roman" w:cs="Times New Roman"/>
          <w:sz w:val="24"/>
          <w:szCs w:val="24"/>
        </w:rPr>
        <w:t>.</w:t>
      </w:r>
    </w:p>
    <w:p w14:paraId="64340E5E" w14:textId="040B7043"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gent – </w:t>
      </w:r>
      <w:r w:rsidR="00403B43">
        <w:rPr>
          <w:rFonts w:ascii="Times New Roman" w:hAnsi="Times New Roman" w:cs="Times New Roman"/>
          <w:sz w:val="24"/>
          <w:szCs w:val="24"/>
        </w:rPr>
        <w:t>This c</w:t>
      </w:r>
      <w:r>
        <w:rPr>
          <w:rFonts w:ascii="Times New Roman" w:hAnsi="Times New Roman" w:cs="Times New Roman"/>
          <w:sz w:val="24"/>
          <w:szCs w:val="24"/>
        </w:rPr>
        <w:t>ontains the data about insurance agents who are involved in the managing and handling of customer insurance.</w:t>
      </w:r>
    </w:p>
    <w:p w14:paraId="3BAF6BF2" w14:textId="6ACB3D0B"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ustomer – </w:t>
      </w:r>
      <w:r w:rsidR="000740FC">
        <w:rPr>
          <w:rFonts w:ascii="Times New Roman" w:hAnsi="Times New Roman" w:cs="Times New Roman"/>
          <w:sz w:val="24"/>
          <w:szCs w:val="24"/>
        </w:rPr>
        <w:t xml:space="preserve">Contains the details about </w:t>
      </w:r>
      <w:r w:rsidR="00403B43">
        <w:rPr>
          <w:rFonts w:ascii="Times New Roman" w:hAnsi="Times New Roman" w:cs="Times New Roman"/>
          <w:sz w:val="24"/>
          <w:szCs w:val="24"/>
        </w:rPr>
        <w:t xml:space="preserve">the </w:t>
      </w:r>
      <w:r w:rsidR="000740FC">
        <w:rPr>
          <w:rFonts w:ascii="Times New Roman" w:hAnsi="Times New Roman" w:cs="Times New Roman"/>
          <w:sz w:val="24"/>
          <w:szCs w:val="24"/>
        </w:rPr>
        <w:t>customer or the holders of an insurance policy.</w:t>
      </w:r>
    </w:p>
    <w:p w14:paraId="17CE123C" w14:textId="4E17B106" w:rsidR="000740FC" w:rsidRPr="000740FC" w:rsidRDefault="001D1979" w:rsidP="000740F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endor – </w:t>
      </w:r>
      <w:r w:rsidR="000740FC">
        <w:rPr>
          <w:rFonts w:ascii="Times New Roman" w:hAnsi="Times New Roman" w:cs="Times New Roman"/>
          <w:sz w:val="24"/>
          <w:szCs w:val="24"/>
        </w:rPr>
        <w:t>Contains the details of the insurance service provider or the insurance company.</w:t>
      </w:r>
    </w:p>
    <w:p w14:paraId="400F2B3F" w14:textId="1626491D" w:rsidR="001D1979" w:rsidRDefault="001D1979" w:rsidP="001D1979">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PolicyClaim</w:t>
      </w:r>
      <w:proofErr w:type="spellEnd"/>
      <w:r>
        <w:rPr>
          <w:rFonts w:ascii="Times New Roman" w:hAnsi="Times New Roman" w:cs="Times New Roman"/>
          <w:sz w:val="24"/>
          <w:szCs w:val="24"/>
        </w:rPr>
        <w:t xml:space="preserve"> – </w:t>
      </w:r>
      <w:r w:rsidR="000740FC">
        <w:rPr>
          <w:rFonts w:ascii="Times New Roman" w:hAnsi="Times New Roman" w:cs="Times New Roman"/>
          <w:sz w:val="24"/>
          <w:szCs w:val="24"/>
        </w:rPr>
        <w:t>Contains the details of policy claims made by customers.</w:t>
      </w:r>
    </w:p>
    <w:p w14:paraId="4CF7D161" w14:textId="55CFA17E" w:rsidR="000740FC" w:rsidRPr="000740FC" w:rsidRDefault="006D4B16" w:rsidP="000740FC">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767F3276" wp14:editId="64BE91C2">
            <wp:simplePos x="0" y="0"/>
            <wp:positionH relativeFrom="margin">
              <wp:align>center</wp:align>
            </wp:positionH>
            <wp:positionV relativeFrom="paragraph">
              <wp:posOffset>237490</wp:posOffset>
            </wp:positionV>
            <wp:extent cx="5369560" cy="3718560"/>
            <wp:effectExtent l="0" t="0" r="2540" b="0"/>
            <wp:wrapTight wrapText="bothSides">
              <wp:wrapPolygon edited="0">
                <wp:start x="0" y="0"/>
                <wp:lineTo x="0" y="21467"/>
                <wp:lineTo x="21534" y="21467"/>
                <wp:lineTo x="21534"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369560" cy="3718560"/>
                    </a:xfrm>
                    <a:prstGeom prst="rect">
                      <a:avLst/>
                    </a:prstGeom>
                  </pic:spPr>
                </pic:pic>
              </a:graphicData>
            </a:graphic>
            <wp14:sizeRelH relativeFrom="margin">
              <wp14:pctWidth>0</wp14:pctWidth>
            </wp14:sizeRelH>
            <wp14:sizeRelV relativeFrom="margin">
              <wp14:pctHeight>0</wp14:pctHeight>
            </wp14:sizeRelV>
          </wp:anchor>
        </w:drawing>
      </w:r>
    </w:p>
    <w:p w14:paraId="55A94977" w14:textId="043FD06E" w:rsidR="00116684" w:rsidRPr="00767873" w:rsidRDefault="00C433DB" w:rsidP="00767873">
      <w:pPr>
        <w:pStyle w:val="Heading1"/>
        <w:rPr>
          <w:rFonts w:ascii="Times New Roman" w:hAnsi="Times New Roman" w:cs="Times New Roman"/>
          <w:b/>
          <w:bCs/>
          <w:color w:val="auto"/>
          <w:sz w:val="28"/>
          <w:szCs w:val="28"/>
        </w:rPr>
      </w:pPr>
      <w:r w:rsidRPr="00767873">
        <w:rPr>
          <w:rFonts w:ascii="Times New Roman" w:hAnsi="Times New Roman" w:cs="Times New Roman"/>
          <w:b/>
          <w:bCs/>
          <w:color w:val="auto"/>
          <w:sz w:val="28"/>
          <w:szCs w:val="28"/>
        </w:rPr>
        <w:lastRenderedPageBreak/>
        <w:t>Preparation of the Data Sources</w:t>
      </w:r>
    </w:p>
    <w:p w14:paraId="3B71B522" w14:textId="52AE27D7"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Initially, the original three data files were in the csv format. Then after they were downloaded and broken down into five separate tables in five separate data files. These files were saved in different data formats.</w:t>
      </w:r>
    </w:p>
    <w:p w14:paraId="11A95949" w14:textId="5673D01C"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 xml:space="preserve">Three types of data sources were utilized: </w:t>
      </w:r>
      <w:proofErr w:type="spellStart"/>
      <w:r>
        <w:rPr>
          <w:rFonts w:ascii="Times New Roman" w:hAnsi="Times New Roman" w:cs="Times New Roman"/>
          <w:sz w:val="24"/>
          <w:szCs w:val="24"/>
        </w:rPr>
        <w:t>cvs</w:t>
      </w:r>
      <w:proofErr w:type="spellEnd"/>
      <w:r>
        <w:rPr>
          <w:rFonts w:ascii="Times New Roman" w:hAnsi="Times New Roman" w:cs="Times New Roman"/>
          <w:sz w:val="24"/>
          <w:szCs w:val="24"/>
        </w:rPr>
        <w:t>, txt, database.</w:t>
      </w:r>
    </w:p>
    <w:p w14:paraId="6B2009C1" w14:textId="292A5B7E" w:rsidR="00C433DB" w:rsidRP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sv – </w:t>
      </w:r>
    </w:p>
    <w:p w14:paraId="3C02EFAD" w14:textId="7A6AA14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Agent data were kept in the csv source type file (Agent.csv).</w:t>
      </w:r>
    </w:p>
    <w:p w14:paraId="6FBAD99D" w14:textId="78707E7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the data about insurance agents who handle the client / customer insurance policies.</w:t>
      </w:r>
    </w:p>
    <w:p w14:paraId="479B1421" w14:textId="77777777" w:rsidR="00C433DB" w:rsidRDefault="00C433DB" w:rsidP="00C433DB">
      <w:pPr>
        <w:pStyle w:val="ListParagraph"/>
        <w:jc w:val="both"/>
        <w:rPr>
          <w:rFonts w:ascii="Times New Roman" w:hAnsi="Times New Roman" w:cs="Times New Roman"/>
          <w:sz w:val="24"/>
          <w:szCs w:val="24"/>
        </w:rPr>
      </w:pPr>
    </w:p>
    <w:p w14:paraId="37DB9731" w14:textId="3162A50A"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xt – </w:t>
      </w:r>
    </w:p>
    <w:p w14:paraId="23D58B1D" w14:textId="2ACEC53A"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Policy Claims data were saved in a txt source type file (PolicyClaim.txt).</w:t>
      </w:r>
    </w:p>
    <w:p w14:paraId="39898965" w14:textId="35DBFF46"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all the details of the insurance policy claims that have been made by customers.</w:t>
      </w:r>
    </w:p>
    <w:p w14:paraId="16B6D89E" w14:textId="77777777" w:rsidR="00C433DB" w:rsidRPr="00C433DB" w:rsidRDefault="00C433DB" w:rsidP="00C433DB">
      <w:pPr>
        <w:pStyle w:val="ListParagraph"/>
        <w:jc w:val="both"/>
        <w:rPr>
          <w:rFonts w:ascii="Times New Roman" w:hAnsi="Times New Roman" w:cs="Times New Roman"/>
          <w:sz w:val="24"/>
          <w:szCs w:val="24"/>
        </w:rPr>
      </w:pPr>
    </w:p>
    <w:p w14:paraId="42CE9F74" w14:textId="53A22970"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atabase – </w:t>
      </w:r>
    </w:p>
    <w:p w14:paraId="5818CB0F" w14:textId="642DFBDC"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A source database (</w:t>
      </w:r>
      <w:proofErr w:type="spellStart"/>
      <w:r>
        <w:rPr>
          <w:rFonts w:ascii="Times New Roman" w:hAnsi="Times New Roman" w:cs="Times New Roman"/>
          <w:sz w:val="24"/>
          <w:szCs w:val="24"/>
        </w:rPr>
        <w:t>Insurance_Claims_Fraud_Source_DB</w:t>
      </w:r>
      <w:proofErr w:type="spellEnd"/>
      <w:r>
        <w:rPr>
          <w:rFonts w:ascii="Times New Roman" w:hAnsi="Times New Roman" w:cs="Times New Roman"/>
          <w:sz w:val="24"/>
          <w:szCs w:val="24"/>
        </w:rPr>
        <w:t xml:space="preserve">) was created by </w:t>
      </w:r>
      <w:r w:rsidR="00937F17">
        <w:rPr>
          <w:rFonts w:ascii="Times New Roman" w:hAnsi="Times New Roman" w:cs="Times New Roman"/>
          <w:sz w:val="24"/>
          <w:szCs w:val="24"/>
        </w:rPr>
        <w:t>importing</w:t>
      </w:r>
      <w:r>
        <w:rPr>
          <w:rFonts w:ascii="Times New Roman" w:hAnsi="Times New Roman" w:cs="Times New Roman"/>
          <w:sz w:val="24"/>
          <w:szCs w:val="24"/>
        </w:rPr>
        <w:t xml:space="preserve"> the Insurance</w:t>
      </w:r>
      <w:r w:rsidR="00937F17">
        <w:rPr>
          <w:rFonts w:ascii="Times New Roman" w:hAnsi="Times New Roman" w:cs="Times New Roman"/>
          <w:sz w:val="24"/>
          <w:szCs w:val="24"/>
        </w:rPr>
        <w:t>.csv</w:t>
      </w:r>
      <w:r>
        <w:rPr>
          <w:rFonts w:ascii="Times New Roman" w:hAnsi="Times New Roman" w:cs="Times New Roman"/>
          <w:sz w:val="24"/>
          <w:szCs w:val="24"/>
        </w:rPr>
        <w:t>, Customer</w:t>
      </w:r>
      <w:r w:rsidR="00937F17">
        <w:rPr>
          <w:rFonts w:ascii="Times New Roman" w:hAnsi="Times New Roman" w:cs="Times New Roman"/>
          <w:sz w:val="24"/>
          <w:szCs w:val="24"/>
        </w:rPr>
        <w:t>.csv</w:t>
      </w:r>
      <w:r>
        <w:rPr>
          <w:rFonts w:ascii="Times New Roman" w:hAnsi="Times New Roman" w:cs="Times New Roman"/>
          <w:sz w:val="24"/>
          <w:szCs w:val="24"/>
        </w:rPr>
        <w:t xml:space="preserve"> and Vendor</w:t>
      </w:r>
      <w:r w:rsidR="00937F17">
        <w:rPr>
          <w:rFonts w:ascii="Times New Roman" w:hAnsi="Times New Roman" w:cs="Times New Roman"/>
          <w:sz w:val="24"/>
          <w:szCs w:val="24"/>
        </w:rPr>
        <w:t>.csv</w:t>
      </w:r>
      <w:r>
        <w:rPr>
          <w:rFonts w:ascii="Times New Roman" w:hAnsi="Times New Roman" w:cs="Times New Roman"/>
          <w:sz w:val="24"/>
          <w:szCs w:val="24"/>
        </w:rPr>
        <w:t xml:space="preserve"> </w:t>
      </w:r>
      <w:r w:rsidR="00937F17">
        <w:rPr>
          <w:rFonts w:ascii="Times New Roman" w:hAnsi="Times New Roman" w:cs="Times New Roman"/>
          <w:sz w:val="24"/>
          <w:szCs w:val="24"/>
        </w:rPr>
        <w:t>files</w:t>
      </w:r>
      <w:r>
        <w:rPr>
          <w:rFonts w:ascii="Times New Roman" w:hAnsi="Times New Roman" w:cs="Times New Roman"/>
          <w:sz w:val="24"/>
          <w:szCs w:val="24"/>
        </w:rPr>
        <w:t xml:space="preserve">. </w:t>
      </w:r>
    </w:p>
    <w:p w14:paraId="549665DD" w14:textId="754133C2"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nsurance – This table contains all the transactional details related to an insurance transaction.</w:t>
      </w:r>
    </w:p>
    <w:p w14:paraId="78DDA253" w14:textId="42856DBE"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Customer – This table contains all the details related to an insurance policy holder / owner of and insurance.</w:t>
      </w:r>
    </w:p>
    <w:p w14:paraId="2663583E" w14:textId="0DAB8BF1"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Vendor – This tables contains the details of the insurance service provider of the company that offers the insurance cover to the customer.</w:t>
      </w:r>
    </w:p>
    <w:p w14:paraId="08B900E1" w14:textId="45615DAA" w:rsidR="007B42F7" w:rsidRDefault="007B42F7" w:rsidP="007B42F7">
      <w:pPr>
        <w:jc w:val="both"/>
        <w:rPr>
          <w:rFonts w:ascii="Times New Roman" w:hAnsi="Times New Roman" w:cs="Times New Roman"/>
          <w:sz w:val="24"/>
          <w:szCs w:val="24"/>
        </w:rPr>
      </w:pPr>
    </w:p>
    <w:p w14:paraId="43532896" w14:textId="502E5965" w:rsidR="004B613E" w:rsidRDefault="004B613E" w:rsidP="007B42F7">
      <w:pPr>
        <w:jc w:val="both"/>
        <w:rPr>
          <w:rFonts w:ascii="Times New Roman" w:hAnsi="Times New Roman" w:cs="Times New Roman"/>
          <w:sz w:val="24"/>
          <w:szCs w:val="24"/>
        </w:rPr>
      </w:pPr>
    </w:p>
    <w:p w14:paraId="1D284DF0" w14:textId="5C720986" w:rsidR="00533E7D" w:rsidRDefault="00533E7D" w:rsidP="007B42F7">
      <w:pPr>
        <w:jc w:val="both"/>
        <w:rPr>
          <w:rFonts w:ascii="Times New Roman" w:hAnsi="Times New Roman" w:cs="Times New Roman"/>
          <w:sz w:val="24"/>
          <w:szCs w:val="24"/>
        </w:rPr>
      </w:pPr>
    </w:p>
    <w:p w14:paraId="1DE43505" w14:textId="56D2C467" w:rsidR="00533E7D" w:rsidRDefault="00533E7D" w:rsidP="007B42F7">
      <w:pPr>
        <w:jc w:val="both"/>
        <w:rPr>
          <w:rFonts w:ascii="Times New Roman" w:hAnsi="Times New Roman" w:cs="Times New Roman"/>
          <w:sz w:val="24"/>
          <w:szCs w:val="24"/>
        </w:rPr>
      </w:pPr>
    </w:p>
    <w:p w14:paraId="6EC5771C" w14:textId="28776941" w:rsidR="00533E7D" w:rsidRDefault="00533E7D" w:rsidP="007B42F7">
      <w:pPr>
        <w:jc w:val="both"/>
        <w:rPr>
          <w:rFonts w:ascii="Times New Roman" w:hAnsi="Times New Roman" w:cs="Times New Roman"/>
          <w:sz w:val="24"/>
          <w:szCs w:val="24"/>
        </w:rPr>
      </w:pPr>
    </w:p>
    <w:p w14:paraId="080DB4AA" w14:textId="10D88D44" w:rsidR="00533E7D" w:rsidRDefault="00533E7D" w:rsidP="007B42F7">
      <w:pPr>
        <w:jc w:val="both"/>
        <w:rPr>
          <w:rFonts w:ascii="Times New Roman" w:hAnsi="Times New Roman" w:cs="Times New Roman"/>
          <w:sz w:val="24"/>
          <w:szCs w:val="24"/>
        </w:rPr>
      </w:pPr>
    </w:p>
    <w:p w14:paraId="5EB02352" w14:textId="2647F4C8" w:rsidR="00533E7D" w:rsidRDefault="00533E7D" w:rsidP="007B42F7">
      <w:pPr>
        <w:jc w:val="both"/>
        <w:rPr>
          <w:rFonts w:ascii="Times New Roman" w:hAnsi="Times New Roman" w:cs="Times New Roman"/>
          <w:sz w:val="24"/>
          <w:szCs w:val="24"/>
        </w:rPr>
      </w:pPr>
    </w:p>
    <w:p w14:paraId="31865707" w14:textId="09C56E21" w:rsidR="00533E7D" w:rsidRDefault="00533E7D" w:rsidP="007B42F7">
      <w:pPr>
        <w:jc w:val="both"/>
        <w:rPr>
          <w:rFonts w:ascii="Times New Roman" w:hAnsi="Times New Roman" w:cs="Times New Roman"/>
          <w:sz w:val="24"/>
          <w:szCs w:val="24"/>
        </w:rPr>
      </w:pPr>
    </w:p>
    <w:p w14:paraId="761E9F82" w14:textId="0FDA2EEC" w:rsidR="00533E7D" w:rsidRDefault="00533E7D" w:rsidP="007B42F7">
      <w:pPr>
        <w:jc w:val="both"/>
        <w:rPr>
          <w:rFonts w:ascii="Times New Roman" w:hAnsi="Times New Roman" w:cs="Times New Roman"/>
          <w:sz w:val="24"/>
          <w:szCs w:val="24"/>
        </w:rPr>
      </w:pPr>
    </w:p>
    <w:p w14:paraId="4046CE67" w14:textId="77777777" w:rsidR="00533E7D" w:rsidRDefault="00533E7D" w:rsidP="007B42F7">
      <w:pPr>
        <w:jc w:val="both"/>
        <w:rPr>
          <w:rFonts w:ascii="Times New Roman" w:hAnsi="Times New Roman" w:cs="Times New Roman"/>
          <w:sz w:val="24"/>
          <w:szCs w:val="24"/>
        </w:rPr>
      </w:pPr>
    </w:p>
    <w:p w14:paraId="43359BAE" w14:textId="77777777" w:rsidR="004B613E" w:rsidRDefault="004B613E" w:rsidP="007B42F7">
      <w:pPr>
        <w:jc w:val="both"/>
        <w:rPr>
          <w:rFonts w:ascii="Times New Roman" w:hAnsi="Times New Roman" w:cs="Times New Roman"/>
          <w:sz w:val="24"/>
          <w:szCs w:val="24"/>
        </w:rPr>
      </w:pPr>
    </w:p>
    <w:p w14:paraId="086E4F83" w14:textId="3B366774" w:rsidR="007B42F7" w:rsidRPr="00767873" w:rsidRDefault="007B42F7" w:rsidP="00767873">
      <w:pPr>
        <w:pStyle w:val="Heading1"/>
        <w:rPr>
          <w:rFonts w:ascii="Times New Roman" w:hAnsi="Times New Roman" w:cs="Times New Roman"/>
          <w:b/>
          <w:bCs/>
          <w:color w:val="auto"/>
          <w:sz w:val="28"/>
          <w:szCs w:val="28"/>
        </w:rPr>
      </w:pPr>
      <w:r w:rsidRPr="00767873">
        <w:rPr>
          <w:rFonts w:ascii="Times New Roman" w:hAnsi="Times New Roman" w:cs="Times New Roman"/>
          <w:b/>
          <w:bCs/>
          <w:color w:val="auto"/>
          <w:sz w:val="28"/>
          <w:szCs w:val="28"/>
        </w:rPr>
        <w:lastRenderedPageBreak/>
        <w:t>Solution Architecture</w:t>
      </w:r>
    </w:p>
    <w:p w14:paraId="082A0CD8" w14:textId="312BA435" w:rsidR="004B613E" w:rsidRDefault="00767873" w:rsidP="007B42F7">
      <w:pPr>
        <w:jc w:val="both"/>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59264" behindDoc="1" locked="0" layoutInCell="1" allowOverlap="1" wp14:anchorId="32DE0215" wp14:editId="29C3C7DD">
            <wp:simplePos x="0" y="0"/>
            <wp:positionH relativeFrom="margin">
              <wp:align>right</wp:align>
            </wp:positionH>
            <wp:positionV relativeFrom="paragraph">
              <wp:posOffset>196215</wp:posOffset>
            </wp:positionV>
            <wp:extent cx="5943600" cy="2333625"/>
            <wp:effectExtent l="0" t="0" r="0" b="9525"/>
            <wp:wrapTight wrapText="bothSides">
              <wp:wrapPolygon edited="0">
                <wp:start x="0" y="0"/>
                <wp:lineTo x="0" y="21512"/>
                <wp:lineTo x="21531" y="2151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anchor>
        </w:drawing>
      </w:r>
    </w:p>
    <w:p w14:paraId="4336EF7C" w14:textId="11537C9B" w:rsidR="00881E94" w:rsidRDefault="00881E94" w:rsidP="007B42F7">
      <w:pPr>
        <w:jc w:val="both"/>
        <w:rPr>
          <w:rFonts w:ascii="Times New Roman" w:hAnsi="Times New Roman" w:cs="Times New Roman"/>
          <w:sz w:val="24"/>
          <w:szCs w:val="24"/>
        </w:rPr>
      </w:pPr>
      <w:r>
        <w:rPr>
          <w:rFonts w:ascii="Times New Roman" w:hAnsi="Times New Roman" w:cs="Times New Roman"/>
          <w:sz w:val="24"/>
          <w:szCs w:val="24"/>
        </w:rPr>
        <w:t>The above is a high-level Data Warehousing and Business Intelligence architectural solution for the chosen dataset and topic. We can identify for main layers here:</w:t>
      </w:r>
    </w:p>
    <w:p w14:paraId="7A2078DB" w14:textId="4CD8F606" w:rsidR="00881E94" w:rsidRP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Data Sources – </w:t>
      </w:r>
    </w:p>
    <w:p w14:paraId="08A2C149" w14:textId="060D5D0B" w:rsidR="00881E94" w:rsidRDefault="003F1493" w:rsidP="00881E94">
      <w:pPr>
        <w:pStyle w:val="ListParagraph"/>
        <w:jc w:val="both"/>
        <w:rPr>
          <w:rFonts w:ascii="Times New Roman" w:hAnsi="Times New Roman" w:cs="Times New Roman"/>
          <w:sz w:val="24"/>
          <w:szCs w:val="24"/>
        </w:rPr>
      </w:pPr>
      <w:r w:rsidRPr="003F1493">
        <w:rPr>
          <w:rFonts w:ascii="Times New Roman" w:hAnsi="Times New Roman" w:cs="Times New Roman"/>
          <w:sz w:val="24"/>
          <w:szCs w:val="24"/>
        </w:rPr>
        <w:t>The first stage in establishing a solid architecture is to collect data from many data sources, such as CRM, ERP, databases, files, or APIs, depending on the goals and resources available.</w:t>
      </w:r>
      <w:r>
        <w:rPr>
          <w:rFonts w:ascii="Times New Roman" w:hAnsi="Times New Roman" w:cs="Times New Roman"/>
          <w:sz w:val="24"/>
          <w:szCs w:val="24"/>
        </w:rPr>
        <w:t xml:space="preserve"> </w:t>
      </w:r>
    </w:p>
    <w:p w14:paraId="263EE550" w14:textId="221190A8" w:rsidR="003F1493" w:rsidRDefault="003F1493" w:rsidP="00881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For the given scenario, there are 2 data sources, a source </w:t>
      </w:r>
      <w:r w:rsidR="00957DE4">
        <w:rPr>
          <w:rFonts w:ascii="Times New Roman" w:hAnsi="Times New Roman" w:cs="Times New Roman"/>
          <w:sz w:val="24"/>
          <w:szCs w:val="24"/>
        </w:rPr>
        <w:t>database,</w:t>
      </w:r>
      <w:r>
        <w:rPr>
          <w:rFonts w:ascii="Times New Roman" w:hAnsi="Times New Roman" w:cs="Times New Roman"/>
          <w:sz w:val="24"/>
          <w:szCs w:val="24"/>
        </w:rPr>
        <w:t xml:space="preserve"> and flat files (csv and txt) </w:t>
      </w:r>
    </w:p>
    <w:p w14:paraId="49B73594" w14:textId="051BB026"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Source database (</w:t>
      </w:r>
      <w:proofErr w:type="spellStart"/>
      <w:r w:rsidRPr="003F1493">
        <w:rPr>
          <w:rFonts w:ascii="Times New Roman" w:hAnsi="Times New Roman" w:cs="Times New Roman"/>
          <w:sz w:val="24"/>
          <w:szCs w:val="24"/>
        </w:rPr>
        <w:t>Insurance_Claims_Fraud_Source_DB</w:t>
      </w:r>
      <w:proofErr w:type="spellEnd"/>
      <w:r>
        <w:rPr>
          <w:rFonts w:ascii="Times New Roman" w:hAnsi="Times New Roman" w:cs="Times New Roman"/>
          <w:sz w:val="24"/>
          <w:szCs w:val="24"/>
        </w:rPr>
        <w:t xml:space="preserve">) which contains the customer, vendor, and insurance data tables. </w:t>
      </w:r>
    </w:p>
    <w:p w14:paraId="49FE15D8" w14:textId="7B03F331"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CSV (</w:t>
      </w:r>
      <w:r w:rsidRPr="003F1493">
        <w:rPr>
          <w:rFonts w:ascii="Times New Roman" w:hAnsi="Times New Roman" w:cs="Times New Roman"/>
          <w:sz w:val="24"/>
          <w:szCs w:val="24"/>
        </w:rPr>
        <w:t>Agent.csv</w:t>
      </w:r>
      <w:r>
        <w:rPr>
          <w:rFonts w:ascii="Times New Roman" w:hAnsi="Times New Roman" w:cs="Times New Roman"/>
          <w:sz w:val="24"/>
          <w:szCs w:val="24"/>
        </w:rPr>
        <w:t>) file contains the agent details.</w:t>
      </w:r>
    </w:p>
    <w:p w14:paraId="374AD38E" w14:textId="2F9B6C84"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XT (</w:t>
      </w:r>
      <w:r w:rsidR="00087DEC" w:rsidRPr="00087DEC">
        <w:rPr>
          <w:rFonts w:ascii="Times New Roman" w:hAnsi="Times New Roman" w:cs="Times New Roman"/>
          <w:sz w:val="24"/>
          <w:szCs w:val="24"/>
        </w:rPr>
        <w:t>PolicyClaim.txt</w:t>
      </w:r>
      <w:r>
        <w:rPr>
          <w:rFonts w:ascii="Times New Roman" w:hAnsi="Times New Roman" w:cs="Times New Roman"/>
          <w:sz w:val="24"/>
          <w:szCs w:val="24"/>
        </w:rPr>
        <w:t>)</w:t>
      </w:r>
      <w:r w:rsidR="00087DEC">
        <w:rPr>
          <w:rFonts w:ascii="Times New Roman" w:hAnsi="Times New Roman" w:cs="Times New Roman"/>
          <w:sz w:val="24"/>
          <w:szCs w:val="24"/>
        </w:rPr>
        <w:t xml:space="preserve"> </w:t>
      </w:r>
      <w:r>
        <w:rPr>
          <w:rFonts w:ascii="Times New Roman" w:hAnsi="Times New Roman" w:cs="Times New Roman"/>
          <w:sz w:val="24"/>
          <w:szCs w:val="24"/>
        </w:rPr>
        <w:t>file contains the policy claims details.</w:t>
      </w:r>
    </w:p>
    <w:p w14:paraId="080A916A" w14:textId="77777777" w:rsidR="00881E94" w:rsidRDefault="00881E94" w:rsidP="00881E94">
      <w:pPr>
        <w:pStyle w:val="ListParagraph"/>
        <w:jc w:val="both"/>
        <w:rPr>
          <w:rFonts w:ascii="Times New Roman" w:hAnsi="Times New Roman" w:cs="Times New Roman"/>
          <w:sz w:val="24"/>
          <w:szCs w:val="24"/>
        </w:rPr>
      </w:pPr>
    </w:p>
    <w:p w14:paraId="1B840EF3" w14:textId="789EC0A4"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Staging area – </w:t>
      </w:r>
    </w:p>
    <w:p w14:paraId="7D5158B9" w14:textId="6E1F5B65" w:rsidR="00087DEC" w:rsidRDefault="00087DEC" w:rsidP="00087DEC">
      <w:pPr>
        <w:pStyle w:val="ListParagraph"/>
        <w:jc w:val="both"/>
        <w:rPr>
          <w:rFonts w:ascii="Times New Roman" w:hAnsi="Times New Roman" w:cs="Times New Roman"/>
          <w:sz w:val="24"/>
          <w:szCs w:val="24"/>
        </w:rPr>
      </w:pPr>
      <w:r w:rsidRPr="00087DEC">
        <w:rPr>
          <w:rFonts w:ascii="Times New Roman" w:hAnsi="Times New Roman" w:cs="Times New Roman"/>
          <w:sz w:val="24"/>
          <w:szCs w:val="24"/>
        </w:rPr>
        <w:t>A data staging area acts as a temporary storage facility between the data sources and the data warehouse. The staging area is primarily used to extract data quickly from its data sources while minimizing the effect of the sources.</w:t>
      </w:r>
    </w:p>
    <w:p w14:paraId="44021C8A" w14:textId="713ED852" w:rsidR="00087DEC" w:rsidRDefault="00087DEC" w:rsidP="00087DEC">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 the given scenario a database named </w:t>
      </w:r>
      <w:proofErr w:type="spellStart"/>
      <w:r w:rsidRPr="00087DEC">
        <w:rPr>
          <w:rFonts w:ascii="Times New Roman" w:hAnsi="Times New Roman" w:cs="Times New Roman"/>
          <w:sz w:val="24"/>
          <w:szCs w:val="24"/>
        </w:rPr>
        <w:t>Insurance_Claims_Fraud_</w:t>
      </w:r>
      <w:r>
        <w:rPr>
          <w:rFonts w:ascii="Times New Roman" w:hAnsi="Times New Roman" w:cs="Times New Roman"/>
          <w:sz w:val="24"/>
          <w:szCs w:val="24"/>
        </w:rPr>
        <w:t>Staging</w:t>
      </w:r>
      <w:proofErr w:type="spellEnd"/>
      <w:r>
        <w:rPr>
          <w:rFonts w:ascii="Times New Roman" w:hAnsi="Times New Roman" w:cs="Times New Roman"/>
          <w:sz w:val="24"/>
          <w:szCs w:val="24"/>
        </w:rPr>
        <w:t xml:space="preserve"> acts as the data staging area</w:t>
      </w:r>
    </w:p>
    <w:p w14:paraId="1DEC29A3" w14:textId="77777777" w:rsidR="00087DEC" w:rsidRPr="00881E94" w:rsidRDefault="00087DEC" w:rsidP="00087DEC">
      <w:pPr>
        <w:pStyle w:val="ListParagraph"/>
        <w:jc w:val="both"/>
        <w:rPr>
          <w:rFonts w:ascii="Times New Roman" w:hAnsi="Times New Roman" w:cs="Times New Roman"/>
          <w:sz w:val="24"/>
          <w:szCs w:val="24"/>
        </w:rPr>
      </w:pPr>
    </w:p>
    <w:p w14:paraId="16929D69" w14:textId="16E74377"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Data warehouse –</w:t>
      </w:r>
    </w:p>
    <w:p w14:paraId="4113FC2E" w14:textId="606F74AF"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A data warehouse is a large collection of business data that is used to enhance internal decision-making. This has a lot of historical information.</w:t>
      </w:r>
    </w:p>
    <w:p w14:paraId="2EDC4C05" w14:textId="6F587B7D" w:rsidR="00957DE4" w:rsidRDefault="00957DE4" w:rsidP="00957DE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 this scenario a database file named </w:t>
      </w:r>
      <w:proofErr w:type="spellStart"/>
      <w:r w:rsidRPr="00957DE4">
        <w:rPr>
          <w:rFonts w:ascii="Times New Roman" w:hAnsi="Times New Roman" w:cs="Times New Roman"/>
          <w:sz w:val="24"/>
          <w:szCs w:val="24"/>
        </w:rPr>
        <w:t>Insurance_Claims_Fraud_</w:t>
      </w:r>
      <w:r>
        <w:rPr>
          <w:rFonts w:ascii="Times New Roman" w:hAnsi="Times New Roman" w:cs="Times New Roman"/>
          <w:sz w:val="24"/>
          <w:szCs w:val="24"/>
        </w:rPr>
        <w:t>DW</w:t>
      </w:r>
      <w:proofErr w:type="spellEnd"/>
      <w:r>
        <w:rPr>
          <w:rFonts w:ascii="Times New Roman" w:hAnsi="Times New Roman" w:cs="Times New Roman"/>
          <w:sz w:val="24"/>
          <w:szCs w:val="24"/>
        </w:rPr>
        <w:t xml:space="preserve"> is used as the data warehouse. The said data warehouse </w:t>
      </w:r>
      <w:r w:rsidR="009932BC">
        <w:rPr>
          <w:rFonts w:ascii="Times New Roman" w:hAnsi="Times New Roman" w:cs="Times New Roman"/>
          <w:sz w:val="24"/>
          <w:szCs w:val="24"/>
        </w:rPr>
        <w:t xml:space="preserve">comprises of </w:t>
      </w:r>
      <w:r w:rsidR="00555E66">
        <w:rPr>
          <w:rFonts w:ascii="Times New Roman" w:hAnsi="Times New Roman" w:cs="Times New Roman"/>
          <w:sz w:val="24"/>
          <w:szCs w:val="24"/>
        </w:rPr>
        <w:t>5</w:t>
      </w:r>
      <w:r w:rsidR="009932BC">
        <w:rPr>
          <w:rFonts w:ascii="Times New Roman" w:hAnsi="Times New Roman" w:cs="Times New Roman"/>
          <w:sz w:val="24"/>
          <w:szCs w:val="24"/>
        </w:rPr>
        <w:t xml:space="preserve"> dimensional tables and 1 fact table.</w:t>
      </w:r>
      <w:r>
        <w:rPr>
          <w:rFonts w:ascii="Times New Roman" w:hAnsi="Times New Roman" w:cs="Times New Roman"/>
          <w:sz w:val="24"/>
          <w:szCs w:val="24"/>
        </w:rPr>
        <w:t xml:space="preserve"> </w:t>
      </w:r>
    </w:p>
    <w:p w14:paraId="7ECC6F1C" w14:textId="77777777" w:rsidR="00881E94" w:rsidRDefault="00881E94" w:rsidP="00881E94">
      <w:pPr>
        <w:pStyle w:val="ListParagraph"/>
        <w:jc w:val="both"/>
        <w:rPr>
          <w:rFonts w:ascii="Times New Roman" w:hAnsi="Times New Roman" w:cs="Times New Roman"/>
          <w:sz w:val="24"/>
          <w:szCs w:val="24"/>
        </w:rPr>
      </w:pPr>
    </w:p>
    <w:p w14:paraId="403F09CC" w14:textId="77777777" w:rsidR="00957DE4" w:rsidRDefault="00881E94" w:rsidP="00957DE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BI solution (consumption) –</w:t>
      </w:r>
      <w:r w:rsidR="00957DE4">
        <w:rPr>
          <w:rFonts w:ascii="Times New Roman" w:hAnsi="Times New Roman" w:cs="Times New Roman"/>
          <w:sz w:val="24"/>
          <w:szCs w:val="24"/>
        </w:rPr>
        <w:t xml:space="preserve"> </w:t>
      </w:r>
    </w:p>
    <w:p w14:paraId="37FF53C4" w14:textId="0CDBFDC8"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This employs technology and services to transform data into actionable insights that assist organizations in making better decisions.</w:t>
      </w:r>
    </w:p>
    <w:p w14:paraId="6EA39CFF" w14:textId="3BA37A85" w:rsidR="009932BC" w:rsidRDefault="009932BC" w:rsidP="00957DE4">
      <w:pPr>
        <w:pStyle w:val="ListParagraph"/>
        <w:jc w:val="both"/>
        <w:rPr>
          <w:rFonts w:ascii="Times New Roman" w:hAnsi="Times New Roman" w:cs="Times New Roman"/>
          <w:sz w:val="24"/>
          <w:szCs w:val="24"/>
        </w:rPr>
      </w:pPr>
      <w:r>
        <w:rPr>
          <w:rFonts w:ascii="Times New Roman" w:hAnsi="Times New Roman" w:cs="Times New Roman"/>
          <w:sz w:val="24"/>
          <w:szCs w:val="24"/>
        </w:rPr>
        <w:t>In this scenario’s business solution, the data could be analyzed</w:t>
      </w:r>
      <w:r w:rsidR="006F7649">
        <w:rPr>
          <w:rFonts w:ascii="Times New Roman" w:hAnsi="Times New Roman" w:cs="Times New Roman"/>
          <w:sz w:val="24"/>
          <w:szCs w:val="24"/>
        </w:rPr>
        <w:t>, visualized, and reported</w:t>
      </w:r>
      <w:r>
        <w:rPr>
          <w:rFonts w:ascii="Times New Roman" w:hAnsi="Times New Roman" w:cs="Times New Roman"/>
          <w:sz w:val="24"/>
          <w:szCs w:val="24"/>
        </w:rPr>
        <w:t xml:space="preserve"> to understand the insurance frauds and to take actions necessary business decisions to mitigate them and take necessary informed decisions.</w:t>
      </w:r>
    </w:p>
    <w:p w14:paraId="26F2882B" w14:textId="415E9E7B" w:rsidR="009932BC" w:rsidRDefault="009932BC" w:rsidP="00957DE4">
      <w:pPr>
        <w:pStyle w:val="ListParagraph"/>
        <w:jc w:val="both"/>
        <w:rPr>
          <w:rFonts w:ascii="Times New Roman" w:hAnsi="Times New Roman" w:cs="Times New Roman"/>
          <w:sz w:val="24"/>
          <w:szCs w:val="24"/>
        </w:rPr>
      </w:pPr>
    </w:p>
    <w:p w14:paraId="65F2ABC0" w14:textId="1D477272" w:rsidR="009932BC" w:rsidRDefault="009932BC" w:rsidP="009932BC">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TL –</w:t>
      </w:r>
    </w:p>
    <w:p w14:paraId="5461D0FA" w14:textId="354B88A7" w:rsidR="009932BC" w:rsidRDefault="00F73D49" w:rsidP="009932BC">
      <w:pPr>
        <w:pStyle w:val="ListParagraph"/>
        <w:jc w:val="both"/>
        <w:rPr>
          <w:rFonts w:ascii="Times New Roman" w:hAnsi="Times New Roman" w:cs="Times New Roman"/>
          <w:sz w:val="24"/>
          <w:szCs w:val="24"/>
        </w:rPr>
      </w:pPr>
      <w:r w:rsidRPr="00F73D49">
        <w:rPr>
          <w:rFonts w:ascii="Times New Roman" w:hAnsi="Times New Roman" w:cs="Times New Roman"/>
          <w:sz w:val="24"/>
          <w:szCs w:val="24"/>
        </w:rPr>
        <w:t>ETL</w:t>
      </w:r>
      <w:r>
        <w:rPr>
          <w:rFonts w:ascii="Times New Roman" w:hAnsi="Times New Roman" w:cs="Times New Roman"/>
          <w:sz w:val="24"/>
          <w:szCs w:val="24"/>
        </w:rPr>
        <w:t xml:space="preserve"> (</w:t>
      </w:r>
      <w:r w:rsidRPr="00F73D49">
        <w:rPr>
          <w:rFonts w:ascii="Times New Roman" w:hAnsi="Times New Roman" w:cs="Times New Roman"/>
          <w:sz w:val="24"/>
          <w:szCs w:val="24"/>
        </w:rPr>
        <w:t>Extract, transform, and load</w:t>
      </w:r>
      <w:r>
        <w:rPr>
          <w:rFonts w:ascii="Times New Roman" w:hAnsi="Times New Roman" w:cs="Times New Roman"/>
          <w:sz w:val="24"/>
          <w:szCs w:val="24"/>
        </w:rPr>
        <w:t>)</w:t>
      </w:r>
      <w:r w:rsidRPr="00F73D49">
        <w:rPr>
          <w:rFonts w:ascii="Times New Roman" w:hAnsi="Times New Roman" w:cs="Times New Roman"/>
          <w:sz w:val="24"/>
          <w:szCs w:val="24"/>
        </w:rPr>
        <w:t xml:space="preserve"> is a data integration procedure that integrates data from several sources into a single, consistent data store that can subsequently be fed into a data warehouse or other destination system.</w:t>
      </w:r>
    </w:p>
    <w:p w14:paraId="4668B698" w14:textId="77777777" w:rsidR="00957DE4" w:rsidRPr="00957DE4" w:rsidRDefault="00957DE4" w:rsidP="00957DE4">
      <w:pPr>
        <w:pStyle w:val="ListParagraph"/>
        <w:jc w:val="both"/>
        <w:rPr>
          <w:rFonts w:ascii="Times New Roman" w:hAnsi="Times New Roman" w:cs="Times New Roman"/>
          <w:sz w:val="24"/>
          <w:szCs w:val="24"/>
        </w:rPr>
      </w:pPr>
    </w:p>
    <w:p w14:paraId="6B25C20F" w14:textId="77777777" w:rsidR="00881E94" w:rsidRPr="00881E94" w:rsidRDefault="00881E94" w:rsidP="00881E94">
      <w:pPr>
        <w:ind w:left="360"/>
        <w:jc w:val="both"/>
        <w:rPr>
          <w:rFonts w:ascii="Times New Roman" w:hAnsi="Times New Roman" w:cs="Times New Roman"/>
          <w:sz w:val="24"/>
          <w:szCs w:val="24"/>
        </w:rPr>
      </w:pPr>
    </w:p>
    <w:p w14:paraId="0AAFED5C" w14:textId="7815CA18" w:rsidR="006E567D" w:rsidRDefault="006E567D" w:rsidP="007B42F7">
      <w:pPr>
        <w:jc w:val="both"/>
        <w:rPr>
          <w:rFonts w:ascii="Times New Roman" w:hAnsi="Times New Roman" w:cs="Times New Roman"/>
          <w:b/>
          <w:bCs/>
          <w:sz w:val="28"/>
          <w:szCs w:val="28"/>
        </w:rPr>
      </w:pPr>
    </w:p>
    <w:p w14:paraId="76F6FC44" w14:textId="7C38BF26" w:rsidR="00305756" w:rsidRDefault="00305756" w:rsidP="007B42F7">
      <w:pPr>
        <w:jc w:val="both"/>
        <w:rPr>
          <w:rFonts w:ascii="Times New Roman" w:hAnsi="Times New Roman" w:cs="Times New Roman"/>
          <w:b/>
          <w:bCs/>
          <w:sz w:val="28"/>
          <w:szCs w:val="28"/>
        </w:rPr>
      </w:pPr>
    </w:p>
    <w:p w14:paraId="280A1E26" w14:textId="27336FB3" w:rsidR="00305756" w:rsidRDefault="00305756" w:rsidP="007B42F7">
      <w:pPr>
        <w:jc w:val="both"/>
        <w:rPr>
          <w:rFonts w:ascii="Times New Roman" w:hAnsi="Times New Roman" w:cs="Times New Roman"/>
          <w:b/>
          <w:bCs/>
          <w:sz w:val="28"/>
          <w:szCs w:val="28"/>
        </w:rPr>
      </w:pPr>
    </w:p>
    <w:p w14:paraId="7B50DBF9" w14:textId="6813D744" w:rsidR="00305756" w:rsidRDefault="00305756" w:rsidP="007B42F7">
      <w:pPr>
        <w:jc w:val="both"/>
        <w:rPr>
          <w:rFonts w:ascii="Times New Roman" w:hAnsi="Times New Roman" w:cs="Times New Roman"/>
          <w:b/>
          <w:bCs/>
          <w:sz w:val="28"/>
          <w:szCs w:val="28"/>
        </w:rPr>
      </w:pPr>
    </w:p>
    <w:p w14:paraId="5C3636A0" w14:textId="26DA79AF" w:rsidR="00305756" w:rsidRDefault="00305756" w:rsidP="007B42F7">
      <w:pPr>
        <w:jc w:val="both"/>
        <w:rPr>
          <w:rFonts w:ascii="Times New Roman" w:hAnsi="Times New Roman" w:cs="Times New Roman"/>
          <w:b/>
          <w:bCs/>
          <w:sz w:val="28"/>
          <w:szCs w:val="28"/>
        </w:rPr>
      </w:pPr>
    </w:p>
    <w:p w14:paraId="267AF515" w14:textId="5618FD8B" w:rsidR="00305756" w:rsidRDefault="00305756" w:rsidP="007B42F7">
      <w:pPr>
        <w:jc w:val="both"/>
        <w:rPr>
          <w:rFonts w:ascii="Times New Roman" w:hAnsi="Times New Roman" w:cs="Times New Roman"/>
          <w:b/>
          <w:bCs/>
          <w:sz w:val="28"/>
          <w:szCs w:val="28"/>
        </w:rPr>
      </w:pPr>
    </w:p>
    <w:p w14:paraId="17C3B250" w14:textId="499C615B" w:rsidR="00305756" w:rsidRDefault="00305756" w:rsidP="007B42F7">
      <w:pPr>
        <w:jc w:val="both"/>
        <w:rPr>
          <w:rFonts w:ascii="Times New Roman" w:hAnsi="Times New Roman" w:cs="Times New Roman"/>
          <w:b/>
          <w:bCs/>
          <w:sz w:val="28"/>
          <w:szCs w:val="28"/>
        </w:rPr>
      </w:pPr>
    </w:p>
    <w:p w14:paraId="0F4FC60A" w14:textId="026D2948" w:rsidR="00305756" w:rsidRDefault="00305756" w:rsidP="007B42F7">
      <w:pPr>
        <w:jc w:val="both"/>
        <w:rPr>
          <w:rFonts w:ascii="Times New Roman" w:hAnsi="Times New Roman" w:cs="Times New Roman"/>
          <w:b/>
          <w:bCs/>
          <w:sz w:val="28"/>
          <w:szCs w:val="28"/>
        </w:rPr>
      </w:pPr>
    </w:p>
    <w:p w14:paraId="30D552C0" w14:textId="02D44DF2" w:rsidR="00305756" w:rsidRDefault="00305756" w:rsidP="007B42F7">
      <w:pPr>
        <w:jc w:val="both"/>
        <w:rPr>
          <w:rFonts w:ascii="Times New Roman" w:hAnsi="Times New Roman" w:cs="Times New Roman"/>
          <w:b/>
          <w:bCs/>
          <w:sz w:val="28"/>
          <w:szCs w:val="28"/>
        </w:rPr>
      </w:pPr>
    </w:p>
    <w:p w14:paraId="25BEFE41" w14:textId="2B2CC614" w:rsidR="00305756" w:rsidRDefault="00305756" w:rsidP="007B42F7">
      <w:pPr>
        <w:jc w:val="both"/>
        <w:rPr>
          <w:rFonts w:ascii="Times New Roman" w:hAnsi="Times New Roman" w:cs="Times New Roman"/>
          <w:b/>
          <w:bCs/>
          <w:sz w:val="28"/>
          <w:szCs w:val="28"/>
        </w:rPr>
      </w:pPr>
    </w:p>
    <w:p w14:paraId="6FB7BC2A" w14:textId="76BA7B5C" w:rsidR="00305756" w:rsidRDefault="00305756" w:rsidP="007B42F7">
      <w:pPr>
        <w:jc w:val="both"/>
        <w:rPr>
          <w:rFonts w:ascii="Times New Roman" w:hAnsi="Times New Roman" w:cs="Times New Roman"/>
          <w:b/>
          <w:bCs/>
          <w:sz w:val="28"/>
          <w:szCs w:val="28"/>
        </w:rPr>
      </w:pPr>
    </w:p>
    <w:p w14:paraId="6B1B6C09" w14:textId="160C799A" w:rsidR="00305756" w:rsidRDefault="00305756" w:rsidP="007B42F7">
      <w:pPr>
        <w:jc w:val="both"/>
        <w:rPr>
          <w:rFonts w:ascii="Times New Roman" w:hAnsi="Times New Roman" w:cs="Times New Roman"/>
          <w:b/>
          <w:bCs/>
          <w:sz w:val="28"/>
          <w:szCs w:val="28"/>
        </w:rPr>
      </w:pPr>
    </w:p>
    <w:p w14:paraId="77A1C4CF" w14:textId="14083E6D" w:rsidR="00305756" w:rsidRDefault="00305756" w:rsidP="007B42F7">
      <w:pPr>
        <w:jc w:val="both"/>
        <w:rPr>
          <w:rFonts w:ascii="Times New Roman" w:hAnsi="Times New Roman" w:cs="Times New Roman"/>
          <w:b/>
          <w:bCs/>
          <w:sz w:val="28"/>
          <w:szCs w:val="28"/>
        </w:rPr>
      </w:pPr>
    </w:p>
    <w:p w14:paraId="1B4F8D94" w14:textId="55F72029" w:rsidR="00305756" w:rsidRDefault="00305756" w:rsidP="007B42F7">
      <w:pPr>
        <w:jc w:val="both"/>
        <w:rPr>
          <w:rFonts w:ascii="Times New Roman" w:hAnsi="Times New Roman" w:cs="Times New Roman"/>
          <w:b/>
          <w:bCs/>
          <w:sz w:val="28"/>
          <w:szCs w:val="28"/>
        </w:rPr>
      </w:pPr>
    </w:p>
    <w:p w14:paraId="0499A3FC" w14:textId="15349AEB" w:rsidR="00305756" w:rsidRDefault="00305756" w:rsidP="007B42F7">
      <w:pPr>
        <w:jc w:val="both"/>
        <w:rPr>
          <w:rFonts w:ascii="Times New Roman" w:hAnsi="Times New Roman" w:cs="Times New Roman"/>
          <w:b/>
          <w:bCs/>
          <w:sz w:val="28"/>
          <w:szCs w:val="28"/>
        </w:rPr>
      </w:pPr>
    </w:p>
    <w:p w14:paraId="1E27EED5" w14:textId="7D022376" w:rsidR="00305756" w:rsidRDefault="00305756" w:rsidP="007B42F7">
      <w:pPr>
        <w:jc w:val="both"/>
        <w:rPr>
          <w:rFonts w:ascii="Times New Roman" w:hAnsi="Times New Roman" w:cs="Times New Roman"/>
          <w:b/>
          <w:bCs/>
          <w:sz w:val="28"/>
          <w:szCs w:val="28"/>
        </w:rPr>
      </w:pPr>
    </w:p>
    <w:p w14:paraId="5F27B349" w14:textId="1115E957" w:rsidR="00305756" w:rsidRDefault="00305756" w:rsidP="007B42F7">
      <w:pPr>
        <w:jc w:val="both"/>
        <w:rPr>
          <w:rFonts w:ascii="Times New Roman" w:hAnsi="Times New Roman" w:cs="Times New Roman"/>
          <w:b/>
          <w:bCs/>
          <w:sz w:val="28"/>
          <w:szCs w:val="28"/>
        </w:rPr>
      </w:pPr>
    </w:p>
    <w:p w14:paraId="10A55EB6" w14:textId="0423A647" w:rsidR="00305756" w:rsidRPr="00767873" w:rsidRDefault="00767873" w:rsidP="00767873">
      <w:pPr>
        <w:pStyle w:val="Heading1"/>
        <w:rPr>
          <w:rFonts w:ascii="Times New Roman" w:hAnsi="Times New Roman" w:cs="Times New Roman"/>
          <w:b/>
          <w:bCs/>
          <w:color w:val="auto"/>
          <w:sz w:val="28"/>
          <w:szCs w:val="28"/>
        </w:rPr>
      </w:pPr>
      <w:r>
        <w:rPr>
          <w:rFonts w:ascii="Times New Roman" w:hAnsi="Times New Roman" w:cs="Times New Roman"/>
          <w:b/>
          <w:bCs/>
          <w:noProof/>
          <w:sz w:val="28"/>
          <w:szCs w:val="28"/>
        </w:rPr>
        <w:lastRenderedPageBreak/>
        <w:drawing>
          <wp:anchor distT="0" distB="0" distL="114300" distR="114300" simplePos="0" relativeHeight="251660288" behindDoc="1" locked="0" layoutInCell="1" allowOverlap="1" wp14:anchorId="1CAC7B24" wp14:editId="66AEB0CE">
            <wp:simplePos x="0" y="0"/>
            <wp:positionH relativeFrom="margin">
              <wp:align>right</wp:align>
            </wp:positionH>
            <wp:positionV relativeFrom="paragraph">
              <wp:posOffset>386080</wp:posOffset>
            </wp:positionV>
            <wp:extent cx="5943600" cy="5693410"/>
            <wp:effectExtent l="0" t="0" r="0" b="2540"/>
            <wp:wrapTight wrapText="bothSides">
              <wp:wrapPolygon edited="0">
                <wp:start x="0" y="0"/>
                <wp:lineTo x="0" y="21537"/>
                <wp:lineTo x="21531" y="21537"/>
                <wp:lineTo x="21531"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693410"/>
                    </a:xfrm>
                    <a:prstGeom prst="rect">
                      <a:avLst/>
                    </a:prstGeom>
                  </pic:spPr>
                </pic:pic>
              </a:graphicData>
            </a:graphic>
          </wp:anchor>
        </w:drawing>
      </w:r>
      <w:r w:rsidR="00305756" w:rsidRPr="00767873">
        <w:rPr>
          <w:rFonts w:ascii="Times New Roman" w:hAnsi="Times New Roman" w:cs="Times New Roman"/>
          <w:b/>
          <w:bCs/>
          <w:color w:val="auto"/>
          <w:sz w:val="28"/>
          <w:szCs w:val="28"/>
        </w:rPr>
        <w:t>Data Warehouse Design and Development</w:t>
      </w:r>
    </w:p>
    <w:p w14:paraId="00834685" w14:textId="0BF2FEBF" w:rsidR="00305756" w:rsidRDefault="00305756" w:rsidP="007B42F7">
      <w:pPr>
        <w:jc w:val="both"/>
        <w:rPr>
          <w:rFonts w:ascii="Times New Roman" w:hAnsi="Times New Roman" w:cs="Times New Roman"/>
          <w:b/>
          <w:bCs/>
          <w:sz w:val="28"/>
          <w:szCs w:val="28"/>
        </w:rPr>
      </w:pPr>
    </w:p>
    <w:p w14:paraId="50941216" w14:textId="77777777" w:rsidR="00555BC5" w:rsidRDefault="00A43F83" w:rsidP="007B42F7">
      <w:pPr>
        <w:jc w:val="both"/>
        <w:rPr>
          <w:rFonts w:ascii="Times New Roman" w:hAnsi="Times New Roman" w:cs="Times New Roman"/>
          <w:sz w:val="24"/>
          <w:szCs w:val="24"/>
        </w:rPr>
      </w:pPr>
      <w:r>
        <w:rPr>
          <w:rFonts w:ascii="Times New Roman" w:hAnsi="Times New Roman" w:cs="Times New Roman"/>
          <w:sz w:val="24"/>
          <w:szCs w:val="24"/>
        </w:rPr>
        <w:t xml:space="preserve">The above is the dimensional model used for the given scenario. </w:t>
      </w:r>
      <w:r w:rsidR="00555BC5">
        <w:rPr>
          <w:rFonts w:ascii="Times New Roman" w:hAnsi="Times New Roman" w:cs="Times New Roman"/>
          <w:sz w:val="24"/>
          <w:szCs w:val="24"/>
        </w:rPr>
        <w:t>In summary the dimension model is designed with 5 dimensional tables (including the date dimension) and a single fact table.</w:t>
      </w:r>
    </w:p>
    <w:p w14:paraId="45ABC698" w14:textId="4B129F69" w:rsidR="00305756" w:rsidRPr="00767873" w:rsidRDefault="00555BC5" w:rsidP="00767873">
      <w:pPr>
        <w:pStyle w:val="Heading2"/>
        <w:numPr>
          <w:ilvl w:val="0"/>
          <w:numId w:val="11"/>
        </w:numPr>
        <w:rPr>
          <w:rFonts w:ascii="Times New Roman" w:hAnsi="Times New Roman" w:cs="Times New Roman"/>
          <w:b/>
          <w:bCs/>
          <w:color w:val="auto"/>
          <w:sz w:val="24"/>
          <w:szCs w:val="24"/>
        </w:rPr>
      </w:pPr>
      <w:r w:rsidRPr="00767873">
        <w:rPr>
          <w:rFonts w:ascii="Times New Roman" w:hAnsi="Times New Roman" w:cs="Times New Roman"/>
          <w:b/>
          <w:bCs/>
          <w:color w:val="auto"/>
          <w:sz w:val="24"/>
          <w:szCs w:val="24"/>
        </w:rPr>
        <w:t>The schema used –</w:t>
      </w:r>
      <w:r w:rsidR="00A43F83" w:rsidRPr="00767873">
        <w:rPr>
          <w:rFonts w:ascii="Times New Roman" w:hAnsi="Times New Roman" w:cs="Times New Roman"/>
          <w:b/>
          <w:bCs/>
          <w:color w:val="auto"/>
          <w:sz w:val="24"/>
          <w:szCs w:val="24"/>
        </w:rPr>
        <w:t xml:space="preserve"> </w:t>
      </w:r>
      <w:r w:rsidRPr="00767873">
        <w:rPr>
          <w:rFonts w:ascii="Times New Roman" w:hAnsi="Times New Roman" w:cs="Times New Roman"/>
          <w:b/>
          <w:bCs/>
          <w:color w:val="auto"/>
          <w:sz w:val="24"/>
          <w:szCs w:val="24"/>
        </w:rPr>
        <w:t>Snowflake Schema</w:t>
      </w:r>
    </w:p>
    <w:p w14:paraId="247A4B93" w14:textId="67344463" w:rsidR="00555BC5" w:rsidRDefault="00555BC5" w:rsidP="00555BC5">
      <w:pPr>
        <w:pStyle w:val="ListParagraph"/>
        <w:jc w:val="both"/>
        <w:rPr>
          <w:rFonts w:ascii="Times New Roman" w:hAnsi="Times New Roman" w:cs="Times New Roman"/>
          <w:sz w:val="24"/>
          <w:szCs w:val="24"/>
        </w:rPr>
      </w:pPr>
      <w:r>
        <w:rPr>
          <w:rFonts w:ascii="Times New Roman" w:hAnsi="Times New Roman" w:cs="Times New Roman"/>
          <w:sz w:val="24"/>
          <w:szCs w:val="24"/>
        </w:rPr>
        <w:t>Snowflake schema has been utilized in the dimensional modelling to reduce redundancy through normalization. As visible the customer dimension table has been normalized.</w:t>
      </w:r>
    </w:p>
    <w:p w14:paraId="5B306959" w14:textId="6B465DEF" w:rsidR="009C478D" w:rsidRDefault="009C478D" w:rsidP="00555BC5">
      <w:pPr>
        <w:pStyle w:val="ListParagraph"/>
        <w:jc w:val="both"/>
        <w:rPr>
          <w:rFonts w:ascii="Times New Roman" w:hAnsi="Times New Roman" w:cs="Times New Roman"/>
          <w:sz w:val="24"/>
          <w:szCs w:val="24"/>
        </w:rPr>
      </w:pPr>
    </w:p>
    <w:p w14:paraId="6285962C" w14:textId="77777777" w:rsidR="00CF25E7" w:rsidRDefault="009C478D" w:rsidP="009C478D">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lastRenderedPageBreak/>
        <w:t>It was assumed that the address details would provide a greater benefit in categorizing and analyzing the data in various ways, hence the customer, vendor and agent contains hierarchical attributes describing the respective attributes.</w:t>
      </w:r>
    </w:p>
    <w:p w14:paraId="32EEEC40" w14:textId="4061C876" w:rsidR="00CF25E7" w:rsidRDefault="00CF25E7" w:rsidP="00CF25E7">
      <w:pPr>
        <w:pStyle w:val="ListParagraph"/>
        <w:numPr>
          <w:ilvl w:val="2"/>
          <w:numId w:val="6"/>
        </w:numPr>
        <w:jc w:val="both"/>
        <w:rPr>
          <w:rFonts w:ascii="Times New Roman" w:hAnsi="Times New Roman" w:cs="Times New Roman"/>
          <w:sz w:val="24"/>
          <w:szCs w:val="24"/>
        </w:rPr>
      </w:pPr>
      <w:r>
        <w:rPr>
          <w:rFonts w:ascii="Times New Roman" w:hAnsi="Times New Roman" w:cs="Times New Roman"/>
          <w:sz w:val="24"/>
          <w:szCs w:val="24"/>
        </w:rPr>
        <w:t>State &gt; Postal code &gt; City &gt; AddressLine1 &gt; Addressline2</w:t>
      </w:r>
      <w:r w:rsidR="009C478D">
        <w:rPr>
          <w:rFonts w:ascii="Times New Roman" w:hAnsi="Times New Roman" w:cs="Times New Roman"/>
          <w:sz w:val="24"/>
          <w:szCs w:val="24"/>
        </w:rPr>
        <w:t xml:space="preserve"> </w:t>
      </w:r>
    </w:p>
    <w:p w14:paraId="02543A3A" w14:textId="5EC96BBB" w:rsidR="00CF25E7" w:rsidRDefault="00CF25E7" w:rsidP="00CF25E7">
      <w:pPr>
        <w:jc w:val="both"/>
        <w:rPr>
          <w:rFonts w:ascii="Times New Roman" w:hAnsi="Times New Roman" w:cs="Times New Roman"/>
          <w:sz w:val="24"/>
          <w:szCs w:val="24"/>
        </w:rPr>
      </w:pPr>
    </w:p>
    <w:p w14:paraId="7036C1EB" w14:textId="12D45FCF" w:rsidR="00CF25E7" w:rsidRPr="00767873" w:rsidRDefault="00CF25E7" w:rsidP="00767873">
      <w:pPr>
        <w:pStyle w:val="Heading2"/>
        <w:numPr>
          <w:ilvl w:val="0"/>
          <w:numId w:val="6"/>
        </w:numPr>
        <w:rPr>
          <w:rFonts w:ascii="Times New Roman" w:hAnsi="Times New Roman" w:cs="Times New Roman"/>
          <w:b/>
          <w:bCs/>
          <w:color w:val="auto"/>
          <w:sz w:val="24"/>
          <w:szCs w:val="24"/>
        </w:rPr>
      </w:pPr>
      <w:r w:rsidRPr="00767873">
        <w:rPr>
          <w:rFonts w:ascii="Times New Roman" w:hAnsi="Times New Roman" w:cs="Times New Roman"/>
          <w:b/>
          <w:bCs/>
          <w:color w:val="auto"/>
          <w:sz w:val="24"/>
          <w:szCs w:val="24"/>
        </w:rPr>
        <w:t>Dimension and Fact Tables</w:t>
      </w:r>
    </w:p>
    <w:p w14:paraId="786C4F4E" w14:textId="155D75A4" w:rsidR="00CF25E7" w:rsidRDefault="00CF25E7" w:rsidP="00CF25E7">
      <w:pPr>
        <w:pStyle w:val="ListParagraph"/>
        <w:jc w:val="both"/>
        <w:rPr>
          <w:rFonts w:ascii="Times New Roman" w:hAnsi="Times New Roman" w:cs="Times New Roman"/>
          <w:sz w:val="24"/>
          <w:szCs w:val="24"/>
        </w:rPr>
      </w:pPr>
      <w:proofErr w:type="gramStart"/>
      <w:r>
        <w:rPr>
          <w:rFonts w:ascii="Times New Roman" w:hAnsi="Times New Roman" w:cs="Times New Roman"/>
          <w:sz w:val="24"/>
          <w:szCs w:val="24"/>
        </w:rPr>
        <w:t>Five dimension</w:t>
      </w:r>
      <w:proofErr w:type="gramEnd"/>
      <w:r>
        <w:rPr>
          <w:rFonts w:ascii="Times New Roman" w:hAnsi="Times New Roman" w:cs="Times New Roman"/>
          <w:sz w:val="24"/>
          <w:szCs w:val="24"/>
        </w:rPr>
        <w:t xml:space="preserve"> tables and a fact table was created:</w:t>
      </w:r>
    </w:p>
    <w:p w14:paraId="7941A6AE" w14:textId="33786ADD" w:rsidR="00CF25E7" w:rsidRDefault="00CF25E7" w:rsidP="00CF25E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DimPolicyClaim</w:t>
      </w:r>
      <w:proofErr w:type="spellEnd"/>
      <w:r>
        <w:rPr>
          <w:rFonts w:ascii="Times New Roman" w:hAnsi="Times New Roman" w:cs="Times New Roman"/>
          <w:sz w:val="24"/>
          <w:szCs w:val="24"/>
        </w:rPr>
        <w:t xml:space="preserve"> – The policy claim dimension table contains the </w:t>
      </w:r>
      <w:r w:rsidR="0015403F">
        <w:rPr>
          <w:rFonts w:ascii="Times New Roman" w:hAnsi="Times New Roman" w:cs="Times New Roman"/>
          <w:sz w:val="24"/>
          <w:szCs w:val="24"/>
        </w:rPr>
        <w:t xml:space="preserve">policy claim details. </w:t>
      </w:r>
      <w:proofErr w:type="spellStart"/>
      <w:r w:rsidR="0015403F">
        <w:rPr>
          <w:rFonts w:ascii="Times New Roman" w:hAnsi="Times New Roman" w:cs="Times New Roman"/>
          <w:sz w:val="24"/>
          <w:szCs w:val="24"/>
        </w:rPr>
        <w:t>PolicyClaimsSK</w:t>
      </w:r>
      <w:proofErr w:type="spellEnd"/>
      <w:r w:rsidR="0015403F">
        <w:rPr>
          <w:rFonts w:ascii="Times New Roman" w:hAnsi="Times New Roman" w:cs="Times New Roman"/>
          <w:sz w:val="24"/>
          <w:szCs w:val="24"/>
        </w:rPr>
        <w:t xml:space="preserve"> is the surrogate key.</w:t>
      </w:r>
    </w:p>
    <w:p w14:paraId="70C0D925" w14:textId="0C388CCE" w:rsidR="00CF25E7" w:rsidRDefault="00CF25E7" w:rsidP="00CF25E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DimCustomer</w:t>
      </w:r>
      <w:proofErr w:type="spellEnd"/>
      <w:r w:rsidR="0015403F">
        <w:rPr>
          <w:rFonts w:ascii="Times New Roman" w:hAnsi="Times New Roman" w:cs="Times New Roman"/>
          <w:sz w:val="24"/>
          <w:szCs w:val="24"/>
        </w:rPr>
        <w:t xml:space="preserve"> – The customer dimension contains insurance policy holder / customer details. </w:t>
      </w:r>
      <w:proofErr w:type="spellStart"/>
      <w:r w:rsidR="0015403F">
        <w:rPr>
          <w:rFonts w:ascii="Times New Roman" w:hAnsi="Times New Roman" w:cs="Times New Roman"/>
          <w:sz w:val="24"/>
          <w:szCs w:val="24"/>
        </w:rPr>
        <w:t>Customer</w:t>
      </w:r>
      <w:r w:rsidR="0015403F">
        <w:rPr>
          <w:rFonts w:ascii="Times New Roman" w:hAnsi="Times New Roman" w:cs="Times New Roman"/>
          <w:sz w:val="24"/>
          <w:szCs w:val="24"/>
        </w:rPr>
        <w:t>SK</w:t>
      </w:r>
      <w:proofErr w:type="spellEnd"/>
      <w:r w:rsidR="0015403F">
        <w:rPr>
          <w:rFonts w:ascii="Times New Roman" w:hAnsi="Times New Roman" w:cs="Times New Roman"/>
          <w:sz w:val="24"/>
          <w:szCs w:val="24"/>
        </w:rPr>
        <w:t xml:space="preserve"> is the surrogate key.</w:t>
      </w:r>
    </w:p>
    <w:p w14:paraId="3D0731BD" w14:textId="17710222" w:rsidR="00CF25E7" w:rsidRDefault="00CF25E7" w:rsidP="00CF25E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DimAgent</w:t>
      </w:r>
      <w:proofErr w:type="spellEnd"/>
      <w:r w:rsidR="0015403F">
        <w:rPr>
          <w:rFonts w:ascii="Times New Roman" w:hAnsi="Times New Roman" w:cs="Times New Roman"/>
          <w:sz w:val="24"/>
          <w:szCs w:val="24"/>
        </w:rPr>
        <w:t xml:space="preserve"> – Contains details of insurance agents who manages the customer insurances. </w:t>
      </w:r>
      <w:proofErr w:type="spellStart"/>
      <w:r w:rsidR="0015403F">
        <w:rPr>
          <w:rFonts w:ascii="Times New Roman" w:hAnsi="Times New Roman" w:cs="Times New Roman"/>
          <w:sz w:val="24"/>
          <w:szCs w:val="24"/>
        </w:rPr>
        <w:t>Agent</w:t>
      </w:r>
      <w:r w:rsidR="0015403F">
        <w:rPr>
          <w:rFonts w:ascii="Times New Roman" w:hAnsi="Times New Roman" w:cs="Times New Roman"/>
          <w:sz w:val="24"/>
          <w:szCs w:val="24"/>
        </w:rPr>
        <w:t>SK</w:t>
      </w:r>
      <w:proofErr w:type="spellEnd"/>
      <w:r w:rsidR="0015403F">
        <w:rPr>
          <w:rFonts w:ascii="Times New Roman" w:hAnsi="Times New Roman" w:cs="Times New Roman"/>
          <w:sz w:val="24"/>
          <w:szCs w:val="24"/>
        </w:rPr>
        <w:t xml:space="preserve"> is the surrogate key.</w:t>
      </w:r>
    </w:p>
    <w:p w14:paraId="15868E0A" w14:textId="43097A63" w:rsidR="00CF25E7" w:rsidRDefault="00CF25E7" w:rsidP="00CF25E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DimVendor</w:t>
      </w:r>
      <w:proofErr w:type="spellEnd"/>
      <w:r w:rsidR="0015403F">
        <w:rPr>
          <w:rFonts w:ascii="Times New Roman" w:hAnsi="Times New Roman" w:cs="Times New Roman"/>
          <w:sz w:val="24"/>
          <w:szCs w:val="24"/>
        </w:rPr>
        <w:t xml:space="preserve"> – Contains insurance provider details. </w:t>
      </w:r>
      <w:proofErr w:type="spellStart"/>
      <w:r w:rsidR="0015403F">
        <w:rPr>
          <w:rFonts w:ascii="Times New Roman" w:hAnsi="Times New Roman" w:cs="Times New Roman"/>
          <w:sz w:val="24"/>
          <w:szCs w:val="24"/>
        </w:rPr>
        <w:t>Vendor</w:t>
      </w:r>
      <w:r w:rsidR="0015403F">
        <w:rPr>
          <w:rFonts w:ascii="Times New Roman" w:hAnsi="Times New Roman" w:cs="Times New Roman"/>
          <w:sz w:val="24"/>
          <w:szCs w:val="24"/>
        </w:rPr>
        <w:t>SK</w:t>
      </w:r>
      <w:proofErr w:type="spellEnd"/>
      <w:r w:rsidR="0015403F">
        <w:rPr>
          <w:rFonts w:ascii="Times New Roman" w:hAnsi="Times New Roman" w:cs="Times New Roman"/>
          <w:sz w:val="24"/>
          <w:szCs w:val="24"/>
        </w:rPr>
        <w:t xml:space="preserve"> is the surrogate key.</w:t>
      </w:r>
    </w:p>
    <w:p w14:paraId="23B8917B" w14:textId="13CB1E37" w:rsidR="00CF25E7" w:rsidRDefault="00CF25E7" w:rsidP="00CF25E7">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DimDate</w:t>
      </w:r>
      <w:proofErr w:type="spellEnd"/>
      <w:r w:rsidR="0015403F">
        <w:rPr>
          <w:rFonts w:ascii="Times New Roman" w:hAnsi="Times New Roman" w:cs="Times New Roman"/>
          <w:sz w:val="24"/>
          <w:szCs w:val="24"/>
        </w:rPr>
        <w:t xml:space="preserve"> – This is a</w:t>
      </w:r>
      <w:r w:rsidR="00AF4F6F">
        <w:rPr>
          <w:rFonts w:ascii="Times New Roman" w:hAnsi="Times New Roman" w:cs="Times New Roman"/>
          <w:sz w:val="24"/>
          <w:szCs w:val="24"/>
        </w:rPr>
        <w:t xml:space="preserve"> common dimension. </w:t>
      </w:r>
      <w:proofErr w:type="spellStart"/>
      <w:r w:rsidR="00AF4F6F">
        <w:rPr>
          <w:rFonts w:ascii="Times New Roman" w:hAnsi="Times New Roman" w:cs="Times New Roman"/>
          <w:sz w:val="24"/>
          <w:szCs w:val="24"/>
        </w:rPr>
        <w:t>DateKey</w:t>
      </w:r>
      <w:proofErr w:type="spellEnd"/>
      <w:r w:rsidR="00AF4F6F">
        <w:rPr>
          <w:rFonts w:ascii="Times New Roman" w:hAnsi="Times New Roman" w:cs="Times New Roman"/>
          <w:sz w:val="24"/>
          <w:szCs w:val="24"/>
        </w:rPr>
        <w:t xml:space="preserve"> is the surrogate key. An SQL script was used to generate the date dimension.</w:t>
      </w:r>
    </w:p>
    <w:p w14:paraId="76A4E3ED" w14:textId="789E18E2" w:rsidR="00CF5F31" w:rsidRDefault="00CF25E7" w:rsidP="00CF5F31">
      <w:pPr>
        <w:pStyle w:val="ListParagraph"/>
        <w:numPr>
          <w:ilvl w:val="0"/>
          <w:numId w:val="7"/>
        </w:numPr>
        <w:jc w:val="both"/>
        <w:rPr>
          <w:rFonts w:ascii="Times New Roman" w:hAnsi="Times New Roman" w:cs="Times New Roman"/>
          <w:sz w:val="24"/>
          <w:szCs w:val="24"/>
        </w:rPr>
      </w:pPr>
      <w:proofErr w:type="spellStart"/>
      <w:r>
        <w:rPr>
          <w:rFonts w:ascii="Times New Roman" w:hAnsi="Times New Roman" w:cs="Times New Roman"/>
          <w:sz w:val="24"/>
          <w:szCs w:val="24"/>
        </w:rPr>
        <w:t>FactInsurance</w:t>
      </w:r>
      <w:proofErr w:type="spellEnd"/>
      <w:r w:rsidR="00AF4F6F">
        <w:rPr>
          <w:rFonts w:ascii="Times New Roman" w:hAnsi="Times New Roman" w:cs="Times New Roman"/>
          <w:sz w:val="24"/>
          <w:szCs w:val="24"/>
        </w:rPr>
        <w:t xml:space="preserve"> – Contains all the transactional dat</w:t>
      </w:r>
      <w:r w:rsidR="00CF5F31">
        <w:rPr>
          <w:rFonts w:ascii="Times New Roman" w:hAnsi="Times New Roman" w:cs="Times New Roman"/>
          <w:sz w:val="24"/>
          <w:szCs w:val="24"/>
        </w:rPr>
        <w:t>a. References dimension tables via foreign keys.</w:t>
      </w:r>
    </w:p>
    <w:p w14:paraId="642D7F4D" w14:textId="2309A672" w:rsidR="00CF5F31" w:rsidRDefault="00CF5F31" w:rsidP="00CF5F31">
      <w:pPr>
        <w:jc w:val="both"/>
        <w:rPr>
          <w:rFonts w:ascii="Times New Roman" w:hAnsi="Times New Roman" w:cs="Times New Roman"/>
          <w:sz w:val="24"/>
          <w:szCs w:val="24"/>
        </w:rPr>
      </w:pPr>
    </w:p>
    <w:p w14:paraId="44433469" w14:textId="7D45B146" w:rsidR="00CF5F31" w:rsidRPr="00767873" w:rsidRDefault="00CF5F31" w:rsidP="00767873">
      <w:pPr>
        <w:pStyle w:val="Heading2"/>
        <w:numPr>
          <w:ilvl w:val="0"/>
          <w:numId w:val="12"/>
        </w:numPr>
        <w:rPr>
          <w:rFonts w:ascii="Times New Roman" w:hAnsi="Times New Roman" w:cs="Times New Roman"/>
          <w:b/>
          <w:bCs/>
          <w:color w:val="auto"/>
          <w:sz w:val="24"/>
          <w:szCs w:val="24"/>
        </w:rPr>
      </w:pPr>
      <w:r w:rsidRPr="00767873">
        <w:rPr>
          <w:rFonts w:ascii="Times New Roman" w:hAnsi="Times New Roman" w:cs="Times New Roman"/>
          <w:b/>
          <w:bCs/>
          <w:color w:val="auto"/>
          <w:sz w:val="24"/>
          <w:szCs w:val="24"/>
        </w:rPr>
        <w:t>Slowly changing dimensions –</w:t>
      </w:r>
    </w:p>
    <w:p w14:paraId="6BD4B033" w14:textId="572A05DF" w:rsidR="00CF5F31" w:rsidRDefault="007E4B57" w:rsidP="00CF5F31">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t was assumed that the Customer and Agent could change certain details over time. Hence </w:t>
      </w:r>
      <w:proofErr w:type="spellStart"/>
      <w:r>
        <w:rPr>
          <w:rFonts w:ascii="Times New Roman" w:hAnsi="Times New Roman" w:cs="Times New Roman"/>
          <w:sz w:val="24"/>
          <w:szCs w:val="24"/>
        </w:rPr>
        <w:t>DimCustome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DimAgent</w:t>
      </w:r>
      <w:proofErr w:type="spellEnd"/>
      <w:r>
        <w:rPr>
          <w:rFonts w:ascii="Times New Roman" w:hAnsi="Times New Roman" w:cs="Times New Roman"/>
          <w:sz w:val="24"/>
          <w:szCs w:val="24"/>
        </w:rPr>
        <w:t xml:space="preserve"> were considered as Slowly Changing Dimensions</w:t>
      </w:r>
    </w:p>
    <w:p w14:paraId="2A2B4CD3" w14:textId="25DEAFD6" w:rsidR="007E4B57" w:rsidRDefault="007E4B57" w:rsidP="007E4B57">
      <w:pPr>
        <w:pStyle w:val="ListParagraph"/>
        <w:numPr>
          <w:ilvl w:val="0"/>
          <w:numId w:val="10"/>
        </w:numPr>
        <w:jc w:val="both"/>
        <w:rPr>
          <w:rFonts w:ascii="Times New Roman" w:hAnsi="Times New Roman" w:cs="Times New Roman"/>
          <w:sz w:val="24"/>
          <w:szCs w:val="24"/>
        </w:rPr>
      </w:pPr>
      <w:proofErr w:type="spellStart"/>
      <w:r>
        <w:rPr>
          <w:rFonts w:ascii="Times New Roman" w:hAnsi="Times New Roman" w:cs="Times New Roman"/>
          <w:sz w:val="24"/>
          <w:szCs w:val="24"/>
        </w:rPr>
        <w:t>DimAgent</w:t>
      </w:r>
      <w:proofErr w:type="spellEnd"/>
      <w:r>
        <w:rPr>
          <w:rFonts w:ascii="Times New Roman" w:hAnsi="Times New Roman" w:cs="Times New Roman"/>
          <w:sz w:val="24"/>
          <w:szCs w:val="24"/>
        </w:rPr>
        <w:t xml:space="preserve"> – City and State are historical attributes.</w:t>
      </w:r>
    </w:p>
    <w:p w14:paraId="6B0C7E94" w14:textId="494123D0" w:rsidR="007E4B57" w:rsidRDefault="007E4B57" w:rsidP="007E4B57">
      <w:pPr>
        <w:pStyle w:val="ListParagraph"/>
        <w:numPr>
          <w:ilvl w:val="0"/>
          <w:numId w:val="10"/>
        </w:numPr>
        <w:jc w:val="both"/>
        <w:rPr>
          <w:rFonts w:ascii="Times New Roman" w:hAnsi="Times New Roman" w:cs="Times New Roman"/>
          <w:sz w:val="24"/>
          <w:szCs w:val="24"/>
        </w:rPr>
      </w:pPr>
      <w:proofErr w:type="spellStart"/>
      <w:r>
        <w:rPr>
          <w:rFonts w:ascii="Times New Roman" w:hAnsi="Times New Roman" w:cs="Times New Roman"/>
          <w:sz w:val="24"/>
          <w:szCs w:val="24"/>
        </w:rPr>
        <w:t>DimCustomer</w:t>
      </w:r>
      <w:proofErr w:type="spellEnd"/>
      <w:r>
        <w:rPr>
          <w:rFonts w:ascii="Times New Roman" w:hAnsi="Times New Roman" w:cs="Times New Roman"/>
          <w:sz w:val="24"/>
          <w:szCs w:val="24"/>
        </w:rPr>
        <w:t xml:space="preserve"> – City, State, </w:t>
      </w:r>
      <w:proofErr w:type="spellStart"/>
      <w:r>
        <w:rPr>
          <w:rFonts w:ascii="Times New Roman" w:hAnsi="Times New Roman" w:cs="Times New Roman"/>
          <w:sz w:val="24"/>
          <w:szCs w:val="24"/>
        </w:rPr>
        <w:t>PostalCode</w:t>
      </w:r>
      <w:proofErr w:type="spellEnd"/>
      <w:r>
        <w:rPr>
          <w:rFonts w:ascii="Times New Roman" w:hAnsi="Times New Roman" w:cs="Times New Roman"/>
          <w:sz w:val="24"/>
          <w:szCs w:val="24"/>
        </w:rPr>
        <w:t>, AddressLine1, AddressLine2</w:t>
      </w:r>
      <w:r w:rsidR="00D374CD">
        <w:rPr>
          <w:rFonts w:ascii="Times New Roman" w:hAnsi="Times New Roman" w:cs="Times New Roman"/>
          <w:sz w:val="24"/>
          <w:szCs w:val="24"/>
        </w:rPr>
        <w:t xml:space="preserve">, </w:t>
      </w:r>
      <w:proofErr w:type="spellStart"/>
      <w:r w:rsidR="00D374CD">
        <w:rPr>
          <w:rFonts w:ascii="Times New Roman" w:hAnsi="Times New Roman" w:cs="Times New Roman"/>
          <w:sz w:val="24"/>
          <w:szCs w:val="24"/>
        </w:rPr>
        <w:t>EmploymentStatus</w:t>
      </w:r>
      <w:proofErr w:type="spellEnd"/>
      <w:r w:rsidR="00D374CD">
        <w:rPr>
          <w:rFonts w:ascii="Times New Roman" w:hAnsi="Times New Roman" w:cs="Times New Roman"/>
          <w:sz w:val="24"/>
          <w:szCs w:val="24"/>
        </w:rPr>
        <w:t xml:space="preserve">, </w:t>
      </w:r>
      <w:proofErr w:type="spellStart"/>
      <w:r w:rsidR="00D374CD">
        <w:rPr>
          <w:rFonts w:ascii="Times New Roman" w:hAnsi="Times New Roman" w:cs="Times New Roman"/>
          <w:sz w:val="24"/>
          <w:szCs w:val="24"/>
        </w:rPr>
        <w:t>SocialClass</w:t>
      </w:r>
      <w:proofErr w:type="spellEnd"/>
      <w:r w:rsidR="00D374CD">
        <w:rPr>
          <w:rFonts w:ascii="Times New Roman" w:hAnsi="Times New Roman" w:cs="Times New Roman"/>
          <w:sz w:val="24"/>
          <w:szCs w:val="24"/>
        </w:rPr>
        <w:t xml:space="preserve">, </w:t>
      </w:r>
      <w:proofErr w:type="spellStart"/>
      <w:r w:rsidR="00D374CD">
        <w:rPr>
          <w:rFonts w:ascii="Times New Roman" w:hAnsi="Times New Roman" w:cs="Times New Roman"/>
          <w:sz w:val="24"/>
          <w:szCs w:val="24"/>
        </w:rPr>
        <w:t>RiskSegmentation</w:t>
      </w:r>
      <w:proofErr w:type="spellEnd"/>
      <w:r w:rsidR="00D374CD">
        <w:rPr>
          <w:rFonts w:ascii="Times New Roman" w:hAnsi="Times New Roman" w:cs="Times New Roman"/>
          <w:sz w:val="24"/>
          <w:szCs w:val="24"/>
        </w:rPr>
        <w:t xml:space="preserve"> and </w:t>
      </w:r>
      <w:proofErr w:type="spellStart"/>
      <w:r w:rsidR="00D374CD">
        <w:rPr>
          <w:rFonts w:ascii="Times New Roman" w:hAnsi="Times New Roman" w:cs="Times New Roman"/>
          <w:sz w:val="24"/>
          <w:szCs w:val="24"/>
        </w:rPr>
        <w:t>MaritalStatus</w:t>
      </w:r>
      <w:proofErr w:type="spellEnd"/>
      <w:r w:rsidR="00D374CD">
        <w:rPr>
          <w:rFonts w:ascii="Times New Roman" w:hAnsi="Times New Roman" w:cs="Times New Roman"/>
          <w:sz w:val="24"/>
          <w:szCs w:val="24"/>
        </w:rPr>
        <w:t xml:space="preserve"> are historical attributes.</w:t>
      </w:r>
    </w:p>
    <w:p w14:paraId="6307CE4F" w14:textId="7E8A8EB8" w:rsidR="00D374CD" w:rsidRDefault="00D374CD" w:rsidP="00D374CD">
      <w:pPr>
        <w:jc w:val="both"/>
        <w:rPr>
          <w:rFonts w:ascii="Times New Roman" w:hAnsi="Times New Roman" w:cs="Times New Roman"/>
          <w:sz w:val="24"/>
          <w:szCs w:val="24"/>
        </w:rPr>
      </w:pPr>
    </w:p>
    <w:p w14:paraId="249217A1" w14:textId="13A13137" w:rsidR="00D374CD" w:rsidRDefault="00D374CD" w:rsidP="00D374CD">
      <w:pPr>
        <w:jc w:val="both"/>
        <w:rPr>
          <w:rFonts w:ascii="Times New Roman" w:hAnsi="Times New Roman" w:cs="Times New Roman"/>
          <w:sz w:val="24"/>
          <w:szCs w:val="24"/>
        </w:rPr>
      </w:pPr>
    </w:p>
    <w:p w14:paraId="29E9C786" w14:textId="08983088" w:rsidR="00D374CD" w:rsidRDefault="00D374CD" w:rsidP="00D374CD">
      <w:pPr>
        <w:jc w:val="both"/>
        <w:rPr>
          <w:rFonts w:ascii="Times New Roman" w:hAnsi="Times New Roman" w:cs="Times New Roman"/>
          <w:sz w:val="24"/>
          <w:szCs w:val="24"/>
        </w:rPr>
      </w:pPr>
    </w:p>
    <w:p w14:paraId="518A8482" w14:textId="4A0A446B" w:rsidR="00D374CD" w:rsidRDefault="00D374CD" w:rsidP="00D374CD">
      <w:pPr>
        <w:jc w:val="both"/>
        <w:rPr>
          <w:rFonts w:ascii="Times New Roman" w:hAnsi="Times New Roman" w:cs="Times New Roman"/>
          <w:sz w:val="24"/>
          <w:szCs w:val="24"/>
        </w:rPr>
      </w:pPr>
    </w:p>
    <w:p w14:paraId="06EFAADF" w14:textId="337AD300" w:rsidR="00D374CD" w:rsidRDefault="00D374CD" w:rsidP="00D374CD">
      <w:pPr>
        <w:jc w:val="both"/>
        <w:rPr>
          <w:rFonts w:ascii="Times New Roman" w:hAnsi="Times New Roman" w:cs="Times New Roman"/>
          <w:sz w:val="24"/>
          <w:szCs w:val="24"/>
        </w:rPr>
      </w:pPr>
    </w:p>
    <w:p w14:paraId="09FD845D" w14:textId="5DCBA3B3" w:rsidR="00D374CD" w:rsidRDefault="00D374CD" w:rsidP="00D374CD">
      <w:pPr>
        <w:jc w:val="both"/>
        <w:rPr>
          <w:rFonts w:ascii="Times New Roman" w:hAnsi="Times New Roman" w:cs="Times New Roman"/>
          <w:sz w:val="24"/>
          <w:szCs w:val="24"/>
        </w:rPr>
      </w:pPr>
    </w:p>
    <w:p w14:paraId="6853E18B" w14:textId="75007154" w:rsidR="00D374CD" w:rsidRDefault="00D374CD" w:rsidP="00D374CD">
      <w:pPr>
        <w:jc w:val="both"/>
        <w:rPr>
          <w:rFonts w:ascii="Times New Roman" w:hAnsi="Times New Roman" w:cs="Times New Roman"/>
          <w:sz w:val="24"/>
          <w:szCs w:val="24"/>
        </w:rPr>
      </w:pPr>
    </w:p>
    <w:p w14:paraId="2D088992" w14:textId="3B9268CD" w:rsidR="00D374CD" w:rsidRDefault="00D374CD" w:rsidP="00D374CD">
      <w:pPr>
        <w:jc w:val="both"/>
        <w:rPr>
          <w:rFonts w:ascii="Times New Roman" w:hAnsi="Times New Roman" w:cs="Times New Roman"/>
          <w:sz w:val="24"/>
          <w:szCs w:val="24"/>
        </w:rPr>
      </w:pPr>
    </w:p>
    <w:p w14:paraId="79117F02" w14:textId="2F4275D9" w:rsidR="00D374CD" w:rsidRDefault="00D374CD" w:rsidP="00D374CD">
      <w:pPr>
        <w:jc w:val="both"/>
        <w:rPr>
          <w:rFonts w:ascii="Times New Roman" w:hAnsi="Times New Roman" w:cs="Times New Roman"/>
          <w:sz w:val="24"/>
          <w:szCs w:val="24"/>
        </w:rPr>
      </w:pPr>
    </w:p>
    <w:p w14:paraId="23AFE511" w14:textId="5CCA8B34" w:rsidR="00D374CD" w:rsidRDefault="001E40BA" w:rsidP="00767873">
      <w:pPr>
        <w:pStyle w:val="Heading1"/>
        <w:rPr>
          <w:rFonts w:ascii="Times New Roman" w:hAnsi="Times New Roman" w:cs="Times New Roman"/>
          <w:b/>
          <w:bCs/>
          <w:color w:val="auto"/>
          <w:sz w:val="28"/>
          <w:szCs w:val="28"/>
        </w:rPr>
      </w:pPr>
      <w:r w:rsidRPr="00767873">
        <w:rPr>
          <w:rFonts w:ascii="Times New Roman" w:hAnsi="Times New Roman" w:cs="Times New Roman"/>
          <w:b/>
          <w:bCs/>
          <w:color w:val="auto"/>
          <w:sz w:val="28"/>
          <w:szCs w:val="28"/>
        </w:rPr>
        <w:lastRenderedPageBreak/>
        <w:t xml:space="preserve">ETL Development </w:t>
      </w:r>
    </w:p>
    <w:p w14:paraId="614B3E67" w14:textId="77777777" w:rsidR="00767873" w:rsidRPr="00767873" w:rsidRDefault="00767873" w:rsidP="00767873"/>
    <w:p w14:paraId="358A9BEF" w14:textId="1AEAF5B5" w:rsidR="00767873" w:rsidRPr="00B33504" w:rsidRDefault="001E40BA" w:rsidP="00B33504">
      <w:pPr>
        <w:pStyle w:val="Heading2"/>
        <w:rPr>
          <w:rFonts w:ascii="Times New Roman" w:hAnsi="Times New Roman" w:cs="Times New Roman"/>
          <w:color w:val="auto"/>
          <w:sz w:val="28"/>
          <w:szCs w:val="28"/>
        </w:rPr>
      </w:pPr>
      <w:r w:rsidRPr="00767873">
        <w:rPr>
          <w:rFonts w:ascii="Times New Roman" w:hAnsi="Times New Roman" w:cs="Times New Roman"/>
          <w:color w:val="auto"/>
          <w:sz w:val="28"/>
          <w:szCs w:val="28"/>
        </w:rPr>
        <w:t>Load Data from Source to Staging</w:t>
      </w:r>
    </w:p>
    <w:p w14:paraId="04756641" w14:textId="079C1113" w:rsidR="001E40BA" w:rsidRPr="00C504DD" w:rsidRDefault="00B33504" w:rsidP="00C504DD">
      <w:pPr>
        <w:pStyle w:val="ListParagraph"/>
        <w:numPr>
          <w:ilvl w:val="0"/>
          <w:numId w:val="12"/>
        </w:numPr>
        <w:jc w:val="both"/>
        <w:rPr>
          <w:rFonts w:ascii="Times New Roman" w:hAnsi="Times New Roman" w:cs="Times New Roman"/>
          <w:sz w:val="28"/>
          <w:szCs w:val="28"/>
        </w:rPr>
      </w:pPr>
      <w:r>
        <w:rPr>
          <w:noProof/>
        </w:rPr>
        <w:drawing>
          <wp:anchor distT="0" distB="0" distL="114300" distR="114300" simplePos="0" relativeHeight="251661312" behindDoc="1" locked="0" layoutInCell="1" allowOverlap="1" wp14:anchorId="257F5C54" wp14:editId="177CEE6B">
            <wp:simplePos x="0" y="0"/>
            <wp:positionH relativeFrom="margin">
              <wp:align>center</wp:align>
            </wp:positionH>
            <wp:positionV relativeFrom="paragraph">
              <wp:posOffset>362585</wp:posOffset>
            </wp:positionV>
            <wp:extent cx="5654530" cy="3566469"/>
            <wp:effectExtent l="19050" t="19050" r="22860" b="15240"/>
            <wp:wrapTight wrapText="bothSides">
              <wp:wrapPolygon edited="0">
                <wp:start x="-73" y="-115"/>
                <wp:lineTo x="-73" y="21577"/>
                <wp:lineTo x="21615" y="21577"/>
                <wp:lineTo x="21615" y="-115"/>
                <wp:lineTo x="-73" y="-115"/>
              </wp:wrapPolygon>
            </wp:wrapTight>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54530" cy="3566469"/>
                    </a:xfrm>
                    <a:prstGeom prst="rect">
                      <a:avLst/>
                    </a:prstGeom>
                    <a:ln>
                      <a:solidFill>
                        <a:schemeClr val="tx1"/>
                      </a:solidFill>
                    </a:ln>
                  </pic:spPr>
                </pic:pic>
              </a:graphicData>
            </a:graphic>
          </wp:anchor>
        </w:drawing>
      </w:r>
      <w:r w:rsidR="001E40BA" w:rsidRPr="00C504DD">
        <w:rPr>
          <w:rFonts w:ascii="Times New Roman" w:hAnsi="Times New Roman" w:cs="Times New Roman"/>
          <w:sz w:val="28"/>
          <w:szCs w:val="28"/>
        </w:rPr>
        <w:t>Order of Execution</w:t>
      </w:r>
    </w:p>
    <w:p w14:paraId="6FA5447D" w14:textId="77777777" w:rsidR="00C504DD" w:rsidRDefault="00C504DD" w:rsidP="00D374CD">
      <w:pPr>
        <w:jc w:val="both"/>
        <w:rPr>
          <w:rFonts w:ascii="Times New Roman" w:hAnsi="Times New Roman" w:cs="Times New Roman"/>
          <w:sz w:val="24"/>
          <w:szCs w:val="24"/>
        </w:rPr>
      </w:pPr>
    </w:p>
    <w:p w14:paraId="4701042F" w14:textId="66EBDAF3" w:rsidR="00B33504" w:rsidRDefault="00C504DD" w:rsidP="00D374CD">
      <w:pPr>
        <w:jc w:val="both"/>
        <w:rPr>
          <w:rFonts w:ascii="Times New Roman" w:hAnsi="Times New Roman" w:cs="Times New Roman"/>
          <w:sz w:val="24"/>
          <w:szCs w:val="24"/>
        </w:rPr>
      </w:pPr>
      <w:r w:rsidRPr="00C504DD">
        <w:rPr>
          <w:rFonts w:ascii="Times New Roman" w:hAnsi="Times New Roman" w:cs="Times New Roman"/>
          <w:sz w:val="24"/>
          <w:szCs w:val="24"/>
        </w:rPr>
        <w:t>Data</w:t>
      </w:r>
      <w:r>
        <w:rPr>
          <w:rFonts w:ascii="Times New Roman" w:hAnsi="Times New Roman" w:cs="Times New Roman"/>
          <w:sz w:val="24"/>
          <w:szCs w:val="24"/>
        </w:rPr>
        <w:t xml:space="preserve"> is extracted from various data sources and is staged in an intermediate location until being loaded into the data warehouse. Individual extractions into the staging database happens as below images: </w:t>
      </w:r>
    </w:p>
    <w:p w14:paraId="60830485" w14:textId="40177C50" w:rsidR="00C504DD" w:rsidRDefault="002A7A47" w:rsidP="00D374CD">
      <w:pPr>
        <w:pStyle w:val="ListParagraph"/>
        <w:numPr>
          <w:ilvl w:val="0"/>
          <w:numId w:val="12"/>
        </w:numPr>
        <w:jc w:val="both"/>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493E13AA" wp14:editId="616B8BDA">
            <wp:simplePos x="0" y="0"/>
            <wp:positionH relativeFrom="margin">
              <wp:align>center</wp:align>
            </wp:positionH>
            <wp:positionV relativeFrom="paragraph">
              <wp:posOffset>391160</wp:posOffset>
            </wp:positionV>
            <wp:extent cx="5554980" cy="2114550"/>
            <wp:effectExtent l="19050" t="19050" r="26670" b="19050"/>
            <wp:wrapTight wrapText="bothSides">
              <wp:wrapPolygon edited="0">
                <wp:start x="-74" y="-195"/>
                <wp:lineTo x="-74" y="21600"/>
                <wp:lineTo x="21630" y="21600"/>
                <wp:lineTo x="21630" y="-195"/>
                <wp:lineTo x="-74" y="-195"/>
              </wp:wrapPolygon>
            </wp:wrapTight>
            <wp:docPr id="6" name="Picture 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5554980" cy="2114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Policy Claim data are extracted from a flat file source and is loaded into staging area.</w:t>
      </w:r>
    </w:p>
    <w:p w14:paraId="4730DEC4" w14:textId="5C2C8A69" w:rsidR="00C504DD" w:rsidRPr="00762297" w:rsidRDefault="00762297" w:rsidP="00D374C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lastRenderedPageBreak/>
        <w:t>Customer data are extracted from the customer data table of a source database.</w:t>
      </w:r>
      <w:r>
        <w:rPr>
          <w:noProof/>
        </w:rPr>
        <w:drawing>
          <wp:anchor distT="0" distB="0" distL="114300" distR="114300" simplePos="0" relativeHeight="251664384" behindDoc="1" locked="0" layoutInCell="1" allowOverlap="1" wp14:anchorId="3B345A34" wp14:editId="247EE497">
            <wp:simplePos x="0" y="0"/>
            <wp:positionH relativeFrom="margin">
              <wp:align>center</wp:align>
            </wp:positionH>
            <wp:positionV relativeFrom="paragraph">
              <wp:posOffset>284480</wp:posOffset>
            </wp:positionV>
            <wp:extent cx="5717485" cy="2697480"/>
            <wp:effectExtent l="19050" t="19050" r="17145" b="26670"/>
            <wp:wrapTight wrapText="bothSides">
              <wp:wrapPolygon edited="0">
                <wp:start x="-72" y="-153"/>
                <wp:lineTo x="-72" y="21661"/>
                <wp:lineTo x="21593" y="21661"/>
                <wp:lineTo x="21593" y="-153"/>
                <wp:lineTo x="-72" y="-153"/>
              </wp:wrapPolygon>
            </wp:wrapTight>
            <wp:docPr id="8" name="Picture 8"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17485" cy="2697480"/>
                    </a:xfrm>
                    <a:prstGeom prst="rect">
                      <a:avLst/>
                    </a:prstGeom>
                    <a:ln>
                      <a:solidFill>
                        <a:schemeClr val="tx1"/>
                      </a:solidFill>
                    </a:ln>
                  </pic:spPr>
                </pic:pic>
              </a:graphicData>
            </a:graphic>
          </wp:anchor>
        </w:drawing>
      </w:r>
    </w:p>
    <w:p w14:paraId="695B6A66" w14:textId="7A81C9FE" w:rsidR="00762297" w:rsidRDefault="00762297" w:rsidP="00D374CD">
      <w:pPr>
        <w:jc w:val="both"/>
        <w:rPr>
          <w:rFonts w:ascii="Times New Roman" w:hAnsi="Times New Roman" w:cs="Times New Roman"/>
          <w:sz w:val="24"/>
          <w:szCs w:val="24"/>
        </w:rPr>
      </w:pPr>
    </w:p>
    <w:p w14:paraId="602F1134" w14:textId="33C6B896" w:rsidR="00762297" w:rsidRDefault="00762297" w:rsidP="00D374CD">
      <w:pPr>
        <w:jc w:val="both"/>
        <w:rPr>
          <w:rFonts w:ascii="Times New Roman" w:hAnsi="Times New Roman" w:cs="Times New Roman"/>
          <w:sz w:val="24"/>
          <w:szCs w:val="24"/>
        </w:rPr>
      </w:pPr>
    </w:p>
    <w:p w14:paraId="69A40F2F" w14:textId="77777777" w:rsidR="00762297" w:rsidRDefault="00762297" w:rsidP="00D374CD">
      <w:pPr>
        <w:jc w:val="both"/>
        <w:rPr>
          <w:rFonts w:ascii="Times New Roman" w:hAnsi="Times New Roman" w:cs="Times New Roman"/>
          <w:sz w:val="24"/>
          <w:szCs w:val="24"/>
        </w:rPr>
      </w:pPr>
    </w:p>
    <w:p w14:paraId="521CA247" w14:textId="54812BFF" w:rsidR="002A7A47" w:rsidRPr="00762297" w:rsidRDefault="002A7A47" w:rsidP="00D374C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Agent data are extracted from another flat file source</w:t>
      </w:r>
      <w:r w:rsidR="00762297">
        <w:rPr>
          <w:rFonts w:ascii="Times New Roman" w:hAnsi="Times New Roman" w:cs="Times New Roman"/>
          <w:sz w:val="24"/>
          <w:szCs w:val="24"/>
        </w:rPr>
        <w:t>.</w:t>
      </w:r>
      <w:r>
        <w:rPr>
          <w:noProof/>
        </w:rPr>
        <w:drawing>
          <wp:anchor distT="0" distB="0" distL="114300" distR="114300" simplePos="0" relativeHeight="251663360" behindDoc="1" locked="0" layoutInCell="1" allowOverlap="1" wp14:anchorId="3DD3BA69" wp14:editId="5E3EDDA8">
            <wp:simplePos x="0" y="0"/>
            <wp:positionH relativeFrom="margin">
              <wp:align>center</wp:align>
            </wp:positionH>
            <wp:positionV relativeFrom="paragraph">
              <wp:posOffset>393065</wp:posOffset>
            </wp:positionV>
            <wp:extent cx="5618480" cy="2526030"/>
            <wp:effectExtent l="19050" t="19050" r="20320" b="26670"/>
            <wp:wrapTight wrapText="bothSides">
              <wp:wrapPolygon edited="0">
                <wp:start x="-73" y="-163"/>
                <wp:lineTo x="-73" y="21665"/>
                <wp:lineTo x="21605" y="21665"/>
                <wp:lineTo x="21605" y="-163"/>
                <wp:lineTo x="-73" y="-163"/>
              </wp:wrapPolygon>
            </wp:wrapTight>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5618480" cy="25260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9819153" w14:textId="0A8B9A26" w:rsidR="002A7A47" w:rsidRDefault="002A7A47" w:rsidP="00D374CD">
      <w:pPr>
        <w:jc w:val="both"/>
        <w:rPr>
          <w:rFonts w:ascii="Times New Roman" w:hAnsi="Times New Roman" w:cs="Times New Roman"/>
          <w:sz w:val="24"/>
          <w:szCs w:val="24"/>
        </w:rPr>
      </w:pPr>
    </w:p>
    <w:p w14:paraId="62EED536" w14:textId="7E1E98A4" w:rsidR="002A7A47" w:rsidRDefault="002A7A47" w:rsidP="00D374CD">
      <w:pPr>
        <w:jc w:val="both"/>
        <w:rPr>
          <w:rFonts w:ascii="Times New Roman" w:hAnsi="Times New Roman" w:cs="Times New Roman"/>
          <w:sz w:val="24"/>
          <w:szCs w:val="24"/>
        </w:rPr>
      </w:pPr>
    </w:p>
    <w:p w14:paraId="79B07F63" w14:textId="5BFF7D30" w:rsidR="002A7A47" w:rsidRDefault="002A7A47" w:rsidP="00D374CD">
      <w:pPr>
        <w:jc w:val="both"/>
        <w:rPr>
          <w:rFonts w:ascii="Times New Roman" w:hAnsi="Times New Roman" w:cs="Times New Roman"/>
          <w:sz w:val="24"/>
          <w:szCs w:val="24"/>
        </w:rPr>
      </w:pPr>
    </w:p>
    <w:p w14:paraId="3061B756" w14:textId="25AF009A" w:rsidR="002A7A47" w:rsidRDefault="002A7A47" w:rsidP="00D374CD">
      <w:pPr>
        <w:jc w:val="both"/>
        <w:rPr>
          <w:rFonts w:ascii="Times New Roman" w:hAnsi="Times New Roman" w:cs="Times New Roman"/>
          <w:sz w:val="24"/>
          <w:szCs w:val="24"/>
        </w:rPr>
      </w:pPr>
    </w:p>
    <w:p w14:paraId="6B54B3F4" w14:textId="197B52A9" w:rsidR="002A7A47" w:rsidRDefault="00762297" w:rsidP="00762297">
      <w:pPr>
        <w:pStyle w:val="ListParagraph"/>
        <w:numPr>
          <w:ilvl w:val="0"/>
          <w:numId w:val="12"/>
        </w:num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5408" behindDoc="1" locked="0" layoutInCell="1" allowOverlap="1" wp14:anchorId="396615CE" wp14:editId="7FBE5048">
            <wp:simplePos x="0" y="0"/>
            <wp:positionH relativeFrom="margin">
              <wp:posOffset>217170</wp:posOffset>
            </wp:positionH>
            <wp:positionV relativeFrom="paragraph">
              <wp:posOffset>308610</wp:posOffset>
            </wp:positionV>
            <wp:extent cx="5741670" cy="2390140"/>
            <wp:effectExtent l="19050" t="19050" r="11430" b="10160"/>
            <wp:wrapTight wrapText="bothSides">
              <wp:wrapPolygon edited="0">
                <wp:start x="-72" y="-172"/>
                <wp:lineTo x="-72" y="21520"/>
                <wp:lineTo x="21571" y="21520"/>
                <wp:lineTo x="21571" y="-172"/>
                <wp:lineTo x="-72" y="-172"/>
              </wp:wrapPolygon>
            </wp:wrapTight>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41670" cy="23901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Vendor</w:t>
      </w:r>
      <w:r>
        <w:rPr>
          <w:rFonts w:ascii="Times New Roman" w:hAnsi="Times New Roman" w:cs="Times New Roman"/>
          <w:sz w:val="24"/>
          <w:szCs w:val="24"/>
        </w:rPr>
        <w:t xml:space="preserve"> data are extracted from the customer data table of a source database</w:t>
      </w:r>
      <w:r>
        <w:rPr>
          <w:rFonts w:ascii="Times New Roman" w:hAnsi="Times New Roman" w:cs="Times New Roman"/>
          <w:sz w:val="24"/>
          <w:szCs w:val="24"/>
        </w:rPr>
        <w:t>.</w:t>
      </w:r>
    </w:p>
    <w:p w14:paraId="784FE868" w14:textId="4CED402D" w:rsidR="00762297" w:rsidRDefault="00762297" w:rsidP="00762297">
      <w:pPr>
        <w:pStyle w:val="ListParagraph"/>
        <w:jc w:val="both"/>
        <w:rPr>
          <w:rFonts w:ascii="Times New Roman" w:hAnsi="Times New Roman" w:cs="Times New Roman"/>
          <w:sz w:val="24"/>
          <w:szCs w:val="24"/>
        </w:rPr>
      </w:pPr>
    </w:p>
    <w:p w14:paraId="44C3EEE4" w14:textId="069206B2" w:rsidR="00762297" w:rsidRDefault="00762297" w:rsidP="00762297">
      <w:pPr>
        <w:pStyle w:val="ListParagraph"/>
        <w:jc w:val="both"/>
        <w:rPr>
          <w:rFonts w:ascii="Times New Roman" w:hAnsi="Times New Roman" w:cs="Times New Roman"/>
          <w:sz w:val="24"/>
          <w:szCs w:val="24"/>
        </w:rPr>
      </w:pPr>
    </w:p>
    <w:p w14:paraId="2B178A18" w14:textId="77777777" w:rsidR="00762297" w:rsidRPr="00762297" w:rsidRDefault="00762297" w:rsidP="00762297">
      <w:pPr>
        <w:pStyle w:val="ListParagraph"/>
        <w:jc w:val="both"/>
        <w:rPr>
          <w:rFonts w:ascii="Times New Roman" w:hAnsi="Times New Roman" w:cs="Times New Roman"/>
          <w:sz w:val="24"/>
          <w:szCs w:val="24"/>
        </w:rPr>
      </w:pPr>
    </w:p>
    <w:p w14:paraId="4C206B23" w14:textId="134912E7" w:rsidR="002A7A47" w:rsidRDefault="00762297" w:rsidP="0076229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Insurance data are extracted from the Insurance data table of the source database.</w:t>
      </w:r>
    </w:p>
    <w:p w14:paraId="0830F4CD" w14:textId="7566D4DF" w:rsidR="00762297" w:rsidRPr="00762297" w:rsidRDefault="00762297" w:rsidP="00762297">
      <w:pPr>
        <w:pStyle w:val="ListParagrap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1" locked="0" layoutInCell="1" allowOverlap="1" wp14:anchorId="0B7C446C" wp14:editId="5F2FEEE9">
            <wp:simplePos x="0" y="0"/>
            <wp:positionH relativeFrom="margin">
              <wp:align>right</wp:align>
            </wp:positionH>
            <wp:positionV relativeFrom="paragraph">
              <wp:posOffset>237490</wp:posOffset>
            </wp:positionV>
            <wp:extent cx="5695315" cy="1617980"/>
            <wp:effectExtent l="19050" t="19050" r="19685" b="20320"/>
            <wp:wrapTight wrapText="bothSides">
              <wp:wrapPolygon edited="0">
                <wp:start x="-72" y="-254"/>
                <wp:lineTo x="-72" y="21617"/>
                <wp:lineTo x="21602" y="21617"/>
                <wp:lineTo x="21602" y="-254"/>
                <wp:lineTo x="-72" y="-254"/>
              </wp:wrapPolygon>
            </wp:wrapTight>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95315" cy="16179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4C2973E" w14:textId="682A2091" w:rsidR="00762297" w:rsidRDefault="00762297" w:rsidP="00762297">
      <w:pPr>
        <w:pStyle w:val="ListParagraph"/>
        <w:jc w:val="both"/>
        <w:rPr>
          <w:rFonts w:ascii="Times New Roman" w:hAnsi="Times New Roman" w:cs="Times New Roman"/>
          <w:sz w:val="24"/>
          <w:szCs w:val="24"/>
        </w:rPr>
      </w:pPr>
    </w:p>
    <w:p w14:paraId="333057E2" w14:textId="60A84095" w:rsidR="006658BC" w:rsidRDefault="006658BC" w:rsidP="00762297">
      <w:pPr>
        <w:pStyle w:val="ListParagraph"/>
        <w:jc w:val="both"/>
        <w:rPr>
          <w:rFonts w:ascii="Times New Roman" w:hAnsi="Times New Roman" w:cs="Times New Roman"/>
          <w:sz w:val="24"/>
          <w:szCs w:val="24"/>
        </w:rPr>
      </w:pPr>
    </w:p>
    <w:p w14:paraId="31C278E9" w14:textId="0CA541E3" w:rsidR="006658BC" w:rsidRDefault="006658BC" w:rsidP="00762297">
      <w:pPr>
        <w:pStyle w:val="ListParagraph"/>
        <w:jc w:val="both"/>
        <w:rPr>
          <w:rFonts w:ascii="Times New Roman" w:hAnsi="Times New Roman" w:cs="Times New Roman"/>
          <w:sz w:val="24"/>
          <w:szCs w:val="24"/>
        </w:rPr>
      </w:pPr>
    </w:p>
    <w:p w14:paraId="7AF6290B" w14:textId="50918654" w:rsidR="006658BC" w:rsidRDefault="006658BC" w:rsidP="00762297">
      <w:pPr>
        <w:pStyle w:val="ListParagraph"/>
        <w:jc w:val="both"/>
        <w:rPr>
          <w:rFonts w:ascii="Times New Roman" w:hAnsi="Times New Roman" w:cs="Times New Roman"/>
          <w:sz w:val="24"/>
          <w:szCs w:val="24"/>
        </w:rPr>
      </w:pPr>
    </w:p>
    <w:p w14:paraId="79DB1DC1" w14:textId="66115BC3" w:rsidR="006658BC" w:rsidRDefault="006658BC" w:rsidP="00762297">
      <w:pPr>
        <w:pStyle w:val="ListParagraph"/>
        <w:jc w:val="both"/>
        <w:rPr>
          <w:rFonts w:ascii="Times New Roman" w:hAnsi="Times New Roman" w:cs="Times New Roman"/>
          <w:sz w:val="24"/>
          <w:szCs w:val="24"/>
        </w:rPr>
      </w:pPr>
    </w:p>
    <w:p w14:paraId="42FA4259" w14:textId="15D02980" w:rsidR="006658BC" w:rsidRDefault="006658BC" w:rsidP="00762297">
      <w:pPr>
        <w:pStyle w:val="ListParagraph"/>
        <w:jc w:val="both"/>
        <w:rPr>
          <w:rFonts w:ascii="Times New Roman" w:hAnsi="Times New Roman" w:cs="Times New Roman"/>
          <w:sz w:val="24"/>
          <w:szCs w:val="24"/>
        </w:rPr>
      </w:pPr>
    </w:p>
    <w:p w14:paraId="6DD4CCD1" w14:textId="17C26C68" w:rsidR="006658BC" w:rsidRDefault="006658BC" w:rsidP="00762297">
      <w:pPr>
        <w:pStyle w:val="ListParagraph"/>
        <w:jc w:val="both"/>
        <w:rPr>
          <w:rFonts w:ascii="Times New Roman" w:hAnsi="Times New Roman" w:cs="Times New Roman"/>
          <w:sz w:val="24"/>
          <w:szCs w:val="24"/>
        </w:rPr>
      </w:pPr>
    </w:p>
    <w:p w14:paraId="18C59CA3" w14:textId="7016DE4C" w:rsidR="006658BC" w:rsidRDefault="006658BC" w:rsidP="00762297">
      <w:pPr>
        <w:pStyle w:val="ListParagraph"/>
        <w:jc w:val="both"/>
        <w:rPr>
          <w:rFonts w:ascii="Times New Roman" w:hAnsi="Times New Roman" w:cs="Times New Roman"/>
          <w:sz w:val="24"/>
          <w:szCs w:val="24"/>
        </w:rPr>
      </w:pPr>
    </w:p>
    <w:p w14:paraId="385AF595" w14:textId="148C253B" w:rsidR="006658BC" w:rsidRDefault="006658BC" w:rsidP="00762297">
      <w:pPr>
        <w:pStyle w:val="ListParagraph"/>
        <w:jc w:val="both"/>
        <w:rPr>
          <w:rFonts w:ascii="Times New Roman" w:hAnsi="Times New Roman" w:cs="Times New Roman"/>
          <w:sz w:val="24"/>
          <w:szCs w:val="24"/>
        </w:rPr>
      </w:pPr>
    </w:p>
    <w:p w14:paraId="5F7D0294" w14:textId="59D8BFCE" w:rsidR="006658BC" w:rsidRDefault="006658BC" w:rsidP="00762297">
      <w:pPr>
        <w:pStyle w:val="ListParagraph"/>
        <w:jc w:val="both"/>
        <w:rPr>
          <w:rFonts w:ascii="Times New Roman" w:hAnsi="Times New Roman" w:cs="Times New Roman"/>
          <w:sz w:val="24"/>
          <w:szCs w:val="24"/>
        </w:rPr>
      </w:pPr>
    </w:p>
    <w:p w14:paraId="6B432C15" w14:textId="0AFF1133" w:rsidR="006658BC" w:rsidRDefault="006658BC" w:rsidP="00762297">
      <w:pPr>
        <w:pStyle w:val="ListParagraph"/>
        <w:jc w:val="both"/>
        <w:rPr>
          <w:rFonts w:ascii="Times New Roman" w:hAnsi="Times New Roman" w:cs="Times New Roman"/>
          <w:sz w:val="24"/>
          <w:szCs w:val="24"/>
        </w:rPr>
      </w:pPr>
    </w:p>
    <w:p w14:paraId="764396D5" w14:textId="19FE6A42" w:rsidR="006658BC" w:rsidRDefault="006658BC" w:rsidP="00762297">
      <w:pPr>
        <w:pStyle w:val="ListParagraph"/>
        <w:jc w:val="both"/>
        <w:rPr>
          <w:rFonts w:ascii="Times New Roman" w:hAnsi="Times New Roman" w:cs="Times New Roman"/>
          <w:sz w:val="24"/>
          <w:szCs w:val="24"/>
        </w:rPr>
      </w:pPr>
    </w:p>
    <w:p w14:paraId="503F29A3" w14:textId="222D2CE1" w:rsidR="006658BC" w:rsidRDefault="006658BC" w:rsidP="00762297">
      <w:pPr>
        <w:pStyle w:val="ListParagraph"/>
        <w:jc w:val="both"/>
        <w:rPr>
          <w:rFonts w:ascii="Times New Roman" w:hAnsi="Times New Roman" w:cs="Times New Roman"/>
          <w:sz w:val="24"/>
          <w:szCs w:val="24"/>
        </w:rPr>
      </w:pPr>
    </w:p>
    <w:p w14:paraId="674B7A1A" w14:textId="5598292F" w:rsidR="006658BC" w:rsidRDefault="006658BC" w:rsidP="00762297">
      <w:pPr>
        <w:pStyle w:val="ListParagraph"/>
        <w:jc w:val="both"/>
        <w:rPr>
          <w:rFonts w:ascii="Times New Roman" w:hAnsi="Times New Roman" w:cs="Times New Roman"/>
          <w:sz w:val="24"/>
          <w:szCs w:val="24"/>
        </w:rPr>
      </w:pPr>
    </w:p>
    <w:p w14:paraId="4970E5F0" w14:textId="5B36D458" w:rsidR="006658BC" w:rsidRPr="0027381D" w:rsidRDefault="006658BC" w:rsidP="0027381D">
      <w:pPr>
        <w:pStyle w:val="Heading2"/>
        <w:rPr>
          <w:rFonts w:ascii="Times New Roman" w:hAnsi="Times New Roman" w:cs="Times New Roman"/>
          <w:color w:val="auto"/>
          <w:sz w:val="28"/>
          <w:szCs w:val="28"/>
        </w:rPr>
      </w:pPr>
      <w:r w:rsidRPr="0027381D">
        <w:rPr>
          <w:rFonts w:ascii="Times New Roman" w:hAnsi="Times New Roman" w:cs="Times New Roman"/>
          <w:color w:val="auto"/>
          <w:sz w:val="28"/>
          <w:szCs w:val="28"/>
        </w:rPr>
        <w:lastRenderedPageBreak/>
        <w:t>Transforming and Loading Data into the Data Warehouse</w:t>
      </w:r>
    </w:p>
    <w:p w14:paraId="090078A1" w14:textId="0712D88D" w:rsidR="006658BC" w:rsidRDefault="006658BC" w:rsidP="006658BC">
      <w:pPr>
        <w:pStyle w:val="ListParagraph"/>
        <w:numPr>
          <w:ilvl w:val="0"/>
          <w:numId w:val="13"/>
        </w:num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7456" behindDoc="1" locked="0" layoutInCell="1" allowOverlap="1" wp14:anchorId="57086B61" wp14:editId="1BB17AC1">
            <wp:simplePos x="0" y="0"/>
            <wp:positionH relativeFrom="margin">
              <wp:align>right</wp:align>
            </wp:positionH>
            <wp:positionV relativeFrom="paragraph">
              <wp:posOffset>340995</wp:posOffset>
            </wp:positionV>
            <wp:extent cx="5943600" cy="2675890"/>
            <wp:effectExtent l="0" t="0" r="0" b="0"/>
            <wp:wrapTight wrapText="bothSides">
              <wp:wrapPolygon edited="0">
                <wp:start x="0" y="0"/>
                <wp:lineTo x="0" y="21374"/>
                <wp:lineTo x="21531" y="21374"/>
                <wp:lineTo x="21531" y="0"/>
                <wp:lineTo x="0" y="0"/>
              </wp:wrapPolygon>
            </wp:wrapTight>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675890"/>
                    </a:xfrm>
                    <a:prstGeom prst="rect">
                      <a:avLst/>
                    </a:prstGeom>
                  </pic:spPr>
                </pic:pic>
              </a:graphicData>
            </a:graphic>
          </wp:anchor>
        </w:drawing>
      </w:r>
      <w:r>
        <w:rPr>
          <w:rFonts w:ascii="Times New Roman" w:hAnsi="Times New Roman" w:cs="Times New Roman"/>
          <w:sz w:val="28"/>
          <w:szCs w:val="28"/>
        </w:rPr>
        <w:t>Order of Execution</w:t>
      </w:r>
    </w:p>
    <w:p w14:paraId="7F6BD850" w14:textId="7A54242B" w:rsidR="006658BC" w:rsidRDefault="006658BC" w:rsidP="006658BC">
      <w:pPr>
        <w:jc w:val="both"/>
        <w:rPr>
          <w:rFonts w:ascii="Times New Roman" w:hAnsi="Times New Roman" w:cs="Times New Roman"/>
          <w:sz w:val="28"/>
          <w:szCs w:val="28"/>
        </w:rPr>
      </w:pPr>
    </w:p>
    <w:p w14:paraId="3D1C3B73" w14:textId="270DC6CA" w:rsidR="006658BC" w:rsidRDefault="006658BC" w:rsidP="006658BC">
      <w:pPr>
        <w:jc w:val="both"/>
        <w:rPr>
          <w:rFonts w:ascii="Times New Roman" w:hAnsi="Times New Roman" w:cs="Times New Roman"/>
          <w:sz w:val="24"/>
          <w:szCs w:val="24"/>
        </w:rPr>
      </w:pPr>
      <w:r>
        <w:rPr>
          <w:rFonts w:ascii="Times New Roman" w:hAnsi="Times New Roman" w:cs="Times New Roman"/>
          <w:sz w:val="24"/>
          <w:szCs w:val="24"/>
        </w:rPr>
        <w:t>The staged data then undergoes some transformations and then finally loaded into the data warehouse as shown below:</w:t>
      </w:r>
    </w:p>
    <w:p w14:paraId="3D73C3B5" w14:textId="00426F3D" w:rsidR="006658BC" w:rsidRDefault="006658BC" w:rsidP="006658BC">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The following trans</w:t>
      </w:r>
      <w:r w:rsidR="003A60FE">
        <w:rPr>
          <w:rFonts w:ascii="Times New Roman" w:hAnsi="Times New Roman" w:cs="Times New Roman"/>
          <w:sz w:val="24"/>
          <w:szCs w:val="24"/>
        </w:rPr>
        <w:t>formations are done to handle the NULL values of the city and addressline2 fields where they are found and replaced. Insertions of the modified and insert date are also assigned to obtain the system dates during insertion and modification.</w:t>
      </w:r>
    </w:p>
    <w:p w14:paraId="619E06D0" w14:textId="6E0B5200" w:rsidR="003A60FE" w:rsidRDefault="003A60FE" w:rsidP="003A60FE">
      <w:pPr>
        <w:pStyle w:val="ListParagraph"/>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8480" behindDoc="1" locked="0" layoutInCell="1" allowOverlap="1" wp14:anchorId="2998E6A8" wp14:editId="35837DBD">
            <wp:simplePos x="0" y="0"/>
            <wp:positionH relativeFrom="margin">
              <wp:align>center</wp:align>
            </wp:positionH>
            <wp:positionV relativeFrom="paragraph">
              <wp:posOffset>67310</wp:posOffset>
            </wp:positionV>
            <wp:extent cx="3475990" cy="3051810"/>
            <wp:effectExtent l="19050" t="19050" r="10160" b="15240"/>
            <wp:wrapTight wrapText="bothSides">
              <wp:wrapPolygon edited="0">
                <wp:start x="-118" y="-135"/>
                <wp:lineTo x="-118" y="21573"/>
                <wp:lineTo x="21545" y="21573"/>
                <wp:lineTo x="21545" y="-135"/>
                <wp:lineTo x="-118" y="-135"/>
              </wp:wrapPolygon>
            </wp:wrapTight>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75990" cy="30518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41593D1" w14:textId="283F4363" w:rsidR="003A60FE" w:rsidRDefault="003A60FE" w:rsidP="003A60FE">
      <w:pPr>
        <w:pStyle w:val="ListParagraph"/>
        <w:jc w:val="both"/>
        <w:rPr>
          <w:rFonts w:ascii="Times New Roman" w:hAnsi="Times New Roman" w:cs="Times New Roman"/>
          <w:sz w:val="24"/>
          <w:szCs w:val="24"/>
        </w:rPr>
      </w:pPr>
    </w:p>
    <w:p w14:paraId="1E08E9F5" w14:textId="47B0AF8F" w:rsidR="003A60FE" w:rsidRPr="003A60FE" w:rsidRDefault="003A60FE" w:rsidP="003A60FE"/>
    <w:p w14:paraId="604BD9D0" w14:textId="58EFEABC" w:rsidR="003A60FE" w:rsidRPr="003A60FE" w:rsidRDefault="003A60FE" w:rsidP="003A60FE"/>
    <w:p w14:paraId="070D16E7" w14:textId="1C343EE9" w:rsidR="003A60FE" w:rsidRPr="003A60FE" w:rsidRDefault="003A60FE" w:rsidP="003A60FE"/>
    <w:p w14:paraId="1B5E43D1" w14:textId="0A5C743B" w:rsidR="003A60FE" w:rsidRPr="003A60FE" w:rsidRDefault="003A60FE" w:rsidP="003A60FE"/>
    <w:p w14:paraId="17E3C3F8" w14:textId="17E1ADFB" w:rsidR="003A60FE" w:rsidRPr="003A60FE" w:rsidRDefault="003A60FE" w:rsidP="003A60FE"/>
    <w:p w14:paraId="47DC2217" w14:textId="6314B720" w:rsidR="003A60FE" w:rsidRPr="003A60FE" w:rsidRDefault="003A60FE" w:rsidP="003A60FE"/>
    <w:p w14:paraId="2CC2409C" w14:textId="33356F6C" w:rsidR="003A60FE" w:rsidRPr="003A60FE" w:rsidRDefault="003A60FE" w:rsidP="003A60FE"/>
    <w:p w14:paraId="24005867" w14:textId="3C4C3CE9" w:rsidR="003A60FE" w:rsidRPr="003A60FE" w:rsidRDefault="003A60FE" w:rsidP="003A60FE"/>
    <w:p w14:paraId="53C99A26" w14:textId="782B8608" w:rsidR="003A60FE" w:rsidRPr="003A60FE" w:rsidRDefault="003A60FE" w:rsidP="003A60FE"/>
    <w:p w14:paraId="38C1E621" w14:textId="01A65855" w:rsidR="003A60FE" w:rsidRDefault="003A60FE" w:rsidP="003A60FE"/>
    <w:p w14:paraId="65976E46" w14:textId="7D6E5283" w:rsidR="003A60FE" w:rsidRDefault="003A60FE" w:rsidP="003A60FE"/>
    <w:p w14:paraId="0C606427" w14:textId="62B4B31D" w:rsidR="003A60FE" w:rsidRDefault="003A60FE" w:rsidP="003A60FE">
      <w:r>
        <w:rPr>
          <w:noProof/>
        </w:rPr>
        <w:lastRenderedPageBreak/>
        <w:drawing>
          <wp:anchor distT="0" distB="0" distL="114300" distR="114300" simplePos="0" relativeHeight="251669504" behindDoc="1" locked="0" layoutInCell="1" allowOverlap="1" wp14:anchorId="627563C6" wp14:editId="7537EDBD">
            <wp:simplePos x="0" y="0"/>
            <wp:positionH relativeFrom="margin">
              <wp:posOffset>1219200</wp:posOffset>
            </wp:positionH>
            <wp:positionV relativeFrom="paragraph">
              <wp:posOffset>19050</wp:posOffset>
            </wp:positionV>
            <wp:extent cx="3733800" cy="3540760"/>
            <wp:effectExtent l="19050" t="19050" r="19050" b="21590"/>
            <wp:wrapTight wrapText="bothSides">
              <wp:wrapPolygon edited="0">
                <wp:start x="-110" y="-116"/>
                <wp:lineTo x="-110" y="21615"/>
                <wp:lineTo x="21600" y="21615"/>
                <wp:lineTo x="21600" y="-116"/>
                <wp:lineTo x="-110" y="-116"/>
              </wp:wrapPolygon>
            </wp:wrapTight>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33800" cy="35407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4ABD918" w14:textId="12715FF8" w:rsidR="003A60FE" w:rsidRPr="003A60FE" w:rsidRDefault="003A60FE" w:rsidP="003A60FE"/>
    <w:p w14:paraId="455D45C3" w14:textId="1E8D648E" w:rsidR="003A60FE" w:rsidRPr="003A60FE" w:rsidRDefault="003A60FE" w:rsidP="003A60FE"/>
    <w:p w14:paraId="076F830E" w14:textId="05CFCD82" w:rsidR="003A60FE" w:rsidRPr="003A60FE" w:rsidRDefault="003A60FE" w:rsidP="003A60FE"/>
    <w:p w14:paraId="0B2604EF" w14:textId="7E819547" w:rsidR="003A60FE" w:rsidRPr="003A60FE" w:rsidRDefault="003A60FE" w:rsidP="003A60FE"/>
    <w:p w14:paraId="7D28F320" w14:textId="6CEA10D8" w:rsidR="003A60FE" w:rsidRPr="003A60FE" w:rsidRDefault="003A60FE" w:rsidP="003A60FE"/>
    <w:p w14:paraId="5FC97DFD" w14:textId="2BF6C20E" w:rsidR="003A60FE" w:rsidRPr="003A60FE" w:rsidRDefault="003A60FE" w:rsidP="003A60FE"/>
    <w:p w14:paraId="419AD5CE" w14:textId="2BDB4736" w:rsidR="003A60FE" w:rsidRPr="003A60FE" w:rsidRDefault="003A60FE" w:rsidP="003A60FE"/>
    <w:p w14:paraId="3666D9C9" w14:textId="5FA99C42" w:rsidR="003A60FE" w:rsidRPr="003A60FE" w:rsidRDefault="003A60FE" w:rsidP="003A60FE"/>
    <w:p w14:paraId="64561C33" w14:textId="3C7FC40B" w:rsidR="003A60FE" w:rsidRPr="003A60FE" w:rsidRDefault="003A60FE" w:rsidP="003A60FE"/>
    <w:p w14:paraId="3C0418C0" w14:textId="04365040" w:rsidR="003A60FE" w:rsidRPr="003A60FE" w:rsidRDefault="003A60FE" w:rsidP="003A60FE"/>
    <w:p w14:paraId="32B15A34" w14:textId="1A75FCAF" w:rsidR="003A60FE" w:rsidRPr="003A60FE" w:rsidRDefault="003A60FE" w:rsidP="003A60FE"/>
    <w:p w14:paraId="61E935AD" w14:textId="20C96D36" w:rsidR="003A60FE" w:rsidRDefault="003A60FE" w:rsidP="003A60FE"/>
    <w:p w14:paraId="547A52F7" w14:textId="27F4DA7B" w:rsidR="003A60FE" w:rsidRDefault="003A60FE" w:rsidP="003A60FE">
      <w:pPr>
        <w:tabs>
          <w:tab w:val="left" w:pos="2760"/>
        </w:tabs>
      </w:pPr>
      <w:r>
        <w:tab/>
      </w:r>
    </w:p>
    <w:p w14:paraId="570E4A5A" w14:textId="7704A789" w:rsidR="003A60FE" w:rsidRPr="00927776" w:rsidRDefault="0027381D" w:rsidP="00927776">
      <w:pPr>
        <w:pStyle w:val="ListParagraph"/>
        <w:numPr>
          <w:ilvl w:val="0"/>
          <w:numId w:val="13"/>
        </w:numPr>
        <w:tabs>
          <w:tab w:val="left" w:pos="2760"/>
        </w:tabs>
        <w:jc w:val="both"/>
        <w:rPr>
          <w:rFonts w:ascii="Times New Roman" w:hAnsi="Times New Roman" w:cs="Times New Roman"/>
          <w:sz w:val="24"/>
          <w:szCs w:val="24"/>
        </w:rPr>
      </w:pPr>
      <w:r w:rsidRPr="00927776">
        <w:rPr>
          <w:rFonts w:ascii="Times New Roman" w:hAnsi="Times New Roman" w:cs="Times New Roman"/>
          <w:sz w:val="24"/>
          <w:szCs w:val="24"/>
        </w:rPr>
        <w:t xml:space="preserve">Following procedures are utilized in managing new insertions and </w:t>
      </w:r>
      <w:r w:rsidR="00AC4FAE" w:rsidRPr="00927776">
        <w:rPr>
          <w:rFonts w:ascii="Times New Roman" w:hAnsi="Times New Roman" w:cs="Times New Roman"/>
          <w:sz w:val="24"/>
          <w:szCs w:val="24"/>
        </w:rPr>
        <w:t xml:space="preserve">updates of the </w:t>
      </w:r>
      <w:proofErr w:type="spellStart"/>
      <w:r w:rsidR="00AC4FAE" w:rsidRPr="00927776">
        <w:rPr>
          <w:rFonts w:ascii="Times New Roman" w:hAnsi="Times New Roman" w:cs="Times New Roman"/>
          <w:sz w:val="24"/>
          <w:szCs w:val="24"/>
        </w:rPr>
        <w:t>DimVendor</w:t>
      </w:r>
      <w:proofErr w:type="spellEnd"/>
      <w:r w:rsidR="00AC4FAE" w:rsidRPr="00927776">
        <w:rPr>
          <w:rFonts w:ascii="Times New Roman" w:hAnsi="Times New Roman" w:cs="Times New Roman"/>
          <w:sz w:val="24"/>
          <w:szCs w:val="24"/>
        </w:rPr>
        <w:t xml:space="preserve"> and </w:t>
      </w:r>
      <w:proofErr w:type="spellStart"/>
      <w:r w:rsidR="00AC4FAE" w:rsidRPr="00927776">
        <w:rPr>
          <w:rFonts w:ascii="Times New Roman" w:hAnsi="Times New Roman" w:cs="Times New Roman"/>
          <w:sz w:val="24"/>
          <w:szCs w:val="24"/>
        </w:rPr>
        <w:t>DimPolicyClaim</w:t>
      </w:r>
      <w:proofErr w:type="spellEnd"/>
      <w:r w:rsidR="00AC4FAE" w:rsidRPr="00927776">
        <w:rPr>
          <w:rFonts w:ascii="Times New Roman" w:hAnsi="Times New Roman" w:cs="Times New Roman"/>
          <w:sz w:val="24"/>
          <w:szCs w:val="24"/>
        </w:rPr>
        <w:t xml:space="preserve"> dimension tables.</w:t>
      </w:r>
    </w:p>
    <w:p w14:paraId="29255A0E" w14:textId="776E5D86" w:rsidR="00AC4FAE" w:rsidRDefault="00AC4FAE" w:rsidP="00AC4FAE">
      <w:pPr>
        <w:pStyle w:val="ListParagraph"/>
        <w:tabs>
          <w:tab w:val="left" w:pos="2760"/>
        </w:tabs>
      </w:pPr>
      <w:r>
        <w:rPr>
          <w:noProof/>
        </w:rPr>
        <w:drawing>
          <wp:anchor distT="0" distB="0" distL="114300" distR="114300" simplePos="0" relativeHeight="251670528" behindDoc="1" locked="0" layoutInCell="1" allowOverlap="1" wp14:anchorId="577E544E" wp14:editId="295EA180">
            <wp:simplePos x="0" y="0"/>
            <wp:positionH relativeFrom="margin">
              <wp:align>center</wp:align>
            </wp:positionH>
            <wp:positionV relativeFrom="paragraph">
              <wp:posOffset>60325</wp:posOffset>
            </wp:positionV>
            <wp:extent cx="4831080" cy="3467100"/>
            <wp:effectExtent l="19050" t="19050" r="26670" b="19050"/>
            <wp:wrapTight wrapText="bothSides">
              <wp:wrapPolygon edited="0">
                <wp:start x="-85" y="-119"/>
                <wp:lineTo x="-85" y="21600"/>
                <wp:lineTo x="21634" y="21600"/>
                <wp:lineTo x="21634" y="-119"/>
                <wp:lineTo x="-85" y="-119"/>
              </wp:wrapPolygon>
            </wp:wrapTight>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31080" cy="34671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99E4DF2" w14:textId="2E6681F8" w:rsidR="003A60FE" w:rsidRDefault="003A60FE" w:rsidP="003A60FE">
      <w:pPr>
        <w:tabs>
          <w:tab w:val="left" w:pos="2760"/>
        </w:tabs>
      </w:pPr>
    </w:p>
    <w:p w14:paraId="2D94D219" w14:textId="414CDC1A" w:rsidR="00AC4FAE" w:rsidRPr="00AC4FAE" w:rsidRDefault="00AC4FAE" w:rsidP="00AC4FAE"/>
    <w:p w14:paraId="3CA4B52D" w14:textId="15C75020" w:rsidR="00AC4FAE" w:rsidRPr="00AC4FAE" w:rsidRDefault="00AC4FAE" w:rsidP="00AC4FAE"/>
    <w:p w14:paraId="1A5987C3" w14:textId="77B9F6CA" w:rsidR="00AC4FAE" w:rsidRPr="00AC4FAE" w:rsidRDefault="00AC4FAE" w:rsidP="00AC4FAE"/>
    <w:p w14:paraId="343D9101" w14:textId="38F0A350" w:rsidR="00AC4FAE" w:rsidRPr="00AC4FAE" w:rsidRDefault="00AC4FAE" w:rsidP="00AC4FAE"/>
    <w:p w14:paraId="02B606A3" w14:textId="1C295523" w:rsidR="00AC4FAE" w:rsidRPr="00AC4FAE" w:rsidRDefault="00AC4FAE" w:rsidP="00AC4FAE"/>
    <w:p w14:paraId="78B3E2DA" w14:textId="2812AC73" w:rsidR="00AC4FAE" w:rsidRPr="00AC4FAE" w:rsidRDefault="00AC4FAE" w:rsidP="00AC4FAE"/>
    <w:p w14:paraId="6F6E76F0" w14:textId="7BD5DA1B" w:rsidR="00AC4FAE" w:rsidRPr="00AC4FAE" w:rsidRDefault="00AC4FAE" w:rsidP="00AC4FAE"/>
    <w:p w14:paraId="561D4700" w14:textId="3C39BB51" w:rsidR="00AC4FAE" w:rsidRPr="00AC4FAE" w:rsidRDefault="00AC4FAE" w:rsidP="00AC4FAE"/>
    <w:p w14:paraId="0DD3F6FC" w14:textId="17B6CBE2" w:rsidR="00AC4FAE" w:rsidRPr="00AC4FAE" w:rsidRDefault="00AC4FAE" w:rsidP="00AC4FAE"/>
    <w:p w14:paraId="5AB868A1" w14:textId="6F92C5EC" w:rsidR="00AC4FAE" w:rsidRPr="00AC4FAE" w:rsidRDefault="00AC4FAE" w:rsidP="00AC4FAE"/>
    <w:p w14:paraId="6CBFDBFA" w14:textId="1766FFBB" w:rsidR="00AC4FAE" w:rsidRDefault="00AC4FAE" w:rsidP="00AC4FAE"/>
    <w:p w14:paraId="656D70CA" w14:textId="3CDDD11E" w:rsidR="00AC4FAE" w:rsidRDefault="00AC4FAE" w:rsidP="00AC4FAE">
      <w:r>
        <w:rPr>
          <w:noProof/>
        </w:rPr>
        <w:lastRenderedPageBreak/>
        <w:drawing>
          <wp:anchor distT="0" distB="0" distL="114300" distR="114300" simplePos="0" relativeHeight="251671552" behindDoc="1" locked="0" layoutInCell="1" allowOverlap="1" wp14:anchorId="592248CD" wp14:editId="7E080BD5">
            <wp:simplePos x="0" y="0"/>
            <wp:positionH relativeFrom="margin">
              <wp:align>center</wp:align>
            </wp:positionH>
            <wp:positionV relativeFrom="paragraph">
              <wp:posOffset>19050</wp:posOffset>
            </wp:positionV>
            <wp:extent cx="5055870" cy="2640330"/>
            <wp:effectExtent l="19050" t="19050" r="11430" b="26670"/>
            <wp:wrapTight wrapText="bothSides">
              <wp:wrapPolygon edited="0">
                <wp:start x="-81" y="-156"/>
                <wp:lineTo x="-81" y="21662"/>
                <wp:lineTo x="21567" y="21662"/>
                <wp:lineTo x="21567" y="-156"/>
                <wp:lineTo x="-81" y="-156"/>
              </wp:wrapPolygon>
            </wp:wrapTight>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55870" cy="26403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35B8E84" w14:textId="5D363F43" w:rsidR="00AC4FAE" w:rsidRPr="00AC4FAE" w:rsidRDefault="00AC4FAE" w:rsidP="00AC4FAE"/>
    <w:p w14:paraId="0745DF38" w14:textId="1910047B" w:rsidR="00AC4FAE" w:rsidRPr="00AC4FAE" w:rsidRDefault="00AC4FAE" w:rsidP="00AC4FAE"/>
    <w:p w14:paraId="40FAEDBC" w14:textId="07574378" w:rsidR="00AC4FAE" w:rsidRPr="00AC4FAE" w:rsidRDefault="00AC4FAE" w:rsidP="00AC4FAE"/>
    <w:p w14:paraId="29D74802" w14:textId="3B2B9D89" w:rsidR="00AC4FAE" w:rsidRPr="00AC4FAE" w:rsidRDefault="00AC4FAE" w:rsidP="00AC4FAE"/>
    <w:p w14:paraId="621680DE" w14:textId="7DB68C80" w:rsidR="00AC4FAE" w:rsidRPr="00AC4FAE" w:rsidRDefault="00AC4FAE" w:rsidP="00AC4FAE"/>
    <w:p w14:paraId="75731C94" w14:textId="5C1C3EFE" w:rsidR="00AC4FAE" w:rsidRPr="00AC4FAE" w:rsidRDefault="00AC4FAE" w:rsidP="00AC4FAE"/>
    <w:p w14:paraId="42A97F66" w14:textId="7B893FD2" w:rsidR="00AC4FAE" w:rsidRPr="00AC4FAE" w:rsidRDefault="00AC4FAE" w:rsidP="00AC4FAE"/>
    <w:p w14:paraId="5B625E56" w14:textId="5C16606B" w:rsidR="00AC4FAE" w:rsidRPr="00AC4FAE" w:rsidRDefault="00AC4FAE" w:rsidP="00AC4FAE"/>
    <w:p w14:paraId="4B130085" w14:textId="44C534BF" w:rsidR="00AC4FAE" w:rsidRDefault="00AC4FAE" w:rsidP="00AC4FAE"/>
    <w:p w14:paraId="0E507D0E" w14:textId="77777777" w:rsidR="00AC4FAE" w:rsidRDefault="00AC4FAE" w:rsidP="00AC4FAE">
      <w:pPr>
        <w:tabs>
          <w:tab w:val="left" w:pos="2544"/>
        </w:tabs>
      </w:pPr>
    </w:p>
    <w:p w14:paraId="4C5CFACA" w14:textId="6A67A1D2" w:rsidR="00AC4FAE" w:rsidRPr="00927776" w:rsidRDefault="00AC4FAE" w:rsidP="00927776">
      <w:pPr>
        <w:pStyle w:val="ListParagraph"/>
        <w:numPr>
          <w:ilvl w:val="0"/>
          <w:numId w:val="13"/>
        </w:numPr>
        <w:tabs>
          <w:tab w:val="left" w:pos="2544"/>
        </w:tabs>
        <w:jc w:val="both"/>
        <w:rPr>
          <w:rFonts w:ascii="Times New Roman" w:hAnsi="Times New Roman" w:cs="Times New Roman"/>
          <w:sz w:val="24"/>
          <w:szCs w:val="24"/>
        </w:rPr>
      </w:pPr>
      <w:r w:rsidRPr="00927776">
        <w:rPr>
          <w:rFonts w:ascii="Times New Roman" w:hAnsi="Times New Roman" w:cs="Times New Roman"/>
          <w:noProof/>
          <w:sz w:val="24"/>
          <w:szCs w:val="24"/>
        </w:rPr>
        <w:drawing>
          <wp:anchor distT="0" distB="0" distL="114300" distR="114300" simplePos="0" relativeHeight="251672576" behindDoc="1" locked="0" layoutInCell="1" allowOverlap="1" wp14:anchorId="02EAC5BA" wp14:editId="43B45093">
            <wp:simplePos x="0" y="0"/>
            <wp:positionH relativeFrom="margin">
              <wp:align>center</wp:align>
            </wp:positionH>
            <wp:positionV relativeFrom="paragraph">
              <wp:posOffset>405130</wp:posOffset>
            </wp:positionV>
            <wp:extent cx="5711190" cy="2461260"/>
            <wp:effectExtent l="19050" t="19050" r="22860" b="15240"/>
            <wp:wrapTight wrapText="bothSides">
              <wp:wrapPolygon edited="0">
                <wp:start x="-72" y="-167"/>
                <wp:lineTo x="-72" y="21567"/>
                <wp:lineTo x="21614" y="21567"/>
                <wp:lineTo x="21614" y="-167"/>
                <wp:lineTo x="-72" y="-167"/>
              </wp:wrapPolygon>
            </wp:wrapTight>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11190" cy="24612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927776">
        <w:rPr>
          <w:rFonts w:ascii="Times New Roman" w:hAnsi="Times New Roman" w:cs="Times New Roman"/>
          <w:sz w:val="24"/>
          <w:szCs w:val="24"/>
        </w:rPr>
        <w:t>Loading the transformed policy claims into the data warehouse.</w:t>
      </w:r>
      <w:r w:rsidRPr="00927776">
        <w:rPr>
          <w:rFonts w:ascii="Times New Roman" w:hAnsi="Times New Roman" w:cs="Times New Roman"/>
          <w:sz w:val="24"/>
          <w:szCs w:val="24"/>
        </w:rPr>
        <w:tab/>
      </w:r>
    </w:p>
    <w:p w14:paraId="3FA5FBF9" w14:textId="23DCC29A" w:rsidR="00AC4FAE" w:rsidRDefault="00AC4FAE" w:rsidP="00AC4FAE">
      <w:pPr>
        <w:tabs>
          <w:tab w:val="left" w:pos="2544"/>
        </w:tabs>
      </w:pPr>
    </w:p>
    <w:p w14:paraId="395F1C87" w14:textId="62E56EDD" w:rsidR="00AC4FAE" w:rsidRDefault="00AC4FAE" w:rsidP="00AC4FAE">
      <w:pPr>
        <w:tabs>
          <w:tab w:val="left" w:pos="2544"/>
        </w:tabs>
      </w:pPr>
    </w:p>
    <w:p w14:paraId="561C4116" w14:textId="240193DD" w:rsidR="00AC4FAE" w:rsidRDefault="00AC4FAE" w:rsidP="00AC4FAE">
      <w:pPr>
        <w:tabs>
          <w:tab w:val="left" w:pos="2544"/>
        </w:tabs>
      </w:pPr>
    </w:p>
    <w:p w14:paraId="6B9253E2" w14:textId="67A8F3B2" w:rsidR="00AC4FAE" w:rsidRDefault="00AC4FAE" w:rsidP="00AC4FAE">
      <w:pPr>
        <w:tabs>
          <w:tab w:val="left" w:pos="2544"/>
        </w:tabs>
      </w:pPr>
    </w:p>
    <w:p w14:paraId="5799D166" w14:textId="430318CF" w:rsidR="00AC4FAE" w:rsidRDefault="00AC4FAE" w:rsidP="00AC4FAE">
      <w:pPr>
        <w:tabs>
          <w:tab w:val="left" w:pos="2544"/>
        </w:tabs>
      </w:pPr>
    </w:p>
    <w:p w14:paraId="68DBA679" w14:textId="4D8E51AA" w:rsidR="00AC4FAE" w:rsidRDefault="00AC4FAE" w:rsidP="00AC4FAE">
      <w:pPr>
        <w:tabs>
          <w:tab w:val="left" w:pos="2544"/>
        </w:tabs>
      </w:pPr>
    </w:p>
    <w:p w14:paraId="67DFBB33" w14:textId="0D1D8892" w:rsidR="00AC4FAE" w:rsidRDefault="00AC4FAE" w:rsidP="00AC4FAE">
      <w:pPr>
        <w:tabs>
          <w:tab w:val="left" w:pos="2544"/>
        </w:tabs>
      </w:pPr>
    </w:p>
    <w:p w14:paraId="410CF1E0" w14:textId="346C032B" w:rsidR="00AC4FAE" w:rsidRPr="00927776" w:rsidRDefault="00AE0101" w:rsidP="00927776">
      <w:pPr>
        <w:pStyle w:val="ListParagraph"/>
        <w:numPr>
          <w:ilvl w:val="0"/>
          <w:numId w:val="13"/>
        </w:numPr>
        <w:tabs>
          <w:tab w:val="left" w:pos="2544"/>
        </w:tabs>
        <w:jc w:val="both"/>
        <w:rPr>
          <w:rFonts w:ascii="Times New Roman" w:hAnsi="Times New Roman" w:cs="Times New Roman"/>
          <w:sz w:val="24"/>
          <w:szCs w:val="24"/>
        </w:rPr>
      </w:pPr>
      <w:r w:rsidRPr="00927776">
        <w:rPr>
          <w:rFonts w:ascii="Times New Roman" w:hAnsi="Times New Roman" w:cs="Times New Roman"/>
          <w:sz w:val="24"/>
          <w:szCs w:val="24"/>
        </w:rPr>
        <w:lastRenderedPageBreak/>
        <w:t>Loading the transformed customer data as a slowly changing dimension into the date warehouse.</w:t>
      </w:r>
    </w:p>
    <w:p w14:paraId="4EE1880A" w14:textId="545138D4" w:rsidR="00AC4FAE" w:rsidRDefault="00AE0101" w:rsidP="00AC4FAE">
      <w:pPr>
        <w:tabs>
          <w:tab w:val="left" w:pos="2544"/>
        </w:tabs>
      </w:pPr>
      <w:r>
        <w:rPr>
          <w:noProof/>
        </w:rPr>
        <w:drawing>
          <wp:anchor distT="0" distB="0" distL="114300" distR="114300" simplePos="0" relativeHeight="251673600" behindDoc="1" locked="0" layoutInCell="1" allowOverlap="1" wp14:anchorId="712FEBEA" wp14:editId="0BC6034E">
            <wp:simplePos x="0" y="0"/>
            <wp:positionH relativeFrom="margin">
              <wp:align>center</wp:align>
            </wp:positionH>
            <wp:positionV relativeFrom="paragraph">
              <wp:posOffset>121920</wp:posOffset>
            </wp:positionV>
            <wp:extent cx="4903470" cy="5334000"/>
            <wp:effectExtent l="19050" t="19050" r="11430" b="19050"/>
            <wp:wrapTight wrapText="bothSides">
              <wp:wrapPolygon edited="0">
                <wp:start x="-84" y="-77"/>
                <wp:lineTo x="-84" y="21600"/>
                <wp:lineTo x="21566" y="21600"/>
                <wp:lineTo x="21566" y="-77"/>
                <wp:lineTo x="-84" y="-77"/>
              </wp:wrapPolygon>
            </wp:wrapTight>
            <wp:docPr id="18" name="Picture 1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4903470" cy="5334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DFEA697" w14:textId="69AD114F" w:rsidR="00AE0101" w:rsidRDefault="00AE0101" w:rsidP="00AC4FAE">
      <w:pPr>
        <w:tabs>
          <w:tab w:val="left" w:pos="2544"/>
        </w:tabs>
      </w:pPr>
    </w:p>
    <w:p w14:paraId="28D0C26F" w14:textId="59F92945" w:rsidR="00AE0101" w:rsidRDefault="00AE0101" w:rsidP="00AC4FAE">
      <w:pPr>
        <w:tabs>
          <w:tab w:val="left" w:pos="2544"/>
        </w:tabs>
      </w:pPr>
    </w:p>
    <w:p w14:paraId="3B681C8E" w14:textId="66480B71" w:rsidR="00AE0101" w:rsidRDefault="00AE0101" w:rsidP="00AC4FAE">
      <w:pPr>
        <w:tabs>
          <w:tab w:val="left" w:pos="2544"/>
        </w:tabs>
      </w:pPr>
    </w:p>
    <w:p w14:paraId="6C602571" w14:textId="55C1ED09" w:rsidR="00AE0101" w:rsidRDefault="00AE0101" w:rsidP="00AC4FAE">
      <w:pPr>
        <w:tabs>
          <w:tab w:val="left" w:pos="2544"/>
        </w:tabs>
      </w:pPr>
    </w:p>
    <w:p w14:paraId="10225EB2" w14:textId="0CEA0631" w:rsidR="00AE0101" w:rsidRDefault="00AE0101" w:rsidP="00AC4FAE">
      <w:pPr>
        <w:tabs>
          <w:tab w:val="left" w:pos="2544"/>
        </w:tabs>
      </w:pPr>
    </w:p>
    <w:p w14:paraId="7FCDA48B" w14:textId="0F2E71EB" w:rsidR="00AE0101" w:rsidRDefault="00AE0101" w:rsidP="00AC4FAE">
      <w:pPr>
        <w:tabs>
          <w:tab w:val="left" w:pos="2544"/>
        </w:tabs>
      </w:pPr>
    </w:p>
    <w:p w14:paraId="03D4FCF2" w14:textId="20AA0D42" w:rsidR="00AE0101" w:rsidRDefault="00AE0101" w:rsidP="00AC4FAE">
      <w:pPr>
        <w:tabs>
          <w:tab w:val="left" w:pos="2544"/>
        </w:tabs>
      </w:pPr>
    </w:p>
    <w:p w14:paraId="05A17BD2" w14:textId="5ECAF498" w:rsidR="00AE0101" w:rsidRDefault="00AE0101" w:rsidP="00AC4FAE">
      <w:pPr>
        <w:tabs>
          <w:tab w:val="left" w:pos="2544"/>
        </w:tabs>
      </w:pPr>
    </w:p>
    <w:p w14:paraId="73442AF2" w14:textId="27F1C956" w:rsidR="00AE0101" w:rsidRDefault="00AE0101" w:rsidP="00AC4FAE">
      <w:pPr>
        <w:tabs>
          <w:tab w:val="left" w:pos="2544"/>
        </w:tabs>
      </w:pPr>
    </w:p>
    <w:p w14:paraId="763F9716" w14:textId="2EC661EE" w:rsidR="00AE0101" w:rsidRDefault="00AE0101" w:rsidP="00AC4FAE">
      <w:pPr>
        <w:tabs>
          <w:tab w:val="left" w:pos="2544"/>
        </w:tabs>
      </w:pPr>
    </w:p>
    <w:p w14:paraId="4EC49A14" w14:textId="448729D8" w:rsidR="00AE0101" w:rsidRDefault="00AE0101" w:rsidP="00AC4FAE">
      <w:pPr>
        <w:tabs>
          <w:tab w:val="left" w:pos="2544"/>
        </w:tabs>
      </w:pPr>
    </w:p>
    <w:p w14:paraId="318A203E" w14:textId="5D681572" w:rsidR="00AE0101" w:rsidRDefault="00AE0101" w:rsidP="00AC4FAE">
      <w:pPr>
        <w:tabs>
          <w:tab w:val="left" w:pos="2544"/>
        </w:tabs>
      </w:pPr>
    </w:p>
    <w:p w14:paraId="796BC2A5" w14:textId="25FE8095" w:rsidR="00AE0101" w:rsidRDefault="00AE0101" w:rsidP="00AC4FAE">
      <w:pPr>
        <w:tabs>
          <w:tab w:val="left" w:pos="2544"/>
        </w:tabs>
      </w:pPr>
    </w:p>
    <w:p w14:paraId="32E7C4CF" w14:textId="74A3248F" w:rsidR="00AE0101" w:rsidRDefault="00AE0101" w:rsidP="00AC4FAE">
      <w:pPr>
        <w:tabs>
          <w:tab w:val="left" w:pos="2544"/>
        </w:tabs>
      </w:pPr>
    </w:p>
    <w:p w14:paraId="4DCACC89" w14:textId="629E1FC3" w:rsidR="00AE0101" w:rsidRDefault="00AE0101" w:rsidP="00AC4FAE">
      <w:pPr>
        <w:tabs>
          <w:tab w:val="left" w:pos="2544"/>
        </w:tabs>
      </w:pPr>
    </w:p>
    <w:p w14:paraId="6CB9F8B5" w14:textId="7C2DC0C9" w:rsidR="00AE0101" w:rsidRDefault="00AE0101" w:rsidP="00AC4FAE">
      <w:pPr>
        <w:tabs>
          <w:tab w:val="left" w:pos="2544"/>
        </w:tabs>
      </w:pPr>
    </w:p>
    <w:p w14:paraId="1FE1FF19" w14:textId="0A0F3AD1" w:rsidR="00AE0101" w:rsidRDefault="00AE0101" w:rsidP="00AC4FAE">
      <w:pPr>
        <w:tabs>
          <w:tab w:val="left" w:pos="2544"/>
        </w:tabs>
      </w:pPr>
    </w:p>
    <w:p w14:paraId="05796C94" w14:textId="07642A2B" w:rsidR="00AE0101" w:rsidRDefault="00AE0101" w:rsidP="00AC4FAE">
      <w:pPr>
        <w:tabs>
          <w:tab w:val="left" w:pos="2544"/>
        </w:tabs>
      </w:pPr>
    </w:p>
    <w:p w14:paraId="2B2AEED3" w14:textId="4951B6A0" w:rsidR="00AE0101" w:rsidRDefault="00AE0101" w:rsidP="00AC4FAE">
      <w:pPr>
        <w:tabs>
          <w:tab w:val="left" w:pos="2544"/>
        </w:tabs>
      </w:pPr>
    </w:p>
    <w:p w14:paraId="530AF5DA" w14:textId="09F77853" w:rsidR="00AE0101" w:rsidRDefault="00AE0101" w:rsidP="00AC4FAE">
      <w:pPr>
        <w:tabs>
          <w:tab w:val="left" w:pos="2544"/>
        </w:tabs>
      </w:pPr>
    </w:p>
    <w:p w14:paraId="55C1CB8C" w14:textId="3D1C1CD4" w:rsidR="00AE0101" w:rsidRDefault="00AE0101" w:rsidP="00AC4FAE">
      <w:pPr>
        <w:tabs>
          <w:tab w:val="left" w:pos="2544"/>
        </w:tabs>
      </w:pPr>
    </w:p>
    <w:p w14:paraId="5A91D8F2" w14:textId="283CA591" w:rsidR="00AE0101" w:rsidRDefault="00AE0101" w:rsidP="00AC4FAE">
      <w:pPr>
        <w:tabs>
          <w:tab w:val="left" w:pos="2544"/>
        </w:tabs>
      </w:pPr>
    </w:p>
    <w:p w14:paraId="39A86380" w14:textId="0BFDE558" w:rsidR="00AE0101" w:rsidRDefault="00AE0101" w:rsidP="00AC4FAE">
      <w:pPr>
        <w:tabs>
          <w:tab w:val="left" w:pos="2544"/>
        </w:tabs>
      </w:pPr>
    </w:p>
    <w:p w14:paraId="26540B28" w14:textId="013CBB20" w:rsidR="00AE0101" w:rsidRDefault="00AE0101" w:rsidP="00AC4FAE">
      <w:pPr>
        <w:tabs>
          <w:tab w:val="left" w:pos="2544"/>
        </w:tabs>
      </w:pPr>
    </w:p>
    <w:p w14:paraId="11E379F1" w14:textId="5EC9D8AF" w:rsidR="00AE0101" w:rsidRDefault="00AE0101" w:rsidP="00AC4FAE">
      <w:pPr>
        <w:tabs>
          <w:tab w:val="left" w:pos="2544"/>
        </w:tabs>
      </w:pPr>
    </w:p>
    <w:p w14:paraId="008A9785" w14:textId="5FE36E54" w:rsidR="00AE0101" w:rsidRDefault="00AE0101" w:rsidP="00AC4FAE">
      <w:pPr>
        <w:tabs>
          <w:tab w:val="left" w:pos="2544"/>
        </w:tabs>
      </w:pPr>
    </w:p>
    <w:p w14:paraId="330C8261" w14:textId="3D1517E2" w:rsidR="00AE0101" w:rsidRPr="00927776" w:rsidRDefault="00AE0101" w:rsidP="00927776">
      <w:pPr>
        <w:pStyle w:val="ListParagraph"/>
        <w:numPr>
          <w:ilvl w:val="0"/>
          <w:numId w:val="14"/>
        </w:numPr>
        <w:tabs>
          <w:tab w:val="left" w:pos="2544"/>
        </w:tabs>
        <w:jc w:val="both"/>
        <w:rPr>
          <w:rFonts w:ascii="Times New Roman" w:hAnsi="Times New Roman" w:cs="Times New Roman"/>
          <w:sz w:val="24"/>
          <w:szCs w:val="24"/>
        </w:rPr>
      </w:pPr>
      <w:r w:rsidRPr="00927776">
        <w:rPr>
          <w:rFonts w:ascii="Times New Roman" w:hAnsi="Times New Roman" w:cs="Times New Roman"/>
          <w:sz w:val="24"/>
          <w:szCs w:val="24"/>
        </w:rPr>
        <w:lastRenderedPageBreak/>
        <w:t xml:space="preserve">Loading the transformed </w:t>
      </w:r>
      <w:r w:rsidRPr="00927776">
        <w:rPr>
          <w:rFonts w:ascii="Times New Roman" w:hAnsi="Times New Roman" w:cs="Times New Roman"/>
          <w:sz w:val="24"/>
          <w:szCs w:val="24"/>
        </w:rPr>
        <w:t>agent</w:t>
      </w:r>
      <w:r w:rsidRPr="00927776">
        <w:rPr>
          <w:rFonts w:ascii="Times New Roman" w:hAnsi="Times New Roman" w:cs="Times New Roman"/>
          <w:sz w:val="24"/>
          <w:szCs w:val="24"/>
        </w:rPr>
        <w:t xml:space="preserve"> data as a slowly changing dimension into the date warehouse.</w:t>
      </w:r>
    </w:p>
    <w:p w14:paraId="1FE9321C" w14:textId="6D4218B5" w:rsidR="00AE0101" w:rsidRPr="00AE0101" w:rsidRDefault="005C0AEF" w:rsidP="00AE0101">
      <w:r w:rsidRPr="00927776">
        <w:rPr>
          <w:rFonts w:ascii="Times New Roman" w:hAnsi="Times New Roman" w:cs="Times New Roman"/>
          <w:noProof/>
          <w:sz w:val="24"/>
          <w:szCs w:val="24"/>
        </w:rPr>
        <w:drawing>
          <wp:anchor distT="0" distB="0" distL="114300" distR="114300" simplePos="0" relativeHeight="251674624" behindDoc="1" locked="0" layoutInCell="1" allowOverlap="1" wp14:anchorId="0698AB28" wp14:editId="1BBACF44">
            <wp:simplePos x="0" y="0"/>
            <wp:positionH relativeFrom="margin">
              <wp:align>center</wp:align>
            </wp:positionH>
            <wp:positionV relativeFrom="paragraph">
              <wp:posOffset>8255</wp:posOffset>
            </wp:positionV>
            <wp:extent cx="4491990" cy="3829050"/>
            <wp:effectExtent l="19050" t="19050" r="22860" b="19050"/>
            <wp:wrapTight wrapText="bothSides">
              <wp:wrapPolygon edited="0">
                <wp:start x="-92" y="-107"/>
                <wp:lineTo x="-92" y="21600"/>
                <wp:lineTo x="21618" y="21600"/>
                <wp:lineTo x="21618" y="-107"/>
                <wp:lineTo x="-92" y="-107"/>
              </wp:wrapPolygon>
            </wp:wrapTight>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4491990" cy="38290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B31A37A" w14:textId="3A5985E4" w:rsidR="00AE0101" w:rsidRPr="00AE0101" w:rsidRDefault="00AE0101" w:rsidP="00AE0101"/>
    <w:p w14:paraId="17725E5D" w14:textId="199AC3CB" w:rsidR="00AE0101" w:rsidRPr="00AE0101" w:rsidRDefault="00AE0101" w:rsidP="00AE0101"/>
    <w:p w14:paraId="61560A73" w14:textId="3CDBD776" w:rsidR="00AE0101" w:rsidRDefault="00AE0101" w:rsidP="00AE0101"/>
    <w:p w14:paraId="58E5A31B" w14:textId="7CAF2975" w:rsidR="00AE0101" w:rsidRDefault="00AE0101" w:rsidP="00AE0101"/>
    <w:p w14:paraId="66D667DC" w14:textId="4A5B5496" w:rsidR="00AE0101" w:rsidRDefault="00AE0101" w:rsidP="00AE0101"/>
    <w:p w14:paraId="2CC8ED63" w14:textId="3347C236" w:rsidR="00AE0101" w:rsidRDefault="00AE0101" w:rsidP="00AE0101"/>
    <w:p w14:paraId="62F263E3" w14:textId="07EEE63E" w:rsidR="00AE0101" w:rsidRDefault="00AE0101" w:rsidP="00AE0101"/>
    <w:p w14:paraId="730385C7" w14:textId="69301867" w:rsidR="00AE0101" w:rsidRDefault="00AE0101" w:rsidP="00AE0101"/>
    <w:p w14:paraId="75252405" w14:textId="2CE3D6A5" w:rsidR="00AE0101" w:rsidRDefault="00AE0101" w:rsidP="00AE0101"/>
    <w:p w14:paraId="3BAE311D" w14:textId="249EEFB7" w:rsidR="00AE0101" w:rsidRDefault="00AE0101" w:rsidP="00AE0101"/>
    <w:p w14:paraId="005F1295" w14:textId="5A587C19" w:rsidR="00AE0101" w:rsidRDefault="00AE0101" w:rsidP="00AE0101"/>
    <w:p w14:paraId="0F9DBE1A" w14:textId="3192A657" w:rsidR="00AE0101" w:rsidRDefault="00AE0101" w:rsidP="00AE0101"/>
    <w:p w14:paraId="6204289A" w14:textId="54968358" w:rsidR="00AE0101" w:rsidRDefault="00AE0101" w:rsidP="00AE0101"/>
    <w:p w14:paraId="5EC2453A" w14:textId="12635D52" w:rsidR="00AE0101" w:rsidRDefault="00AE0101" w:rsidP="00AE0101"/>
    <w:p w14:paraId="7311EA26" w14:textId="1406B9C4" w:rsidR="00AE0101" w:rsidRPr="00927776" w:rsidRDefault="00AE0101" w:rsidP="00927776">
      <w:pPr>
        <w:pStyle w:val="ListParagraph"/>
        <w:numPr>
          <w:ilvl w:val="0"/>
          <w:numId w:val="14"/>
        </w:numPr>
        <w:jc w:val="both"/>
        <w:rPr>
          <w:rFonts w:ascii="Times New Roman" w:hAnsi="Times New Roman" w:cs="Times New Roman"/>
          <w:sz w:val="24"/>
          <w:szCs w:val="24"/>
        </w:rPr>
      </w:pPr>
      <w:r w:rsidRPr="00927776">
        <w:rPr>
          <w:rFonts w:ascii="Times New Roman" w:hAnsi="Times New Roman" w:cs="Times New Roman"/>
          <w:sz w:val="24"/>
          <w:szCs w:val="24"/>
        </w:rPr>
        <w:t>Loading the transformed vendor data into the data warehouse.</w:t>
      </w:r>
    </w:p>
    <w:p w14:paraId="6C566E5E" w14:textId="55535419" w:rsidR="00AE0101" w:rsidRDefault="00AE0101" w:rsidP="00AE0101">
      <w:pPr>
        <w:pStyle w:val="ListParagraph"/>
      </w:pPr>
      <w:r>
        <w:rPr>
          <w:noProof/>
        </w:rPr>
        <w:drawing>
          <wp:anchor distT="0" distB="0" distL="114300" distR="114300" simplePos="0" relativeHeight="251675648" behindDoc="1" locked="0" layoutInCell="1" allowOverlap="1" wp14:anchorId="37AA13D5" wp14:editId="708A1DC6">
            <wp:simplePos x="0" y="0"/>
            <wp:positionH relativeFrom="margin">
              <wp:align>center</wp:align>
            </wp:positionH>
            <wp:positionV relativeFrom="paragraph">
              <wp:posOffset>161290</wp:posOffset>
            </wp:positionV>
            <wp:extent cx="4281805" cy="2922270"/>
            <wp:effectExtent l="19050" t="19050" r="23495" b="11430"/>
            <wp:wrapTight wrapText="bothSides">
              <wp:wrapPolygon edited="0">
                <wp:start x="-96" y="-141"/>
                <wp:lineTo x="-96" y="21544"/>
                <wp:lineTo x="21622" y="21544"/>
                <wp:lineTo x="21622" y="-141"/>
                <wp:lineTo x="-96" y="-141"/>
              </wp:wrapPolygon>
            </wp:wrapTight>
            <wp:docPr id="20" name="Picture 20" descr="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unnel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81805" cy="29222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8CE21DD" w14:textId="16F61E56" w:rsidR="00AE0101" w:rsidRPr="00AE0101" w:rsidRDefault="00AE0101" w:rsidP="00AE0101"/>
    <w:p w14:paraId="7AF6973D" w14:textId="611502BC" w:rsidR="00AE0101" w:rsidRDefault="00AE0101" w:rsidP="00AE0101"/>
    <w:p w14:paraId="7E16BEA2" w14:textId="499C52F9" w:rsidR="00AE0101" w:rsidRDefault="00AE0101" w:rsidP="00AE0101"/>
    <w:p w14:paraId="0D27F9B2" w14:textId="51A2CFF8" w:rsidR="00AE0101" w:rsidRDefault="00AE0101" w:rsidP="00AE0101"/>
    <w:p w14:paraId="6E1140AC" w14:textId="26EAEFB0" w:rsidR="00AE0101" w:rsidRDefault="00AE0101" w:rsidP="00AE0101"/>
    <w:p w14:paraId="1DF9E751" w14:textId="172BC0A1" w:rsidR="00AE0101" w:rsidRDefault="00AE0101" w:rsidP="00AE0101"/>
    <w:p w14:paraId="0489AECB" w14:textId="31034E1B" w:rsidR="00AE0101" w:rsidRDefault="00AE0101" w:rsidP="00AE0101"/>
    <w:p w14:paraId="66D829AA" w14:textId="0DC34005" w:rsidR="00AE0101" w:rsidRDefault="00AE0101" w:rsidP="00AE0101"/>
    <w:p w14:paraId="167BAA74" w14:textId="2146E52E" w:rsidR="00AE0101" w:rsidRDefault="00AE0101" w:rsidP="00AE0101"/>
    <w:p w14:paraId="37D2E2AA" w14:textId="304E5C24" w:rsidR="00AE0101" w:rsidRDefault="00AE0101" w:rsidP="00AE0101"/>
    <w:p w14:paraId="49319663" w14:textId="4A3676A4" w:rsidR="00AE0101" w:rsidRPr="00927776" w:rsidRDefault="00927776" w:rsidP="00927776">
      <w:pPr>
        <w:pStyle w:val="ListParagraph"/>
        <w:numPr>
          <w:ilvl w:val="0"/>
          <w:numId w:val="14"/>
        </w:numPr>
        <w:jc w:val="both"/>
        <w:rPr>
          <w:rFonts w:ascii="Times New Roman" w:hAnsi="Times New Roman" w:cs="Times New Roman"/>
          <w:sz w:val="24"/>
          <w:szCs w:val="24"/>
        </w:rPr>
      </w:pPr>
      <w:r w:rsidRPr="00927776">
        <w:rPr>
          <w:rFonts w:ascii="Times New Roman" w:hAnsi="Times New Roman" w:cs="Times New Roman"/>
          <w:noProof/>
          <w:sz w:val="24"/>
          <w:szCs w:val="24"/>
        </w:rPr>
        <w:lastRenderedPageBreak/>
        <w:drawing>
          <wp:anchor distT="0" distB="0" distL="114300" distR="114300" simplePos="0" relativeHeight="251676672" behindDoc="1" locked="0" layoutInCell="1" allowOverlap="1" wp14:anchorId="7528D4B2" wp14:editId="26723F21">
            <wp:simplePos x="0" y="0"/>
            <wp:positionH relativeFrom="margin">
              <wp:align>center</wp:align>
            </wp:positionH>
            <wp:positionV relativeFrom="paragraph">
              <wp:posOffset>502920</wp:posOffset>
            </wp:positionV>
            <wp:extent cx="5736590" cy="5513705"/>
            <wp:effectExtent l="19050" t="19050" r="16510" b="10795"/>
            <wp:wrapTight wrapText="bothSides">
              <wp:wrapPolygon edited="0">
                <wp:start x="-72" y="-75"/>
                <wp:lineTo x="-72" y="21568"/>
                <wp:lineTo x="21590" y="21568"/>
                <wp:lineTo x="21590" y="-75"/>
                <wp:lineTo x="-72" y="-75"/>
              </wp:wrapPolygon>
            </wp:wrapTight>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6590" cy="55137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E0101" w:rsidRPr="00927776">
        <w:rPr>
          <w:rFonts w:ascii="Times New Roman" w:hAnsi="Times New Roman" w:cs="Times New Roman"/>
          <w:sz w:val="24"/>
          <w:szCs w:val="24"/>
        </w:rPr>
        <w:t>Loading the transactional data of th</w:t>
      </w:r>
      <w:r w:rsidRPr="00927776">
        <w:rPr>
          <w:rFonts w:ascii="Times New Roman" w:hAnsi="Times New Roman" w:cs="Times New Roman"/>
          <w:sz w:val="24"/>
          <w:szCs w:val="24"/>
        </w:rPr>
        <w:t>is scenario into the data warehouse as a fact table (</w:t>
      </w:r>
      <w:proofErr w:type="spellStart"/>
      <w:r w:rsidRPr="00927776">
        <w:rPr>
          <w:rFonts w:ascii="Times New Roman" w:hAnsi="Times New Roman" w:cs="Times New Roman"/>
          <w:sz w:val="24"/>
          <w:szCs w:val="24"/>
        </w:rPr>
        <w:t>FactInsurance</w:t>
      </w:r>
      <w:proofErr w:type="spellEnd"/>
      <w:r w:rsidRPr="00927776">
        <w:rPr>
          <w:rFonts w:ascii="Times New Roman" w:hAnsi="Times New Roman" w:cs="Times New Roman"/>
          <w:sz w:val="24"/>
          <w:szCs w:val="24"/>
        </w:rPr>
        <w:t>).</w:t>
      </w:r>
    </w:p>
    <w:p w14:paraId="246224A8" w14:textId="07ECAEC2" w:rsidR="00927776" w:rsidRDefault="00927776" w:rsidP="00927776">
      <w:pPr>
        <w:pStyle w:val="ListParagraph"/>
        <w:jc w:val="both"/>
      </w:pPr>
    </w:p>
    <w:p w14:paraId="1DF8ECD2" w14:textId="63921C4F" w:rsidR="00927776" w:rsidRDefault="00927776" w:rsidP="00927776">
      <w:pPr>
        <w:pStyle w:val="ListParagraph"/>
        <w:jc w:val="both"/>
      </w:pPr>
    </w:p>
    <w:p w14:paraId="7754E4A1" w14:textId="0ED3DDD7" w:rsidR="00927776" w:rsidRDefault="00927776" w:rsidP="00927776">
      <w:pPr>
        <w:pStyle w:val="ListParagraph"/>
        <w:jc w:val="both"/>
      </w:pPr>
    </w:p>
    <w:p w14:paraId="70F24390" w14:textId="1916EFF0" w:rsidR="00927776" w:rsidRDefault="00927776" w:rsidP="00927776">
      <w:pPr>
        <w:pStyle w:val="ListParagraph"/>
        <w:jc w:val="both"/>
      </w:pPr>
    </w:p>
    <w:p w14:paraId="1FFF9126" w14:textId="2A7012CE" w:rsidR="00927776" w:rsidRDefault="00927776" w:rsidP="00927776">
      <w:pPr>
        <w:pStyle w:val="ListParagraph"/>
        <w:jc w:val="both"/>
      </w:pPr>
    </w:p>
    <w:p w14:paraId="288E44ED" w14:textId="74F6F4A3" w:rsidR="00927776" w:rsidRDefault="00927776" w:rsidP="00927776">
      <w:pPr>
        <w:pStyle w:val="ListParagraph"/>
        <w:jc w:val="both"/>
      </w:pPr>
    </w:p>
    <w:p w14:paraId="4114086D" w14:textId="38941723" w:rsidR="00927776" w:rsidRDefault="00927776" w:rsidP="00927776">
      <w:pPr>
        <w:pStyle w:val="ListParagraph"/>
        <w:jc w:val="both"/>
      </w:pPr>
    </w:p>
    <w:p w14:paraId="244875E1" w14:textId="0ADEFC41" w:rsidR="00927776" w:rsidRDefault="00927776" w:rsidP="00927776">
      <w:pPr>
        <w:pStyle w:val="ListParagraph"/>
        <w:jc w:val="both"/>
      </w:pPr>
    </w:p>
    <w:p w14:paraId="277FEFFA" w14:textId="722623A8" w:rsidR="00927776" w:rsidRDefault="00927776" w:rsidP="00927776">
      <w:pPr>
        <w:pStyle w:val="ListParagraph"/>
        <w:jc w:val="both"/>
      </w:pPr>
    </w:p>
    <w:p w14:paraId="3C32DC11" w14:textId="063151B8" w:rsidR="00927776" w:rsidRDefault="00927776" w:rsidP="00927776">
      <w:pPr>
        <w:pStyle w:val="ListParagraph"/>
        <w:jc w:val="both"/>
      </w:pPr>
    </w:p>
    <w:p w14:paraId="2D18B5A5" w14:textId="27FD3E74" w:rsidR="00927776" w:rsidRDefault="00927776" w:rsidP="00927776">
      <w:pPr>
        <w:pStyle w:val="ListParagraph"/>
        <w:jc w:val="both"/>
      </w:pPr>
    </w:p>
    <w:p w14:paraId="3951B4DE" w14:textId="6801CFBE" w:rsidR="00927776" w:rsidRPr="00927776" w:rsidRDefault="00927776" w:rsidP="00927776">
      <w:pPr>
        <w:jc w:val="both"/>
        <w:rPr>
          <w:rFonts w:ascii="Times New Roman" w:hAnsi="Times New Roman" w:cs="Times New Roman"/>
          <w:b/>
          <w:bCs/>
          <w:sz w:val="28"/>
          <w:szCs w:val="28"/>
        </w:rPr>
      </w:pPr>
      <w:r w:rsidRPr="00927776">
        <w:rPr>
          <w:rFonts w:ascii="Times New Roman" w:hAnsi="Times New Roman" w:cs="Times New Roman"/>
          <w:b/>
          <w:bCs/>
          <w:sz w:val="28"/>
          <w:szCs w:val="28"/>
        </w:rPr>
        <w:lastRenderedPageBreak/>
        <w:t>Appendix</w:t>
      </w:r>
    </w:p>
    <w:sectPr w:rsidR="00927776" w:rsidRPr="00927776" w:rsidSect="00F50F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D8610" w14:textId="77777777" w:rsidR="001C0730" w:rsidRDefault="001C0730" w:rsidP="00767873">
      <w:pPr>
        <w:spacing w:after="0" w:line="240" w:lineRule="auto"/>
      </w:pPr>
      <w:r>
        <w:separator/>
      </w:r>
    </w:p>
  </w:endnote>
  <w:endnote w:type="continuationSeparator" w:id="0">
    <w:p w14:paraId="569C4244" w14:textId="77777777" w:rsidR="001C0730" w:rsidRDefault="001C0730" w:rsidP="0076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492B3" w14:textId="77777777" w:rsidR="001C0730" w:rsidRDefault="001C0730" w:rsidP="00767873">
      <w:pPr>
        <w:spacing w:after="0" w:line="240" w:lineRule="auto"/>
      </w:pPr>
      <w:r>
        <w:separator/>
      </w:r>
    </w:p>
  </w:footnote>
  <w:footnote w:type="continuationSeparator" w:id="0">
    <w:p w14:paraId="4EE644EE" w14:textId="77777777" w:rsidR="001C0730" w:rsidRDefault="001C0730" w:rsidP="00767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3462"/>
    <w:multiLevelType w:val="hybridMultilevel"/>
    <w:tmpl w:val="30407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D2860"/>
    <w:multiLevelType w:val="hybridMultilevel"/>
    <w:tmpl w:val="2F8ED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B2F1431"/>
    <w:multiLevelType w:val="hybridMultilevel"/>
    <w:tmpl w:val="9DB6C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8E43E0"/>
    <w:multiLevelType w:val="hybridMultilevel"/>
    <w:tmpl w:val="05D64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8F4180"/>
    <w:multiLevelType w:val="hybridMultilevel"/>
    <w:tmpl w:val="18D4D1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35F65"/>
    <w:multiLevelType w:val="hybridMultilevel"/>
    <w:tmpl w:val="7F5E9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773E6"/>
    <w:multiLevelType w:val="hybridMultilevel"/>
    <w:tmpl w:val="37345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0260AB9"/>
    <w:multiLevelType w:val="hybridMultilevel"/>
    <w:tmpl w:val="645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F34E0E"/>
    <w:multiLevelType w:val="hybridMultilevel"/>
    <w:tmpl w:val="74A20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31C49"/>
    <w:multiLevelType w:val="hybridMultilevel"/>
    <w:tmpl w:val="88A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202AC7"/>
    <w:multiLevelType w:val="hybridMultilevel"/>
    <w:tmpl w:val="A2504A7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BE9101F"/>
    <w:multiLevelType w:val="hybridMultilevel"/>
    <w:tmpl w:val="30407C9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7A62592D"/>
    <w:multiLevelType w:val="hybridMultilevel"/>
    <w:tmpl w:val="9988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FF4822"/>
    <w:multiLevelType w:val="hybridMultilevel"/>
    <w:tmpl w:val="AD4493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3739155">
    <w:abstractNumId w:val="9"/>
  </w:num>
  <w:num w:numId="2" w16cid:durableId="82383636">
    <w:abstractNumId w:val="0"/>
  </w:num>
  <w:num w:numId="3" w16cid:durableId="262298847">
    <w:abstractNumId w:val="1"/>
  </w:num>
  <w:num w:numId="4" w16cid:durableId="375392025">
    <w:abstractNumId w:val="13"/>
  </w:num>
  <w:num w:numId="5" w16cid:durableId="87890536">
    <w:abstractNumId w:val="6"/>
  </w:num>
  <w:num w:numId="6" w16cid:durableId="187452347">
    <w:abstractNumId w:val="12"/>
  </w:num>
  <w:num w:numId="7" w16cid:durableId="798381624">
    <w:abstractNumId w:val="11"/>
  </w:num>
  <w:num w:numId="8" w16cid:durableId="421416248">
    <w:abstractNumId w:val="2"/>
  </w:num>
  <w:num w:numId="9" w16cid:durableId="1351183686">
    <w:abstractNumId w:val="8"/>
  </w:num>
  <w:num w:numId="10" w16cid:durableId="1700742778">
    <w:abstractNumId w:val="10"/>
  </w:num>
  <w:num w:numId="11" w16cid:durableId="900409100">
    <w:abstractNumId w:val="4"/>
  </w:num>
  <w:num w:numId="12" w16cid:durableId="804473385">
    <w:abstractNumId w:val="3"/>
  </w:num>
  <w:num w:numId="13" w16cid:durableId="1148325406">
    <w:abstractNumId w:val="5"/>
  </w:num>
  <w:num w:numId="14" w16cid:durableId="8000297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Q0NLYwMjU1sTRR0lEKTi0uzszPAykwrQUAy5NIGCwAAAA="/>
  </w:docVars>
  <w:rsids>
    <w:rsidRoot w:val="007B618E"/>
    <w:rsid w:val="000740FC"/>
    <w:rsid w:val="00087DEC"/>
    <w:rsid w:val="00116684"/>
    <w:rsid w:val="0015403F"/>
    <w:rsid w:val="001C0730"/>
    <w:rsid w:val="001C3626"/>
    <w:rsid w:val="001D1979"/>
    <w:rsid w:val="001E40BA"/>
    <w:rsid w:val="0027381D"/>
    <w:rsid w:val="002A7A47"/>
    <w:rsid w:val="00305756"/>
    <w:rsid w:val="003A60FE"/>
    <w:rsid w:val="003F1493"/>
    <w:rsid w:val="00403B43"/>
    <w:rsid w:val="004B613E"/>
    <w:rsid w:val="004C74BD"/>
    <w:rsid w:val="004E5DBA"/>
    <w:rsid w:val="00533E7D"/>
    <w:rsid w:val="00545663"/>
    <w:rsid w:val="00555BC5"/>
    <w:rsid w:val="00555E66"/>
    <w:rsid w:val="005C0AEF"/>
    <w:rsid w:val="006658BC"/>
    <w:rsid w:val="006D4B16"/>
    <w:rsid w:val="006E567D"/>
    <w:rsid w:val="006F7649"/>
    <w:rsid w:val="00712098"/>
    <w:rsid w:val="00762297"/>
    <w:rsid w:val="00767873"/>
    <w:rsid w:val="007B42F7"/>
    <w:rsid w:val="007B618E"/>
    <w:rsid w:val="007E4B57"/>
    <w:rsid w:val="00866755"/>
    <w:rsid w:val="00881E94"/>
    <w:rsid w:val="008B1C57"/>
    <w:rsid w:val="00927776"/>
    <w:rsid w:val="00937F17"/>
    <w:rsid w:val="00957DE4"/>
    <w:rsid w:val="009932BC"/>
    <w:rsid w:val="009C478D"/>
    <w:rsid w:val="00A43F83"/>
    <w:rsid w:val="00AC4FAE"/>
    <w:rsid w:val="00AE0101"/>
    <w:rsid w:val="00AF4F6F"/>
    <w:rsid w:val="00B33504"/>
    <w:rsid w:val="00B3450D"/>
    <w:rsid w:val="00B61E5E"/>
    <w:rsid w:val="00C020D7"/>
    <w:rsid w:val="00C433DB"/>
    <w:rsid w:val="00C504DD"/>
    <w:rsid w:val="00CF25E7"/>
    <w:rsid w:val="00CF5F31"/>
    <w:rsid w:val="00D374CD"/>
    <w:rsid w:val="00F50FCA"/>
    <w:rsid w:val="00F7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CD604"/>
  <w15:chartTrackingRefBased/>
  <w15:docId w15:val="{0AEB9F75-F9CC-4EC8-8E70-9D6B4855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40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40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684"/>
    <w:rPr>
      <w:color w:val="0563C1" w:themeColor="hyperlink"/>
      <w:u w:val="single"/>
    </w:rPr>
  </w:style>
  <w:style w:type="character" w:styleId="UnresolvedMention">
    <w:name w:val="Unresolved Mention"/>
    <w:basedOn w:val="DefaultParagraphFont"/>
    <w:uiPriority w:val="99"/>
    <w:semiHidden/>
    <w:unhideWhenUsed/>
    <w:rsid w:val="00116684"/>
    <w:rPr>
      <w:color w:val="605E5C"/>
      <w:shd w:val="clear" w:color="auto" w:fill="E1DFDD"/>
    </w:rPr>
  </w:style>
  <w:style w:type="paragraph" w:styleId="ListParagraph">
    <w:name w:val="List Paragraph"/>
    <w:basedOn w:val="Normal"/>
    <w:uiPriority w:val="34"/>
    <w:qFormat/>
    <w:rsid w:val="001D1979"/>
    <w:pPr>
      <w:ind w:left="720"/>
      <w:contextualSpacing/>
    </w:pPr>
  </w:style>
  <w:style w:type="character" w:customStyle="1" w:styleId="Heading1Char">
    <w:name w:val="Heading 1 Char"/>
    <w:basedOn w:val="DefaultParagraphFont"/>
    <w:link w:val="Heading1"/>
    <w:uiPriority w:val="9"/>
    <w:rsid w:val="001E40B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40B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6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873"/>
  </w:style>
  <w:style w:type="paragraph" w:styleId="Footer">
    <w:name w:val="footer"/>
    <w:basedOn w:val="Normal"/>
    <w:link w:val="FooterChar"/>
    <w:uiPriority w:val="99"/>
    <w:unhideWhenUsed/>
    <w:rsid w:val="0076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8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7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datasets/mastmustu/insurance-claims-fraud-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5</TotalTime>
  <Pages>16</Pages>
  <Words>1229</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25</cp:revision>
  <dcterms:created xsi:type="dcterms:W3CDTF">2022-04-29T07:31:00Z</dcterms:created>
  <dcterms:modified xsi:type="dcterms:W3CDTF">2022-05-01T19:16:00Z</dcterms:modified>
</cp:coreProperties>
</file>